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footer28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footer30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footer34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footer36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37.xml" ContentType="application/vnd.openxmlformats-officedocument.wordprocessingml.footer+xml"/>
  <Override PartName="/word/footer38.xml" ContentType="application/vnd.openxmlformats-officedocument.wordprocessingml.footer+xml"/>
  <Override PartName="/word/header3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9338CD" w:rsidRPr="009338CD" w14:paraId="7958A8F9" w14:textId="77777777" w:rsidTr="00236E75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643E6F43" w14:textId="77777777" w:rsidR="009338CD" w:rsidRPr="009338CD" w:rsidRDefault="009338CD" w:rsidP="009338CD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4A3F524D" w14:textId="77777777" w:rsidR="009338CD" w:rsidRPr="009338CD" w:rsidRDefault="009338CD" w:rsidP="009338CD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9338CD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9338CD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7A454290" w14:textId="77777777" w:rsidR="009338CD" w:rsidRPr="009338CD" w:rsidRDefault="009338CD" w:rsidP="009338CD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9338CD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179269" w14:textId="77777777" w:rsidR="009338CD" w:rsidRPr="009338CD" w:rsidRDefault="009338CD" w:rsidP="009338CD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9338CD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63934945" wp14:editId="246EC352">
                  <wp:extent cx="666750" cy="228600"/>
                  <wp:effectExtent l="0" t="0" r="0" b="0"/>
                  <wp:docPr id="551" name="그림 551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5748B3" w14:textId="77777777" w:rsidR="009338CD" w:rsidRPr="00167605" w:rsidRDefault="009338CD" w:rsidP="009338CD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4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1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: Reading 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1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 - &l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Gardening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9338CD" w:rsidRPr="009338CD" w14:paraId="79B51E7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48CD8C4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A649399" w14:textId="46DA54D2" w:rsidR="009338CD" w:rsidRPr="00167605" w:rsidRDefault="006E5A79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F7F177E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9338CD" w:rsidRPr="009338CD" w14:paraId="59A3AF8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45F2921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take care of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1B9A5BD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hr</w:t>
            </w:r>
            <w:r w:rsidR="006E5A79">
              <w:rPr>
                <w:rFonts w:ascii="Arial" w:hAnsi="Arial" w:cs="Arial"/>
                <w:b/>
                <w:sz w:val="22"/>
              </w:rPr>
              <w:t>asal v</w:t>
            </w:r>
            <w:r w:rsidRPr="00167605">
              <w:rPr>
                <w:rFonts w:ascii="Arial" w:hAnsi="Arial" w:cs="Arial"/>
                <w:b/>
                <w:sz w:val="22"/>
              </w:rPr>
              <w:t>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A1819D5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o keep something or someone safe; to protect</w:t>
            </w:r>
          </w:p>
        </w:tc>
      </w:tr>
      <w:tr w:rsidR="009338CD" w:rsidRPr="009338CD" w14:paraId="1CC955F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790F1BA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la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E96752B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D19AB31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a living thing with leaves and roots</w:t>
            </w:r>
          </w:p>
        </w:tc>
      </w:tr>
      <w:tr w:rsidR="009338CD" w:rsidRPr="009338CD" w14:paraId="3D3CDBC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2F38C11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simp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514FE1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E722D33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something that is easy to do or understand</w:t>
            </w:r>
          </w:p>
        </w:tc>
      </w:tr>
      <w:tr w:rsidR="009338CD" w:rsidRPr="009338CD" w14:paraId="0B78973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2C89B30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 xml:space="preserve">in </w:t>
            </w:r>
            <w:proofErr w:type="gramStart"/>
            <w:r w:rsidRPr="00167605">
              <w:rPr>
                <w:rFonts w:ascii="Arial" w:hAnsi="Arial" w:cs="Arial"/>
                <w:b/>
                <w:sz w:val="22"/>
              </w:rPr>
              <w:t>fact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44F6733A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DAF5C66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proofErr w:type="gramStart"/>
            <w:r w:rsidRPr="00167605">
              <w:rPr>
                <w:rFonts w:ascii="Arial" w:hAnsi="Arial" w:cs="Arial"/>
                <w:b/>
                <w:sz w:val="22"/>
                <w:szCs w:val="20"/>
              </w:rPr>
              <w:t>really;</w:t>
            </w:r>
            <w:proofErr w:type="gramEnd"/>
            <w:r w:rsidRPr="00167605">
              <w:rPr>
                <w:rFonts w:ascii="Arial" w:hAnsi="Arial" w:cs="Arial"/>
                <w:b/>
                <w:sz w:val="22"/>
                <w:szCs w:val="20"/>
              </w:rPr>
              <w:t xml:space="preserve"> actually; in truth</w:t>
            </w:r>
          </w:p>
        </w:tc>
      </w:tr>
      <w:tr w:rsidR="009338CD" w:rsidRPr="009338CD" w14:paraId="261C7C9E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C4DCA82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garden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F5EB98A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000B495" w14:textId="40F4CA24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 xml:space="preserve">a person whose job or hobby is to </w:t>
            </w:r>
            <w:r w:rsidR="000833D4">
              <w:rPr>
                <w:rFonts w:ascii="Arial" w:hAnsi="Arial" w:cs="Arial"/>
                <w:b/>
                <w:sz w:val="22"/>
                <w:szCs w:val="20"/>
              </w:rPr>
              <w:t>raise</w:t>
            </w:r>
            <w:r w:rsidRPr="00167605">
              <w:rPr>
                <w:rFonts w:ascii="Arial" w:hAnsi="Arial" w:cs="Arial"/>
                <w:b/>
                <w:sz w:val="22"/>
                <w:szCs w:val="20"/>
              </w:rPr>
              <w:t xml:space="preserve"> plants</w:t>
            </w:r>
          </w:p>
        </w:tc>
      </w:tr>
      <w:tr w:rsidR="009338CD" w:rsidRPr="009338CD" w14:paraId="56527E0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DE56DA0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at lea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5AB5DC1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A388BA8" w14:textId="09FB965B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not less than</w:t>
            </w:r>
          </w:p>
        </w:tc>
      </w:tr>
      <w:tr w:rsidR="009338CD" w:rsidRPr="009338CD" w14:paraId="28F7FD0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5B8BB44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flow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AF4DD73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EE02BAA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a colorful plant, like a rose</w:t>
            </w:r>
          </w:p>
        </w:tc>
      </w:tr>
      <w:tr w:rsidR="009338CD" w:rsidRPr="009338CD" w14:paraId="6CEA7D6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CB2376D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scienti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C053A8B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FA3E08E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a person who studies things by doing careful tests</w:t>
            </w:r>
          </w:p>
        </w:tc>
      </w:tr>
      <w:tr w:rsidR="009338CD" w:rsidRPr="009338CD" w14:paraId="1C1045A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AD8CB40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sunligh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9FA4E5C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29CFFDB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he light and energy from the sun</w:t>
            </w:r>
          </w:p>
        </w:tc>
      </w:tr>
      <w:tr w:rsidR="009338CD" w:rsidRPr="009338CD" w14:paraId="216CEBE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74C1FDC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amou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6F03C0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3EFCBDF" w14:textId="77777777" w:rsidR="009338CD" w:rsidRPr="00167605" w:rsidRDefault="009338CD" w:rsidP="009338CD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how much there is of something</w:t>
            </w:r>
          </w:p>
        </w:tc>
      </w:tr>
    </w:tbl>
    <w:p w14:paraId="6AA1BD40" w14:textId="77777777" w:rsidR="006C5F88" w:rsidRDefault="006C5F88" w:rsidP="009338CD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4"/>
          <w:szCs w:val="26"/>
        </w:rPr>
      </w:pPr>
    </w:p>
    <w:p w14:paraId="59E62806" w14:textId="77777777" w:rsidR="009338CD" w:rsidRPr="00167605" w:rsidRDefault="009338CD" w:rsidP="009338CD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4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1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: Reading 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2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 - &l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Kinds of Animals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9338CD" w:rsidRPr="009338CD" w14:paraId="60EE36F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D9A5DF8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613F398" w14:textId="5BC011CD" w:rsidR="009338CD" w:rsidRPr="00680098" w:rsidRDefault="006E5A79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674FBD6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9338CD" w:rsidRPr="009338CD" w14:paraId="74A8CE3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DC006CA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backbon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AD1316D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661E55D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the line of bones down the middle of the back</w:t>
            </w:r>
          </w:p>
        </w:tc>
      </w:tr>
      <w:tr w:rsidR="009338CD" w:rsidRPr="009338CD" w14:paraId="12D2D36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AFB0A7E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jellyfis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BCE2B69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F64385C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a sea animal with a clear, round body</w:t>
            </w:r>
          </w:p>
        </w:tc>
      </w:tr>
      <w:tr w:rsidR="009338CD" w:rsidRPr="009338CD" w14:paraId="6D4BD51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D04CFD0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ab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CA53DA5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A3AD009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having the power or skill that is needed to do something</w:t>
            </w:r>
          </w:p>
        </w:tc>
      </w:tr>
      <w:tr w:rsidR="009338CD" w:rsidRPr="009338CD" w14:paraId="7B8598E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13ABBCF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la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543AFC5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0BADB8D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the part of the Earth that is not water; the ground</w:t>
            </w:r>
          </w:p>
        </w:tc>
      </w:tr>
      <w:tr w:rsidR="009338CD" w:rsidRPr="009338CD" w14:paraId="1D4D08D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F477FE1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fro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501A9CB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BDB7610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a small, green animal with big eyes that lives near water</w:t>
            </w:r>
          </w:p>
        </w:tc>
      </w:tr>
      <w:tr w:rsidR="009338CD" w:rsidRPr="009338CD" w14:paraId="10EDD47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F58454B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examp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8672263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79F2F7E" w14:textId="13C3DB48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 xml:space="preserve">one thing that </w:t>
            </w:r>
            <w:r w:rsidR="00C35D9D">
              <w:rPr>
                <w:rFonts w:ascii="Arial" w:hAnsi="Arial" w:cs="Arial"/>
                <w:b/>
                <w:sz w:val="22"/>
              </w:rPr>
              <w:t>shows what a group is like</w:t>
            </w:r>
          </w:p>
        </w:tc>
      </w:tr>
      <w:tr w:rsidR="009338CD" w:rsidRPr="009338CD" w14:paraId="7FBCC6A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EFC649F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snak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3ACF29E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CE45C7C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an animal that has no legs or arms</w:t>
            </w:r>
          </w:p>
        </w:tc>
      </w:tr>
      <w:tr w:rsidR="009338CD" w:rsidRPr="009338CD" w14:paraId="7DD1318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81DEB0F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dinosau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CF519F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27B4349" w14:textId="2D143065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 xml:space="preserve">an animal that lived on </w:t>
            </w:r>
            <w:r w:rsidR="00C35D9D">
              <w:rPr>
                <w:rFonts w:ascii="Arial" w:hAnsi="Arial" w:cs="Arial"/>
                <w:b/>
                <w:sz w:val="22"/>
              </w:rPr>
              <w:t xml:space="preserve">the </w:t>
            </w:r>
            <w:r w:rsidRPr="00680098">
              <w:rPr>
                <w:rFonts w:ascii="Arial" w:hAnsi="Arial" w:cs="Arial"/>
                <w:b/>
                <w:sz w:val="22"/>
              </w:rPr>
              <w:t>Earth a very long time ago</w:t>
            </w:r>
          </w:p>
        </w:tc>
      </w:tr>
      <w:tr w:rsidR="009338CD" w:rsidRPr="009338CD" w14:paraId="7F45009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D667C3C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milk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FB8E270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2D3B7F5" w14:textId="77777777" w:rsidR="009338CD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a white drink that a mother makes for her babies</w:t>
            </w:r>
          </w:p>
        </w:tc>
      </w:tr>
      <w:tr w:rsidR="009338CD" w:rsidRPr="009338CD" w14:paraId="1438B0B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535028B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hors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DAF45DF" w14:textId="77777777" w:rsidR="009338CD" w:rsidRPr="00680098" w:rsidRDefault="009338CD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8183868" w14:textId="77777777" w:rsidR="009338CD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80098">
              <w:rPr>
                <w:rFonts w:ascii="Arial" w:hAnsi="Arial" w:cs="Arial"/>
                <w:b/>
                <w:sz w:val="22"/>
              </w:rPr>
              <w:t xml:space="preserve">a big animal that </w:t>
            </w:r>
            <w:proofErr w:type="gramStart"/>
            <w:r w:rsidRPr="00680098">
              <w:rPr>
                <w:rFonts w:ascii="Arial" w:hAnsi="Arial" w:cs="Arial"/>
                <w:b/>
                <w:sz w:val="22"/>
              </w:rPr>
              <w:t>people</w:t>
            </w:r>
            <w:proofErr w:type="gramEnd"/>
            <w:r w:rsidRPr="00680098">
              <w:rPr>
                <w:rFonts w:ascii="Arial" w:hAnsi="Arial" w:cs="Arial"/>
                <w:b/>
                <w:sz w:val="22"/>
              </w:rPr>
              <w:t xml:space="preserve"> ride or use to pull things</w:t>
            </w:r>
          </w:p>
        </w:tc>
      </w:tr>
    </w:tbl>
    <w:p w14:paraId="5DDF5801" w14:textId="77777777" w:rsidR="009338CD" w:rsidRPr="009338CD" w:rsidRDefault="009338CD" w:rsidP="009338CD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9338CD" w:rsidRPr="009338CD" w:rsidSect="009338CD">
          <w:headerReference w:type="even" r:id="rId8"/>
          <w:footerReference w:type="even" r:id="rId9"/>
          <w:footerReference w:type="default" r:id="rId10"/>
          <w:headerReference w:type="first" r:id="rId11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680098" w:rsidRPr="00680098" w14:paraId="125D0783" w14:textId="77777777" w:rsidTr="00236E75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5C40192B" w14:textId="77777777" w:rsidR="00680098" w:rsidRPr="00680098" w:rsidRDefault="00680098" w:rsidP="00680098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22127BA9" w14:textId="77777777" w:rsidR="00680098" w:rsidRPr="00680098" w:rsidRDefault="00680098" w:rsidP="00680098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680098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680098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3A1ED198" w14:textId="77777777" w:rsidR="00680098" w:rsidRPr="00680098" w:rsidRDefault="00680098" w:rsidP="00680098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680098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5B8DD5" w14:textId="77777777" w:rsidR="00680098" w:rsidRPr="00680098" w:rsidRDefault="00680098" w:rsidP="00680098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680098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4847DFCE" wp14:editId="0861B276">
                  <wp:extent cx="666750" cy="228600"/>
                  <wp:effectExtent l="0" t="0" r="0" b="0"/>
                  <wp:docPr id="558" name="그림 558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F5EBFB" w14:textId="77777777" w:rsidR="00680098" w:rsidRPr="00680098" w:rsidRDefault="00680098" w:rsidP="00680098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680098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68009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1</w:t>
      </w:r>
      <w:r w:rsidRPr="00680098">
        <w:rPr>
          <w:rFonts w:ascii="Arial" w:eastAsia="맑은 고딕" w:hAnsi="Arial" w:cs="Arial"/>
          <w:b/>
          <w:kern w:val="0"/>
          <w:sz w:val="26"/>
          <w:szCs w:val="26"/>
        </w:rPr>
        <w:t>: Reading 3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Loggerhead Turtles</w:t>
      </w:r>
      <w:r w:rsidRPr="00680098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68009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680098" w:rsidRPr="00680098" w14:paraId="3BBCD73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66AC94A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9B8CBD7" w14:textId="7277CB99" w:rsidR="00680098" w:rsidRPr="00680098" w:rsidRDefault="006E5A79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170B42C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680098" w:rsidRPr="00680098" w14:paraId="4956C10C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69A6EDE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turt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D9C1276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77D3492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an animal with a soft body covered by a hard shell</w:t>
            </w:r>
          </w:p>
        </w:tc>
      </w:tr>
      <w:tr w:rsidR="00680098" w:rsidRPr="00680098" w14:paraId="0D182BA8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038B471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met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A6F06AD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05FFA75" w14:textId="78CA9C86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100 centimeters</w:t>
            </w:r>
          </w:p>
        </w:tc>
      </w:tr>
      <w:tr w:rsidR="00680098" w:rsidRPr="00680098" w14:paraId="0447BB9D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34F74A4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680098">
              <w:rPr>
                <w:rFonts w:ascii="Arial" w:hAnsi="Arial" w:cs="Arial"/>
                <w:b/>
                <w:sz w:val="24"/>
              </w:rPr>
              <w:t>however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4A3AA2A6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67EA9DF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680098">
              <w:rPr>
                <w:rFonts w:ascii="Arial" w:hAnsi="Arial" w:cs="Arial"/>
                <w:b/>
                <w:sz w:val="24"/>
                <w:szCs w:val="20"/>
              </w:rPr>
              <w:t>but;</w:t>
            </w:r>
            <w:proofErr w:type="gramEnd"/>
            <w:r w:rsidRPr="00680098">
              <w:rPr>
                <w:rFonts w:ascii="Arial" w:hAnsi="Arial" w:cs="Arial"/>
                <w:b/>
                <w:sz w:val="24"/>
                <w:szCs w:val="20"/>
              </w:rPr>
              <w:t xml:space="preserve"> though</w:t>
            </w:r>
          </w:p>
        </w:tc>
      </w:tr>
      <w:tr w:rsidR="00680098" w:rsidRPr="00680098" w14:paraId="2F541221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EF52337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reas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D54E320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C9A1CEA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a cause that explains why</w:t>
            </w:r>
          </w:p>
        </w:tc>
      </w:tr>
      <w:tr w:rsidR="00680098" w:rsidRPr="00680098" w14:paraId="1737449D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7483CA7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dang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94BA324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5BE7911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something that can hurt or kill</w:t>
            </w:r>
          </w:p>
        </w:tc>
      </w:tr>
      <w:tr w:rsidR="00680098" w:rsidRPr="00680098" w14:paraId="5EC8ADA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E5000CB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e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E3B49B5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387760D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a thing made of rope or string with lots of holes in it</w:t>
            </w:r>
          </w:p>
        </w:tc>
      </w:tr>
      <w:tr w:rsidR="00680098" w:rsidRPr="00680098" w14:paraId="6889FC6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3BA02AE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la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205BD75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141E8BA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to make an egg and place it outside the body</w:t>
            </w:r>
          </w:p>
        </w:tc>
      </w:tr>
      <w:tr w:rsidR="00680098" w:rsidRPr="00680098" w14:paraId="7D1856B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0A4537C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instea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B2376A5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A8B4D10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used when one thing is changed for another thing</w:t>
            </w:r>
          </w:p>
        </w:tc>
      </w:tr>
      <w:tr w:rsidR="00680098" w:rsidRPr="00680098" w14:paraId="607D84E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9C2DC7B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sav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391313A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41A500A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to stop something or someone from getting hurt or killed</w:t>
            </w:r>
          </w:p>
        </w:tc>
      </w:tr>
      <w:tr w:rsidR="00680098" w:rsidRPr="00680098" w14:paraId="19BB028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A60294C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saf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61D15DC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4DC7D2E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not in danger</w:t>
            </w:r>
          </w:p>
        </w:tc>
      </w:tr>
    </w:tbl>
    <w:p w14:paraId="365D1DC8" w14:textId="77777777" w:rsidR="00680098" w:rsidRPr="00680098" w:rsidRDefault="00680098" w:rsidP="00680098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680098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68009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1</w:t>
      </w:r>
      <w:r w:rsidRPr="00680098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4</w:t>
      </w:r>
      <w:r w:rsidRPr="00680098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Earthquakes</w:t>
      </w:r>
      <w:r w:rsidRPr="00680098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68009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680098" w:rsidRPr="00680098" w14:paraId="1A2C02C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D4C5D98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5AF652F" w14:textId="0FE3A8E9" w:rsidR="00680098" w:rsidRPr="00680098" w:rsidRDefault="006E5A79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4C9BB88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680098" w:rsidRPr="00680098" w14:paraId="6DA6C9AB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572A8B7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earthquak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ABF3EF6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5DF2BF9" w14:textId="25158835" w:rsidR="00680098" w:rsidRPr="00680098" w:rsidRDefault="00C35D9D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a strong shaking of part of the 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>e</w:t>
            </w:r>
            <w:r>
              <w:rPr>
                <w:rFonts w:ascii="Arial" w:hAnsi="Arial" w:cs="Arial"/>
                <w:b/>
                <w:sz w:val="24"/>
                <w:szCs w:val="20"/>
              </w:rPr>
              <w:t>arth</w:t>
            </w:r>
          </w:p>
        </w:tc>
      </w:tr>
      <w:tr w:rsidR="00680098" w:rsidRPr="00680098" w14:paraId="3F66D87B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29399A3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outsid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379C712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1D6FAF8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 xml:space="preserve">not </w:t>
            </w:r>
            <w:proofErr w:type="gramStart"/>
            <w:r w:rsidRPr="00680098">
              <w:rPr>
                <w:rFonts w:ascii="Arial" w:hAnsi="Arial" w:cs="Arial"/>
                <w:b/>
                <w:sz w:val="24"/>
                <w:szCs w:val="20"/>
              </w:rPr>
              <w:t>inside;</w:t>
            </w:r>
            <w:proofErr w:type="gramEnd"/>
            <w:r w:rsidRPr="00680098">
              <w:rPr>
                <w:rFonts w:ascii="Arial" w:hAnsi="Arial" w:cs="Arial"/>
                <w:b/>
                <w:sz w:val="24"/>
                <w:szCs w:val="20"/>
              </w:rPr>
              <w:t xml:space="preserve"> out</w:t>
            </w:r>
          </w:p>
        </w:tc>
      </w:tr>
      <w:tr w:rsidR="00680098" w:rsidRPr="00680098" w14:paraId="4218BA84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78BBF19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plat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72F08CE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271C829" w14:textId="7EC302EB" w:rsidR="00680098" w:rsidRPr="00E426B5" w:rsidRDefault="00E426B5" w:rsidP="00680098">
            <w:pPr>
              <w:pStyle w:val="NoSpacing"/>
              <w:contextualSpacing/>
              <w:jc w:val="center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 xml:space="preserve">one of the large moving layers of rock that the </w:t>
            </w:r>
            <w:r w:rsidR="00EA5BD0">
              <w:rPr>
                <w:rFonts w:ascii="Arial" w:hAnsi="Arial" w:cs="Arial"/>
                <w:b/>
                <w:bCs/>
                <w:sz w:val="24"/>
              </w:rPr>
              <w:t>e</w:t>
            </w:r>
            <w:r>
              <w:rPr>
                <w:rFonts w:ascii="Arial" w:hAnsi="Arial" w:cs="Arial"/>
                <w:b/>
                <w:bCs/>
                <w:sz w:val="24"/>
              </w:rPr>
              <w:t>arth’s surface is believed to be made of</w:t>
            </w:r>
          </w:p>
        </w:tc>
      </w:tr>
      <w:tr w:rsidR="00680098" w:rsidRPr="00680098" w14:paraId="2CE82B99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9B829D4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again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929759E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prep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69212CE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in an opposite way or direction to something else</w:t>
            </w:r>
          </w:p>
        </w:tc>
      </w:tr>
      <w:tr w:rsidR="00680098" w:rsidRPr="00680098" w14:paraId="27633B4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1DD605A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r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C63963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3943287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a circle shape that is empty in the middle</w:t>
            </w:r>
          </w:p>
        </w:tc>
      </w:tr>
      <w:tr w:rsidR="00680098" w:rsidRPr="00680098" w14:paraId="75BF317E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4E63BFC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seco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F97EB92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234FC47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1/60 of a minute</w:t>
            </w:r>
          </w:p>
        </w:tc>
      </w:tr>
      <w:tr w:rsidR="00680098" w:rsidRPr="00680098" w14:paraId="0B3DA45C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2DA98CC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wav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724A4D9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3D4F166" w14:textId="6B37E1EA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water</w:t>
            </w:r>
            <w:r w:rsidR="00C35D9D">
              <w:rPr>
                <w:rFonts w:ascii="Arial" w:hAnsi="Arial" w:cs="Arial"/>
                <w:b/>
                <w:sz w:val="24"/>
                <w:szCs w:val="20"/>
              </w:rPr>
              <w:t xml:space="preserve"> that rises and moves across the top of a lake, etc.</w:t>
            </w:r>
          </w:p>
        </w:tc>
      </w:tr>
      <w:tr w:rsidR="00680098" w:rsidRPr="00680098" w14:paraId="09D47CD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6D709C7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la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29F0584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9A353D8" w14:textId="2227FD90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 xml:space="preserve">the area of the 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>e</w:t>
            </w:r>
            <w:r w:rsidRPr="00680098">
              <w:rPr>
                <w:rFonts w:ascii="Arial" w:hAnsi="Arial" w:cs="Arial"/>
                <w:b/>
                <w:sz w:val="24"/>
                <w:szCs w:val="20"/>
              </w:rPr>
              <w:t>arth not covered in water; the ground</w:t>
            </w:r>
          </w:p>
        </w:tc>
      </w:tr>
      <w:tr w:rsidR="00680098" w:rsidRPr="00680098" w14:paraId="4946AEC8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7C5B87E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build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7438DB2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59FA9ED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>a place with a roof and walls</w:t>
            </w:r>
          </w:p>
        </w:tc>
      </w:tr>
      <w:tr w:rsidR="00680098" w:rsidRPr="00680098" w14:paraId="4A85B66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7AC05A6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carry awa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D6186B9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17A43BF" w14:textId="77777777" w:rsidR="00680098" w:rsidRPr="00680098" w:rsidRDefault="00680098" w:rsidP="0068009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80098">
              <w:rPr>
                <w:rFonts w:ascii="Arial" w:hAnsi="Arial" w:cs="Arial"/>
                <w:b/>
                <w:sz w:val="24"/>
                <w:szCs w:val="20"/>
              </w:rPr>
              <w:t xml:space="preserve">to pick up and take something to another </w:t>
            </w:r>
            <w:r w:rsidRPr="00680098">
              <w:rPr>
                <w:rFonts w:ascii="Arial" w:hAnsi="Arial" w:cs="Arial"/>
                <w:b/>
                <w:sz w:val="24"/>
                <w:szCs w:val="20"/>
              </w:rPr>
              <w:lastRenderedPageBreak/>
              <w:t>place</w:t>
            </w:r>
          </w:p>
        </w:tc>
      </w:tr>
    </w:tbl>
    <w:p w14:paraId="06B25F5D" w14:textId="77777777" w:rsidR="00680098" w:rsidRPr="00680098" w:rsidRDefault="00680098" w:rsidP="00680098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680098" w:rsidRPr="00680098" w:rsidSect="00680098">
          <w:headerReference w:type="even" r:id="rId12"/>
          <w:footerReference w:type="even" r:id="rId13"/>
          <w:footerReference w:type="default" r:id="rId14"/>
          <w:headerReference w:type="first" r:id="rId15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0A4B00" w:rsidRPr="000A4B00" w14:paraId="295F4014" w14:textId="77777777" w:rsidTr="00236E75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0401339A" w14:textId="77777777" w:rsidR="000A4B00" w:rsidRPr="000A4B00" w:rsidRDefault="000A4B00" w:rsidP="000A4B00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3D2552FE" w14:textId="77777777" w:rsidR="000A4B00" w:rsidRPr="000A4B00" w:rsidRDefault="000A4B00" w:rsidP="000A4B0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0A4B00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0A4B00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5BEDAF04" w14:textId="77777777" w:rsidR="000A4B00" w:rsidRPr="000A4B00" w:rsidRDefault="000A4B00" w:rsidP="000A4B0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0A4B00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8601700" w14:textId="77777777" w:rsidR="000A4B00" w:rsidRPr="000A4B00" w:rsidRDefault="000A4B00" w:rsidP="000A4B0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0A4B00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27081D6E" wp14:editId="7D5DC027">
                  <wp:extent cx="666750" cy="228600"/>
                  <wp:effectExtent l="0" t="0" r="0" b="0"/>
                  <wp:docPr id="565" name="그림 565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2A1A61" w14:textId="77777777" w:rsidR="000A4B00" w:rsidRPr="00167605" w:rsidRDefault="000A4B00" w:rsidP="000A4B00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2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 xml:space="preserve"> </w:t>
      </w:r>
      <w:r w:rsidR="00125897"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>2</w:t>
      </w: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 xml:space="preserve">: Reading </w:t>
      </w:r>
      <w:r w:rsidR="00125897"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>5</w:t>
      </w: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 xml:space="preserve"> - &lt;</w:t>
      </w:r>
      <w:r w:rsidR="00125897"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>Leonard da Vinci</w:t>
      </w: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0A4B00" w:rsidRPr="000A4B00" w14:paraId="025AF80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842D048" w14:textId="77777777" w:rsidR="000A4B00" w:rsidRPr="00167605" w:rsidRDefault="000A4B00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63D3A38" w14:textId="775847F3" w:rsidR="000A4B00" w:rsidRPr="00167605" w:rsidRDefault="006E5A79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5EF2493" w14:textId="77777777" w:rsidR="000A4B00" w:rsidRPr="00167605" w:rsidRDefault="000A4B00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efinition</w:t>
            </w:r>
          </w:p>
        </w:tc>
      </w:tr>
      <w:tr w:rsidR="000A4B00" w:rsidRPr="000A4B00" w14:paraId="34B6F13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6E97868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pai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5BD2E82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5AE2463" w14:textId="4990FFA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 xml:space="preserve">to </w:t>
            </w:r>
            <w:proofErr w:type="gramStart"/>
            <w:r w:rsidRPr="00167605">
              <w:rPr>
                <w:rFonts w:ascii="Arial" w:hAnsi="Arial" w:cs="Arial"/>
                <w:b/>
                <w:szCs w:val="20"/>
              </w:rPr>
              <w:t>make</w:t>
            </w:r>
            <w:proofErr w:type="gramEnd"/>
            <w:r w:rsidRPr="00167605">
              <w:rPr>
                <w:rFonts w:ascii="Arial" w:hAnsi="Arial" w:cs="Arial"/>
                <w:b/>
                <w:szCs w:val="20"/>
              </w:rPr>
              <w:t xml:space="preserve"> a picture using colored liquids</w:t>
            </w:r>
          </w:p>
        </w:tc>
      </w:tr>
      <w:tr w:rsidR="000A4B00" w:rsidRPr="000A4B00" w14:paraId="171C2DB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9507936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paint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F46E93A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E6E4363" w14:textId="16523379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 xml:space="preserve">a picture made with </w:t>
            </w:r>
            <w:r w:rsidR="00C467AA">
              <w:rPr>
                <w:rFonts w:ascii="Arial" w:hAnsi="Arial" w:cs="Arial"/>
                <w:b/>
                <w:szCs w:val="20"/>
              </w:rPr>
              <w:t>paint</w:t>
            </w:r>
          </w:p>
        </w:tc>
      </w:tr>
      <w:tr w:rsidR="000A4B00" w:rsidRPr="000A4B00" w14:paraId="4C5FFFCB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F11BB8A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scien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654679C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F17BAA3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he study of nature and natural things</w:t>
            </w:r>
          </w:p>
        </w:tc>
      </w:tr>
      <w:tr w:rsidR="000A4B00" w:rsidRPr="000A4B00" w14:paraId="667C16F9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9E4DCE6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fly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BFB2856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D4761B4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he act of moving through the air like a bird</w:t>
            </w:r>
          </w:p>
        </w:tc>
      </w:tr>
      <w:tr w:rsidR="000A4B00" w:rsidRPr="000A4B00" w14:paraId="3ADD535B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18A2D8B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raw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D01F43A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F0340E3" w14:textId="1732C810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 xml:space="preserve">a picture made with </w:t>
            </w:r>
            <w:r w:rsidR="00C467AA">
              <w:rPr>
                <w:rFonts w:ascii="Arial" w:hAnsi="Arial" w:cs="Arial"/>
                <w:b/>
                <w:szCs w:val="20"/>
              </w:rPr>
              <w:t>marks</w:t>
            </w:r>
            <w:r w:rsidRPr="00167605">
              <w:rPr>
                <w:rFonts w:ascii="Arial" w:hAnsi="Arial" w:cs="Arial"/>
                <w:b/>
                <w:szCs w:val="20"/>
              </w:rPr>
              <w:t xml:space="preserve"> on paper</w:t>
            </w:r>
          </w:p>
        </w:tc>
      </w:tr>
      <w:tr w:rsidR="000A4B00" w:rsidRPr="000A4B00" w14:paraId="3EEB5FD4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7D38C85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helicopt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9C2A893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BC9FC92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flying machine with long metal wings that spin around</w:t>
            </w:r>
          </w:p>
        </w:tc>
      </w:tr>
      <w:tr w:rsidR="000A4B00" w:rsidRPr="000A4B00" w14:paraId="2BC5D944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6C82C58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plan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85A0E20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1DCB985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flying machine; short for “airplane”</w:t>
            </w:r>
          </w:p>
        </w:tc>
      </w:tr>
      <w:tr w:rsidR="000A4B00" w:rsidRPr="000A4B00" w14:paraId="17E01A9C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02CD726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i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346B7A7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B005C42" w14:textId="733736B4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o tak</w:t>
            </w:r>
            <w:r w:rsidR="00C467AA">
              <w:rPr>
                <w:rFonts w:ascii="Arial" w:hAnsi="Arial" w:cs="Arial"/>
                <w:b/>
                <w:szCs w:val="20"/>
              </w:rPr>
              <w:t>e</w:t>
            </w:r>
            <w:r w:rsidRPr="00167605">
              <w:rPr>
                <w:rFonts w:ascii="Arial" w:hAnsi="Arial" w:cs="Arial"/>
                <w:b/>
                <w:szCs w:val="20"/>
              </w:rPr>
              <w:t xml:space="preserve"> out dirt, sand, etc.</w:t>
            </w:r>
            <w:r w:rsidR="00EA5BD0">
              <w:rPr>
                <w:rFonts w:ascii="Arial" w:hAnsi="Arial" w:cs="Arial"/>
                <w:b/>
                <w:szCs w:val="20"/>
              </w:rPr>
              <w:t>,</w:t>
            </w:r>
            <w:r w:rsidR="00C467AA">
              <w:rPr>
                <w:rFonts w:ascii="Arial" w:hAnsi="Arial" w:cs="Arial"/>
                <w:b/>
                <w:szCs w:val="20"/>
              </w:rPr>
              <w:t xml:space="preserve"> to make a hole</w:t>
            </w:r>
          </w:p>
        </w:tc>
      </w:tr>
      <w:tr w:rsidR="000A4B00" w:rsidRPr="000A4B00" w14:paraId="483EC16C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B6982DB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enem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9CDB72A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3F8BB86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someone who is against you or wants to hurt you</w:t>
            </w:r>
          </w:p>
        </w:tc>
      </w:tr>
      <w:tr w:rsidR="000A4B00" w:rsidRPr="000A4B00" w14:paraId="1C4C2FE9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A8F197D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ra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ED18E4D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84CFB29" w14:textId="283A9CD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 xml:space="preserve">to </w:t>
            </w:r>
            <w:proofErr w:type="gramStart"/>
            <w:r w:rsidRPr="00167605">
              <w:rPr>
                <w:rFonts w:ascii="Arial" w:hAnsi="Arial" w:cs="Arial"/>
                <w:b/>
                <w:szCs w:val="20"/>
              </w:rPr>
              <w:t>make</w:t>
            </w:r>
            <w:proofErr w:type="gramEnd"/>
            <w:r w:rsidRPr="00167605">
              <w:rPr>
                <w:rFonts w:ascii="Arial" w:hAnsi="Arial" w:cs="Arial"/>
                <w:b/>
                <w:szCs w:val="20"/>
              </w:rPr>
              <w:t xml:space="preserve"> a picture of something with a pen, pencil, or other writing tool</w:t>
            </w:r>
            <w:r w:rsidR="00EA5BD0">
              <w:rPr>
                <w:rFonts w:ascii="Arial" w:hAnsi="Arial" w:cs="Arial"/>
                <w:b/>
                <w:szCs w:val="20"/>
              </w:rPr>
              <w:t>s</w:t>
            </w:r>
          </w:p>
        </w:tc>
      </w:tr>
    </w:tbl>
    <w:p w14:paraId="31D6B338" w14:textId="77777777" w:rsidR="000A4B00" w:rsidRPr="00167605" w:rsidRDefault="000A4B00" w:rsidP="000A4B00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2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 xml:space="preserve"> </w:t>
      </w:r>
      <w:r w:rsidR="00125897"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>2</w:t>
      </w: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 xml:space="preserve">: Reading </w:t>
      </w:r>
      <w:r w:rsidR="00125897"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>6</w:t>
      </w: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 xml:space="preserve"> - &lt;</w:t>
      </w:r>
      <w:r w:rsidR="00125897"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>Martin Luther King, Jr.</w:t>
      </w:r>
      <w:r w:rsidRPr="00167605">
        <w:rPr>
          <w:rFonts w:ascii="Arial" w:eastAsia="맑은 고딕" w:hAnsi="Arial" w:cs="Arial"/>
          <w:b/>
          <w:kern w:val="0"/>
          <w:sz w:val="22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2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0A4B00" w:rsidRPr="00167605" w14:paraId="06D5F058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4A64051" w14:textId="77777777" w:rsidR="000A4B00" w:rsidRPr="00167605" w:rsidRDefault="000A4B00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8FE1627" w14:textId="42D9D6D6" w:rsidR="000A4B00" w:rsidRPr="00167605" w:rsidRDefault="006E5A79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>
              <w:rPr>
                <w:rFonts w:ascii="Arial" w:hAnsi="Arial" w:cs="Arial"/>
                <w:b/>
                <w:szCs w:val="19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6A4AEE2" w14:textId="77777777" w:rsidR="000A4B00" w:rsidRPr="00167605" w:rsidRDefault="000A4B00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Definition</w:t>
            </w:r>
          </w:p>
        </w:tc>
      </w:tr>
      <w:tr w:rsidR="000A4B00" w:rsidRPr="00167605" w14:paraId="6A72734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8720415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righ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9138899" w14:textId="6290F1A5" w:rsidR="000A4B00" w:rsidRPr="00167605" w:rsidRDefault="00F32D8F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>
              <w:rPr>
                <w:rFonts w:ascii="Arial" w:hAnsi="Arial" w:cs="Arial"/>
                <w:b/>
                <w:szCs w:val="19"/>
              </w:rPr>
              <w:t>n</w:t>
            </w:r>
            <w:r w:rsidR="00125897" w:rsidRPr="00167605">
              <w:rPr>
                <w:rFonts w:ascii="Arial" w:hAnsi="Arial" w:cs="Arial"/>
                <w:b/>
                <w:szCs w:val="19"/>
              </w:rPr>
              <w:t>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D6C2FCB" w14:textId="7CEEBE3F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 xml:space="preserve">something </w:t>
            </w:r>
            <w:r w:rsidR="00F32D8F">
              <w:rPr>
                <w:rFonts w:ascii="Arial" w:hAnsi="Arial" w:cs="Arial"/>
                <w:b/>
                <w:szCs w:val="19"/>
              </w:rPr>
              <w:t>you have or can</w:t>
            </w:r>
            <w:r w:rsidRPr="00167605">
              <w:rPr>
                <w:rFonts w:ascii="Arial" w:hAnsi="Arial" w:cs="Arial"/>
                <w:b/>
                <w:szCs w:val="19"/>
              </w:rPr>
              <w:t xml:space="preserve"> do because of a law</w:t>
            </w:r>
          </w:p>
        </w:tc>
      </w:tr>
      <w:tr w:rsidR="000A4B00" w:rsidRPr="00167605" w14:paraId="320ACAB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3BC9633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 xml:space="preserve">for </w:t>
            </w:r>
            <w:proofErr w:type="gramStart"/>
            <w:r w:rsidRPr="00167605">
              <w:rPr>
                <w:rFonts w:ascii="Arial" w:hAnsi="Arial" w:cs="Arial"/>
                <w:b/>
                <w:szCs w:val="19"/>
              </w:rPr>
              <w:t>example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34DAF998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FA6189B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used to show how something is like other things</w:t>
            </w:r>
          </w:p>
        </w:tc>
      </w:tr>
      <w:tr w:rsidR="000A4B00" w:rsidRPr="00167605" w14:paraId="7D1847C8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31001EF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vot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82708C9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C88F47E" w14:textId="60964F90" w:rsidR="000A4B00" w:rsidRPr="00167605" w:rsidRDefault="00F32D8F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>
              <w:rPr>
                <w:rFonts w:ascii="Arial" w:hAnsi="Arial" w:cs="Arial"/>
                <w:b/>
                <w:szCs w:val="19"/>
              </w:rPr>
              <w:t>to</w:t>
            </w:r>
            <w:r w:rsidR="00125897" w:rsidRPr="00167605">
              <w:rPr>
                <w:rFonts w:ascii="Arial" w:hAnsi="Arial" w:cs="Arial"/>
                <w:b/>
                <w:szCs w:val="19"/>
              </w:rPr>
              <w:t xml:space="preserve"> make a choice </w:t>
            </w:r>
            <w:r>
              <w:rPr>
                <w:rFonts w:ascii="Arial" w:hAnsi="Arial" w:cs="Arial"/>
                <w:b/>
                <w:szCs w:val="19"/>
              </w:rPr>
              <w:t xml:space="preserve">about which person or thing is best </w:t>
            </w:r>
          </w:p>
        </w:tc>
      </w:tr>
      <w:tr w:rsidR="000A4B00" w:rsidRPr="00167605" w14:paraId="4E0701A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786C4D6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lead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839FEE9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3F5212F" w14:textId="3382D798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 xml:space="preserve">the person who makes </w:t>
            </w:r>
            <w:r w:rsidR="00F32D8F">
              <w:rPr>
                <w:rFonts w:ascii="Arial" w:hAnsi="Arial" w:cs="Arial"/>
                <w:b/>
                <w:szCs w:val="19"/>
              </w:rPr>
              <w:t xml:space="preserve">important </w:t>
            </w:r>
            <w:r w:rsidRPr="00167605">
              <w:rPr>
                <w:rFonts w:ascii="Arial" w:hAnsi="Arial" w:cs="Arial"/>
                <w:b/>
                <w:szCs w:val="19"/>
              </w:rPr>
              <w:t xml:space="preserve">choices and </w:t>
            </w:r>
            <w:r w:rsidR="00F32D8F">
              <w:rPr>
                <w:rFonts w:ascii="Arial" w:hAnsi="Arial" w:cs="Arial"/>
                <w:b/>
                <w:szCs w:val="19"/>
              </w:rPr>
              <w:t>rules</w:t>
            </w:r>
          </w:p>
        </w:tc>
      </w:tr>
      <w:tr w:rsidR="000A4B00" w:rsidRPr="00167605" w14:paraId="357F792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DD868D8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figh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23B113D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F114B37" w14:textId="433D03FC" w:rsidR="000A4B00" w:rsidRPr="00167605" w:rsidRDefault="00A9436A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A9436A">
              <w:rPr>
                <w:rFonts w:ascii="Arial" w:hAnsi="Arial" w:cs="Arial"/>
                <w:b/>
                <w:szCs w:val="19"/>
              </w:rPr>
              <w:t>to use physical force to try to defeat another person or group of people</w:t>
            </w:r>
          </w:p>
        </w:tc>
      </w:tr>
      <w:tr w:rsidR="000A4B00" w:rsidRPr="00167605" w14:paraId="583CDD0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6570CBA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compan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9033AF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B1B7AA5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a group of people who make money by selling things</w:t>
            </w:r>
          </w:p>
        </w:tc>
      </w:tr>
      <w:tr w:rsidR="000A4B00" w:rsidRPr="00167605" w14:paraId="7FFCF0CE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1F7AA76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proofErr w:type="gramStart"/>
            <w:r w:rsidRPr="00167605">
              <w:rPr>
                <w:rFonts w:ascii="Arial" w:hAnsi="Arial" w:cs="Arial"/>
                <w:b/>
                <w:szCs w:val="19"/>
              </w:rPr>
              <w:t>finally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055339B4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4D950C8" w14:textId="2A63277B" w:rsidR="000A4B00" w:rsidRPr="00167605" w:rsidRDefault="00F32D8F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proofErr w:type="gramStart"/>
            <w:r>
              <w:rPr>
                <w:rFonts w:ascii="Arial" w:hAnsi="Arial" w:cs="Arial"/>
                <w:b/>
                <w:szCs w:val="19"/>
              </w:rPr>
              <w:t>after;</w:t>
            </w:r>
            <w:proofErr w:type="gramEnd"/>
            <w:r>
              <w:rPr>
                <w:rFonts w:ascii="Arial" w:hAnsi="Arial" w:cs="Arial"/>
                <w:b/>
                <w:szCs w:val="19"/>
              </w:rPr>
              <w:t xml:space="preserve"> </w:t>
            </w:r>
            <w:r w:rsidR="00125897" w:rsidRPr="00167605">
              <w:rPr>
                <w:rFonts w:ascii="Arial" w:hAnsi="Arial" w:cs="Arial"/>
                <w:b/>
                <w:szCs w:val="19"/>
              </w:rPr>
              <w:t>at the end</w:t>
            </w:r>
          </w:p>
        </w:tc>
      </w:tr>
      <w:tr w:rsidR="000A4B00" w:rsidRPr="00167605" w14:paraId="34916AC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5AEFB1C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la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4E426C8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FB096AD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a rule that everyone must follow</w:t>
            </w:r>
          </w:p>
        </w:tc>
      </w:tr>
      <w:tr w:rsidR="000A4B00" w:rsidRPr="00167605" w14:paraId="1607E20A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9B923FD" w14:textId="7520FFFD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sh</w:t>
            </w:r>
            <w:r w:rsidR="003525A1">
              <w:rPr>
                <w:rFonts w:ascii="Arial" w:hAnsi="Arial" w:cs="Arial"/>
                <w:b/>
                <w:szCs w:val="19"/>
              </w:rPr>
              <w:t>o</w:t>
            </w:r>
            <w:r w:rsidRPr="00167605">
              <w:rPr>
                <w:rFonts w:ascii="Arial" w:hAnsi="Arial" w:cs="Arial"/>
                <w:b/>
                <w:szCs w:val="19"/>
              </w:rPr>
              <w:t>o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EA66B63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172A3EF" w14:textId="1A7A81A4" w:rsidR="000A4B00" w:rsidRPr="00167605" w:rsidRDefault="007E2FB3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>
              <w:rPr>
                <w:rFonts w:ascii="Arial" w:hAnsi="Arial" w:cs="Arial"/>
                <w:b/>
                <w:szCs w:val="19"/>
              </w:rPr>
              <w:t>to cause something such as a gun or bow to propel an object</w:t>
            </w:r>
            <w:r w:rsidR="00125897" w:rsidRPr="00167605">
              <w:rPr>
                <w:rFonts w:ascii="Arial" w:hAnsi="Arial" w:cs="Arial"/>
                <w:b/>
                <w:szCs w:val="19"/>
              </w:rPr>
              <w:t xml:space="preserve"> </w:t>
            </w:r>
          </w:p>
        </w:tc>
      </w:tr>
      <w:tr w:rsidR="000A4B00" w:rsidRPr="00167605" w14:paraId="63F32554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77767C8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kil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AD54ECE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43D04EE" w14:textId="77777777" w:rsidR="000A4B00" w:rsidRPr="00167605" w:rsidRDefault="00125897" w:rsidP="00125897">
            <w:pPr>
              <w:pStyle w:val="NoSpacing"/>
              <w:jc w:val="center"/>
              <w:rPr>
                <w:rFonts w:ascii="Arial" w:hAnsi="Arial" w:cs="Arial"/>
                <w:b/>
                <w:szCs w:val="19"/>
              </w:rPr>
            </w:pPr>
            <w:r w:rsidRPr="00167605">
              <w:rPr>
                <w:rFonts w:ascii="Arial" w:hAnsi="Arial" w:cs="Arial"/>
                <w:b/>
                <w:szCs w:val="19"/>
              </w:rPr>
              <w:t>to end someone’s life</w:t>
            </w:r>
          </w:p>
        </w:tc>
      </w:tr>
    </w:tbl>
    <w:p w14:paraId="01EC05EC" w14:textId="1D812595" w:rsidR="00B62FD2" w:rsidRDefault="00B62FD2" w:rsidP="00125897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</w:pPr>
    </w:p>
    <w:p w14:paraId="7E8B8231" w14:textId="77777777" w:rsidR="00EA5BD0" w:rsidRDefault="00EA5BD0" w:rsidP="00125897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B62FD2" w:rsidRPr="00125897" w14:paraId="6674F12D" w14:textId="77777777" w:rsidTr="00236E75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56ABF29E" w14:textId="77777777" w:rsidR="00B62FD2" w:rsidRPr="00125897" w:rsidRDefault="00B62FD2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1D8786F9" w14:textId="77777777" w:rsidR="00B62FD2" w:rsidRPr="00125897" w:rsidRDefault="00B62FD2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125897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125897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7351B454" w14:textId="77777777" w:rsidR="00B62FD2" w:rsidRPr="00125897" w:rsidRDefault="00B62FD2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125897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07FEB5C" w14:textId="77777777" w:rsidR="00B62FD2" w:rsidRPr="00125897" w:rsidRDefault="00B62FD2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125897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10A1850B" wp14:editId="1F79A7A0">
                  <wp:extent cx="666750" cy="228600"/>
                  <wp:effectExtent l="0" t="0" r="0" b="0"/>
                  <wp:docPr id="573" name="그림 573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553380" w14:textId="77777777" w:rsidR="00B62FD2" w:rsidRPr="00125897" w:rsidRDefault="00B62FD2" w:rsidP="00B62FD2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12589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</w:t>
      </w: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7</w:t>
      </w: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The Vikings</w:t>
      </w: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12589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62FD2" w:rsidRPr="00125897" w14:paraId="36CEAA5D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2A57B68" w14:textId="77777777" w:rsidR="00125897" w:rsidRPr="00B62FD2" w:rsidRDefault="00125897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17C30AD" w14:textId="34B76F81" w:rsidR="00125897" w:rsidRPr="00B62FD2" w:rsidRDefault="006E5A79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4644C45" w14:textId="77777777" w:rsidR="00125897" w:rsidRPr="00B62FD2" w:rsidRDefault="00125897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62FD2" w:rsidRPr="00125897" w14:paraId="74F71AF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16A8D93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Europea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FC6076F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B180EA8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someone whose home is in Europe</w:t>
            </w:r>
          </w:p>
        </w:tc>
      </w:tr>
      <w:tr w:rsidR="00B62FD2" w:rsidRPr="00125897" w14:paraId="46A1FB6C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6D38BEB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boa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CAB83C6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AEB0EC2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something you use to travel on water</w:t>
            </w:r>
          </w:p>
        </w:tc>
      </w:tr>
      <w:tr w:rsidR="00B62FD2" w:rsidRPr="00125897" w14:paraId="225963E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F373AFF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farm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4DF1D89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E7CBC87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a person who works at a farm</w:t>
            </w:r>
          </w:p>
        </w:tc>
      </w:tr>
      <w:tr w:rsidR="00B62FD2" w:rsidRPr="00125897" w14:paraId="67A8FBF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A598A99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la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82703F2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BCF3820" w14:textId="4F3A9FBA" w:rsidR="00125897" w:rsidRPr="00B62FD2" w:rsidRDefault="0049448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any part of the surface of the 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>e</w:t>
            </w:r>
            <w:r>
              <w:rPr>
                <w:rFonts w:ascii="Arial" w:hAnsi="Arial" w:cs="Arial"/>
                <w:b/>
                <w:sz w:val="24"/>
                <w:szCs w:val="20"/>
              </w:rPr>
              <w:t>arth</w:t>
            </w:r>
          </w:p>
        </w:tc>
      </w:tr>
      <w:tr w:rsidR="00B62FD2" w:rsidRPr="00125897" w14:paraId="4D154A78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8D7127D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farm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DED247E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D9DE2DF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a place where people grow plants or raise animals for human use</w:t>
            </w:r>
          </w:p>
        </w:tc>
      </w:tr>
      <w:tr w:rsidR="00B62FD2" w:rsidRPr="00125897" w14:paraId="554BA04E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4D6C60B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w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7875C6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E4B2EB4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a fight between two or more countries</w:t>
            </w:r>
          </w:p>
        </w:tc>
      </w:tr>
      <w:tr w:rsidR="00B62FD2" w:rsidRPr="00125897" w14:paraId="70E582B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151C659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figh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9332165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994EA18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to go against someone or something</w:t>
            </w:r>
          </w:p>
        </w:tc>
      </w:tr>
      <w:tr w:rsidR="00B62FD2" w:rsidRPr="00125897" w14:paraId="31F36B1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FD4AB2E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probabl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CB7D191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2EF5097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likely; having a strong chance of happening</w:t>
            </w:r>
          </w:p>
        </w:tc>
      </w:tr>
      <w:tr w:rsidR="00B62FD2" w:rsidRPr="00125897" w14:paraId="15841EBD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25F96E9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weath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82D65C7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0A643CE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things like rain, snow, clouds, and the sun</w:t>
            </w:r>
          </w:p>
        </w:tc>
      </w:tr>
      <w:tr w:rsidR="00B62FD2" w:rsidRPr="00125897" w14:paraId="0BDCCF1C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89BF787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reas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273B8BA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C82AABD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a cause that explains why</w:t>
            </w:r>
          </w:p>
        </w:tc>
      </w:tr>
    </w:tbl>
    <w:p w14:paraId="31020C5C" w14:textId="77777777" w:rsidR="006C5F88" w:rsidRDefault="006C5F88" w:rsidP="00B62FD2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</w:p>
    <w:p w14:paraId="36A0FF30" w14:textId="77777777" w:rsidR="00B62FD2" w:rsidRPr="00125897" w:rsidRDefault="00B62FD2" w:rsidP="00B62FD2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12589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</w:t>
      </w: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8</w:t>
      </w: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Billie Holiday</w:t>
      </w:r>
      <w:r w:rsidRPr="00125897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12589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62FD2" w:rsidRPr="00125897" w14:paraId="4BB7D20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96A9F24" w14:textId="77777777" w:rsidR="00125897" w:rsidRPr="00B62FD2" w:rsidRDefault="00125897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A680596" w14:textId="55969674" w:rsidR="00125897" w:rsidRPr="00B62FD2" w:rsidRDefault="006E5A79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3AB3FB5" w14:textId="77777777" w:rsidR="00125897" w:rsidRPr="00B62FD2" w:rsidRDefault="00125897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62FD2" w:rsidRPr="00125897" w14:paraId="6399EFC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6013720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sing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7ACA5A2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55B1DFB" w14:textId="0D16D0B0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 xml:space="preserve">someone who </w:t>
            </w:r>
            <w:r w:rsidR="00494482">
              <w:rPr>
                <w:rFonts w:ascii="Arial" w:hAnsi="Arial" w:cs="Arial"/>
                <w:b/>
                <w:sz w:val="24"/>
                <w:szCs w:val="20"/>
              </w:rPr>
              <w:t>sings</w:t>
            </w:r>
          </w:p>
        </w:tc>
      </w:tr>
      <w:tr w:rsidR="00B62FD2" w:rsidRPr="00125897" w14:paraId="5C7A2E8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38FF3EB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sho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48D3D4F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975EFB8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 xml:space="preserve">to let </w:t>
            </w:r>
            <w:proofErr w:type="gramStart"/>
            <w:r w:rsidRPr="00B62FD2">
              <w:rPr>
                <w:rFonts w:ascii="Arial" w:hAnsi="Arial" w:cs="Arial"/>
                <w:b/>
                <w:sz w:val="24"/>
                <w:szCs w:val="20"/>
              </w:rPr>
              <w:t>someone</w:t>
            </w:r>
            <w:proofErr w:type="gramEnd"/>
            <w:r w:rsidRPr="00B62FD2">
              <w:rPr>
                <w:rFonts w:ascii="Arial" w:hAnsi="Arial" w:cs="Arial"/>
                <w:b/>
                <w:sz w:val="24"/>
                <w:szCs w:val="20"/>
              </w:rPr>
              <w:t xml:space="preserve"> see or understand something</w:t>
            </w:r>
          </w:p>
        </w:tc>
      </w:tr>
      <w:tr w:rsidR="00B62FD2" w:rsidRPr="00125897" w14:paraId="17410E2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657ABDC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sing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C690750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44A7395" w14:textId="3F509CAC" w:rsidR="00125897" w:rsidRPr="00B62FD2" w:rsidRDefault="0049448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the act of making </w:t>
            </w:r>
            <w:r w:rsidR="00B62FD2" w:rsidRPr="00B62FD2">
              <w:rPr>
                <w:rFonts w:ascii="Arial" w:hAnsi="Arial" w:cs="Arial"/>
                <w:b/>
                <w:sz w:val="24"/>
                <w:szCs w:val="20"/>
              </w:rPr>
              <w:t xml:space="preserve">music </w:t>
            </w:r>
            <w:r>
              <w:rPr>
                <w:rFonts w:ascii="Arial" w:hAnsi="Arial" w:cs="Arial"/>
                <w:b/>
                <w:sz w:val="24"/>
                <w:szCs w:val="20"/>
              </w:rPr>
              <w:t>with one’s</w:t>
            </w:r>
            <w:r w:rsidR="00B62FD2" w:rsidRPr="00B62FD2">
              <w:rPr>
                <w:rFonts w:ascii="Arial" w:hAnsi="Arial" w:cs="Arial"/>
                <w:b/>
                <w:sz w:val="24"/>
                <w:szCs w:val="20"/>
              </w:rPr>
              <w:t xml:space="preserve"> voice</w:t>
            </w:r>
          </w:p>
        </w:tc>
      </w:tr>
      <w:tr w:rsidR="00B62FD2" w:rsidRPr="00125897" w14:paraId="4D06C12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5C87450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grow up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622F6DA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6650892" w14:textId="2C07E7F2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 xml:space="preserve">to become </w:t>
            </w:r>
            <w:r w:rsidR="00E426B5">
              <w:rPr>
                <w:rFonts w:ascii="Arial" w:hAnsi="Arial" w:cs="Arial"/>
                <w:b/>
                <w:sz w:val="24"/>
                <w:szCs w:val="20"/>
              </w:rPr>
              <w:t>an adult</w:t>
            </w:r>
            <w:r w:rsidRPr="00B62FD2">
              <w:rPr>
                <w:rFonts w:ascii="Arial" w:hAnsi="Arial" w:cs="Arial"/>
                <w:b/>
                <w:sz w:val="24"/>
                <w:szCs w:val="20"/>
              </w:rPr>
              <w:t>; to turn from a child to an adult</w:t>
            </w:r>
          </w:p>
        </w:tc>
      </w:tr>
      <w:tr w:rsidR="00B62FD2" w:rsidRPr="00125897" w14:paraId="08BBB078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72CAF2A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area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848A85D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66FC3EB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a place; a piece of land</w:t>
            </w:r>
          </w:p>
        </w:tc>
      </w:tr>
      <w:tr w:rsidR="00B62FD2" w:rsidRPr="00125897" w14:paraId="4A78B24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36D9182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dru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D73FE9F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5FBDDCC" w14:textId="129736D2" w:rsidR="00125897" w:rsidRPr="00B62FD2" w:rsidRDefault="0049448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>a chemical people put into their bodies; can be dangerous or illegal</w:t>
            </w:r>
          </w:p>
        </w:tc>
      </w:tr>
      <w:tr w:rsidR="00B62FD2" w:rsidRPr="00125897" w14:paraId="6EEF84CC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35B249C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experien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A98229B" w14:textId="4E1EE2F1" w:rsidR="00125897" w:rsidRPr="00B62FD2" w:rsidRDefault="000700C3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n</w:t>
            </w:r>
            <w:r w:rsidR="00B62FD2" w:rsidRPr="00B62FD2">
              <w:rPr>
                <w:rFonts w:ascii="Arial" w:hAnsi="Arial" w:cs="Arial"/>
                <w:b/>
                <w:sz w:val="24"/>
              </w:rPr>
              <w:t>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974550C" w14:textId="11F50A6D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 xml:space="preserve">something </w:t>
            </w:r>
            <w:r w:rsidR="000700C3">
              <w:rPr>
                <w:rFonts w:ascii="Arial" w:hAnsi="Arial" w:cs="Arial"/>
                <w:b/>
                <w:sz w:val="24"/>
                <w:szCs w:val="20"/>
              </w:rPr>
              <w:t xml:space="preserve">that </w:t>
            </w:r>
            <w:r w:rsidRPr="00B62FD2">
              <w:rPr>
                <w:rFonts w:ascii="Arial" w:hAnsi="Arial" w:cs="Arial"/>
                <w:b/>
                <w:sz w:val="24"/>
                <w:szCs w:val="20"/>
              </w:rPr>
              <w:t>happen</w:t>
            </w:r>
            <w:r w:rsidR="000700C3">
              <w:rPr>
                <w:rFonts w:ascii="Arial" w:hAnsi="Arial" w:cs="Arial"/>
                <w:b/>
                <w:sz w:val="24"/>
                <w:szCs w:val="20"/>
              </w:rPr>
              <w:t>s</w:t>
            </w:r>
            <w:r w:rsidRPr="00B62FD2">
              <w:rPr>
                <w:rFonts w:ascii="Arial" w:hAnsi="Arial" w:cs="Arial"/>
                <w:b/>
                <w:sz w:val="24"/>
                <w:szCs w:val="20"/>
              </w:rPr>
              <w:t xml:space="preserve"> to you</w:t>
            </w:r>
          </w:p>
        </w:tc>
      </w:tr>
      <w:tr w:rsidR="00B62FD2" w:rsidRPr="00125897" w14:paraId="619BFC2D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5C68556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statu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BF61E90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BFF70ED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a piece of 3D art, often of a person or animal</w:t>
            </w:r>
          </w:p>
        </w:tc>
      </w:tr>
      <w:tr w:rsidR="00B62FD2" w:rsidRPr="00125897" w14:paraId="2D6FDD2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8264083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hometow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E85A63A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846C13B" w14:textId="3B1D908F" w:rsidR="00125897" w:rsidRPr="00E426B5" w:rsidRDefault="000D2EEC" w:rsidP="00B62FD2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E426B5">
              <w:rPr>
                <w:rFonts w:ascii="Arial" w:hAnsi="Arial" w:cs="Arial"/>
                <w:b/>
                <w:sz w:val="24"/>
                <w:szCs w:val="20"/>
              </w:rPr>
              <w:t>the city or town that you lived in as a child</w:t>
            </w:r>
          </w:p>
        </w:tc>
      </w:tr>
      <w:tr w:rsidR="00B62FD2" w:rsidRPr="00125897" w14:paraId="57614A4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7852B5E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rece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ADD8015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E874B51" w14:textId="77777777" w:rsidR="00125897" w:rsidRPr="00B62FD2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62FD2">
              <w:rPr>
                <w:rFonts w:ascii="Arial" w:hAnsi="Arial" w:cs="Arial"/>
                <w:b/>
                <w:sz w:val="24"/>
                <w:szCs w:val="20"/>
              </w:rPr>
              <w:t>not long ago</w:t>
            </w:r>
          </w:p>
        </w:tc>
      </w:tr>
    </w:tbl>
    <w:p w14:paraId="4A6B5657" w14:textId="77777777" w:rsidR="00B62FD2" w:rsidRPr="00125897" w:rsidRDefault="00B62FD2" w:rsidP="00125897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B62FD2" w:rsidRPr="00125897" w:rsidSect="00125897">
          <w:headerReference w:type="even" r:id="rId16"/>
          <w:footerReference w:type="even" r:id="rId17"/>
          <w:footerReference w:type="default" r:id="rId18"/>
          <w:headerReference w:type="first" r:id="rId19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12DC2B90" w14:textId="77777777" w:rsidR="006C5F88" w:rsidRPr="00B62FD2" w:rsidRDefault="006C5F88" w:rsidP="00B62FD2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B62FD2" w:rsidRPr="00B62FD2" w14:paraId="5722CBC8" w14:textId="77777777" w:rsidTr="00236E75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237FF2A1" w14:textId="77777777" w:rsidR="00B62FD2" w:rsidRPr="00B62FD2" w:rsidRDefault="00B62FD2" w:rsidP="00B62FD2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7E8BD09E" w14:textId="77777777" w:rsidR="00B62FD2" w:rsidRPr="00B62FD2" w:rsidRDefault="00B62FD2" w:rsidP="00B62FD2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B62FD2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B62FD2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54CF3E33" w14:textId="77777777" w:rsidR="00B62FD2" w:rsidRPr="00B62FD2" w:rsidRDefault="00B62FD2" w:rsidP="00B62FD2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B62FD2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920DA9" w14:textId="77777777" w:rsidR="00B62FD2" w:rsidRPr="00B62FD2" w:rsidRDefault="00B62FD2" w:rsidP="00B62FD2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B62FD2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19207A8C" wp14:editId="0E0A0309">
                  <wp:extent cx="666750" cy="228600"/>
                  <wp:effectExtent l="0" t="0" r="0" b="0"/>
                  <wp:docPr id="138" name="그림 138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F0AB1E" w14:textId="77777777" w:rsidR="00B62FD2" w:rsidRPr="00167605" w:rsidRDefault="00B62FD2" w:rsidP="00B62FD2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4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3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: Reading 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9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 - &l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The Panama Canal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62FD2" w:rsidRPr="00B62FD2" w14:paraId="0D84E89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7E19A94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4F40332" w14:textId="1E452FA4" w:rsidR="00B62FD2" w:rsidRPr="00167605" w:rsidRDefault="006E5A79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02B706E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B62FD2" w:rsidRPr="00B62FD2" w14:paraId="6E5B6C4D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EDB4D95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boa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3C2278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4035186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something you use to travel on water</w:t>
            </w:r>
          </w:p>
        </w:tc>
      </w:tr>
      <w:tr w:rsidR="00B62FD2" w:rsidRPr="00B62FD2" w14:paraId="4F25CFB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456B205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Atlantic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CF840F5" w14:textId="34E6856E" w:rsidR="00B62FD2" w:rsidRPr="00167605" w:rsidRDefault="00EF6EE3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roper</w:t>
            </w:r>
            <w:r>
              <w:rPr>
                <w:rFonts w:ascii="Arial" w:hAnsi="Arial" w:cs="Arial"/>
                <w:b/>
                <w:sz w:val="22"/>
              </w:rPr>
              <w:t xml:space="preserve"> </w:t>
            </w:r>
            <w:r w:rsidR="00B62FD2"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AE0DA5B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he large body of water between North/South America and Europe/Africa</w:t>
            </w:r>
          </w:p>
        </w:tc>
      </w:tr>
      <w:tr w:rsidR="00B62FD2" w:rsidRPr="00B62FD2" w14:paraId="21B36E5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9E86A7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acific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4A0B970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roper 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4F6F8CB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he large body of water between Asia/Oceania and North/South America</w:t>
            </w:r>
          </w:p>
        </w:tc>
      </w:tr>
      <w:tr w:rsidR="00B62FD2" w:rsidRPr="00B62FD2" w14:paraId="28EA62C3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B9DF831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ocea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6476D27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D336D07" w14:textId="170E8853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a large body of saltwater</w:t>
            </w:r>
          </w:p>
        </w:tc>
      </w:tr>
      <w:tr w:rsidR="00B62FD2" w:rsidRPr="00B62FD2" w14:paraId="4A455CE6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2DB95AD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dang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D09E895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02C9B10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something that can hurt or kill</w:t>
            </w:r>
          </w:p>
        </w:tc>
      </w:tr>
      <w:tr w:rsidR="00B62FD2" w:rsidRPr="00B62FD2" w14:paraId="1383C409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209C436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hol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BB93FFB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CD85D64" w14:textId="6C9DF4EC" w:rsidR="00B62FD2" w:rsidRPr="00D70A98" w:rsidRDefault="00A531C5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D70A98">
              <w:rPr>
                <w:rFonts w:ascii="Arial" w:hAnsi="Arial" w:cs="Arial"/>
                <w:b/>
                <w:sz w:val="22"/>
                <w:szCs w:val="20"/>
              </w:rPr>
              <w:t>to be able to fit an amount of something inside</w:t>
            </w:r>
          </w:p>
        </w:tc>
      </w:tr>
      <w:tr w:rsidR="00B62FD2" w:rsidRPr="00B62FD2" w14:paraId="471DC78D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10446BD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can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C1AA6B6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57A7D18" w14:textId="433B58A3" w:rsidR="00B62FD2" w:rsidRPr="00D70A98" w:rsidRDefault="00C42274" w:rsidP="00D70A98">
            <w:pPr>
              <w:pStyle w:val="NoSpacing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D70A98">
              <w:rPr>
                <w:rFonts w:ascii="Arial" w:hAnsi="Arial" w:cs="Arial"/>
                <w:b/>
                <w:sz w:val="22"/>
                <w:szCs w:val="20"/>
              </w:rPr>
              <w:t>a small river-like waterway</w:t>
            </w:r>
            <w:r w:rsidR="00D70A98" w:rsidRPr="00D70A98">
              <w:rPr>
                <w:rFonts w:ascii="Arial" w:hAnsi="Arial" w:cs="Arial"/>
                <w:b/>
                <w:sz w:val="22"/>
                <w:szCs w:val="20"/>
              </w:rPr>
              <w:t xml:space="preserve"> </w:t>
            </w:r>
            <w:r w:rsidRPr="00D70A98">
              <w:rPr>
                <w:rFonts w:ascii="Arial" w:hAnsi="Arial" w:cs="Arial"/>
                <w:b/>
                <w:sz w:val="22"/>
                <w:szCs w:val="20"/>
              </w:rPr>
              <w:t>made by people</w:t>
            </w:r>
          </w:p>
        </w:tc>
      </w:tr>
      <w:tr w:rsidR="00B62FD2" w:rsidRPr="00B62FD2" w14:paraId="6AAA77EB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C7D5126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complet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E9F1258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78F9741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o finish something by adding parts to it</w:t>
            </w:r>
          </w:p>
        </w:tc>
      </w:tr>
      <w:tr w:rsidR="00B62FD2" w:rsidRPr="00B62FD2" w14:paraId="15E5D55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8C77460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ass throug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6C83FF9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B4AF6AB" w14:textId="1A296C6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o go from one side to the other side</w:t>
            </w:r>
          </w:p>
        </w:tc>
      </w:tr>
      <w:tr w:rsidR="00B62FD2" w:rsidRPr="00B62FD2" w14:paraId="1CA0269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D362E91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sever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2A540DA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det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8B5AC4E" w14:textId="77777777" w:rsidR="00B62FD2" w:rsidRPr="00167605" w:rsidRDefault="00B62FD2" w:rsidP="00B62FD2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hree or more of something, but not too many</w:t>
            </w:r>
          </w:p>
        </w:tc>
      </w:tr>
    </w:tbl>
    <w:p w14:paraId="46F66605" w14:textId="77777777" w:rsidR="00B62FD2" w:rsidRPr="00167605" w:rsidRDefault="00B62FD2" w:rsidP="00B62FD2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4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3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: Reading 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10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 - &lt;</w:t>
      </w:r>
      <w:r w:rsidR="00236E75"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The Grand Canyon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</w:t>
      </w:r>
    </w:p>
    <w:tbl>
      <w:tblPr>
        <w:tblW w:w="4961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109"/>
        <w:gridCol w:w="2126"/>
        <w:gridCol w:w="1123"/>
        <w:gridCol w:w="1753"/>
        <w:gridCol w:w="3786"/>
        <w:gridCol w:w="1562"/>
        <w:gridCol w:w="140"/>
      </w:tblGrid>
      <w:tr w:rsidR="00B62FD2" w:rsidRPr="00167605" w14:paraId="769AC305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5B4B9DC" w14:textId="77777777" w:rsidR="00B62FD2" w:rsidRPr="00167605" w:rsidRDefault="00B62FD2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827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14B2A47" w14:textId="59175DF8" w:rsidR="00B62FD2" w:rsidRPr="00167605" w:rsidRDefault="006E5A79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2523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BA1BB4A" w14:textId="77777777" w:rsidR="00B62FD2" w:rsidRPr="00167605" w:rsidRDefault="00B62FD2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B62FD2" w:rsidRPr="00167605" w14:paraId="740C974C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2A389F6A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canyon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59485E14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484E046D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a deep, long hole cut through rock by a river</w:t>
            </w:r>
          </w:p>
        </w:tc>
      </w:tr>
      <w:tr w:rsidR="00B62FD2" w:rsidRPr="00167605" w14:paraId="689F835B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22152650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ational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206B8D87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59212BF0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related to a whole country</w:t>
            </w:r>
          </w:p>
        </w:tc>
      </w:tr>
      <w:tr w:rsidR="00B62FD2" w:rsidRPr="00167605" w14:paraId="0B0AA29E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4A7F2CD9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ark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0BE8652A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6D7DB80C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a place where nature is protected; often used for sightseeing, camping, etc.</w:t>
            </w:r>
          </w:p>
        </w:tc>
      </w:tr>
      <w:tr w:rsidR="00B62FD2" w:rsidRPr="00167605" w14:paraId="1D3108DF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320D3D6C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at least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40FA30A6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hr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59293708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not less than</w:t>
            </w:r>
          </w:p>
        </w:tc>
      </w:tr>
      <w:tr w:rsidR="00B62FD2" w:rsidRPr="00167605" w14:paraId="5246193E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7D2E1A1E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ride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6CACD932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3E154D5F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o go somewhere on an animal or machine</w:t>
            </w:r>
          </w:p>
        </w:tc>
      </w:tr>
      <w:tr w:rsidR="00B62FD2" w:rsidRPr="00167605" w14:paraId="6EE319E1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6643304B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go camping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3AA0A61B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hr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40113320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o spend a short time living in nature, for fun</w:t>
            </w:r>
          </w:p>
        </w:tc>
      </w:tr>
      <w:tr w:rsidR="00B62FD2" w:rsidRPr="00167605" w14:paraId="71CBAD1E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1964C2FA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ative American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4998BC93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03871F62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related to the people who first lived in America</w:t>
            </w:r>
          </w:p>
        </w:tc>
      </w:tr>
      <w:tr w:rsidR="00B62FD2" w:rsidRPr="00167605" w14:paraId="12F805B7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2DBD52C8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mountain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531D984C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31688D0D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a rocky piece of land that is very high and steep</w:t>
            </w:r>
          </w:p>
        </w:tc>
      </w:tr>
      <w:tr w:rsidR="00B62FD2" w:rsidRPr="00167605" w14:paraId="6E4F77FF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4FFFF6BA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billion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29A90EB8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num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55A677D1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1,000,000,000</w:t>
            </w:r>
          </w:p>
        </w:tc>
      </w:tr>
      <w:tr w:rsidR="00B62FD2" w:rsidRPr="00167605" w14:paraId="30846F74" w14:textId="77777777" w:rsidTr="00EA5BD0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79BB6120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lie down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248A139E" w14:textId="77777777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</w:rPr>
              <w:t>phrasal v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601F6C23" w14:textId="7F2084ED" w:rsidR="00B62FD2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167605">
              <w:rPr>
                <w:rFonts w:ascii="Arial" w:hAnsi="Arial" w:cs="Arial"/>
                <w:b/>
                <w:sz w:val="22"/>
                <w:szCs w:val="20"/>
              </w:rPr>
              <w:t>to make your body flat so that your head and feet are at the same level</w:t>
            </w:r>
          </w:p>
        </w:tc>
      </w:tr>
      <w:tr w:rsidR="00236E75" w:rsidRPr="00236E75" w14:paraId="1D5221A4" w14:textId="77777777" w:rsidTr="00EA5BD0">
        <w:tblPrEx>
          <w:jc w:val="left"/>
          <w:tblBorders>
            <w:bottom w:val="single" w:sz="36" w:space="0" w:color="365F91"/>
            <w:insideH w:val="none" w:sz="0" w:space="0" w:color="auto"/>
            <w:insideV w:val="none" w:sz="0" w:space="0" w:color="auto"/>
          </w:tblBorders>
        </w:tblPrEx>
        <w:trPr>
          <w:gridBefore w:val="1"/>
          <w:wBefore w:w="51" w:type="pct"/>
          <w:trHeight w:val="970"/>
        </w:trPr>
        <w:tc>
          <w:tcPr>
            <w:tcW w:w="1003" w:type="pct"/>
            <w:shd w:val="clear" w:color="auto" w:fill="auto"/>
            <w:vAlign w:val="bottom"/>
          </w:tcPr>
          <w:p w14:paraId="20D8451E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3143" w:type="pct"/>
            <w:gridSpan w:val="3"/>
            <w:shd w:val="clear" w:color="auto" w:fill="auto"/>
            <w:vAlign w:val="center"/>
          </w:tcPr>
          <w:p w14:paraId="23E04B2B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236E75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236E75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6EB07E18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236E75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803" w:type="pct"/>
            <w:gridSpan w:val="2"/>
            <w:shd w:val="clear" w:color="auto" w:fill="auto"/>
            <w:vAlign w:val="center"/>
          </w:tcPr>
          <w:p w14:paraId="03E257E2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236E75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31233042" wp14:editId="2DFF3276">
                  <wp:extent cx="666750" cy="228600"/>
                  <wp:effectExtent l="0" t="0" r="0" b="0"/>
                  <wp:docPr id="163" name="그림 163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E14E51" w14:textId="77777777" w:rsidR="00236E75" w:rsidRPr="00167605" w:rsidRDefault="00236E75" w:rsidP="00236E75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4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3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: Reading 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11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 - &l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Son </w:t>
      </w:r>
      <w:proofErr w:type="spellStart"/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Doong</w:t>
      </w:r>
      <w:proofErr w:type="spellEnd"/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Cave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236E75" w:rsidRPr="00236E75" w14:paraId="5FB82B9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8866D0A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811FCF6" w14:textId="4FDD6154" w:rsidR="00236E75" w:rsidRPr="00167605" w:rsidRDefault="006E5A79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5224B87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efinition</w:t>
            </w:r>
          </w:p>
        </w:tc>
      </w:tr>
      <w:tr w:rsidR="00236E75" w:rsidRPr="00236E75" w14:paraId="1ECC1BB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76C5C5A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jung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31FBA24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334E1EE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place with many trees and plants growing close together</w:t>
            </w:r>
          </w:p>
        </w:tc>
      </w:tr>
      <w:tr w:rsidR="00236E75" w:rsidRPr="00236E75" w14:paraId="3A8642C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74EF992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strang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BC91D38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D72DC9C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odd; different from what is usual or normal</w:t>
            </w:r>
          </w:p>
        </w:tc>
      </w:tr>
      <w:tr w:rsidR="00236E75" w:rsidRPr="00236E75" w14:paraId="7E159EC1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BBBF081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entran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067183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63D709B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place where you go in or enter</w:t>
            </w:r>
          </w:p>
        </w:tc>
      </w:tr>
      <w:tr w:rsidR="00236E75" w:rsidRPr="00236E75" w14:paraId="7C87587B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E785803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cav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9D53559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36C4B08" w14:textId="06BD6088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 xml:space="preserve">a large, natural hole in the </w:t>
            </w:r>
            <w:r w:rsidR="00EA5BD0">
              <w:rPr>
                <w:rFonts w:ascii="Arial" w:hAnsi="Arial" w:cs="Arial"/>
                <w:b/>
                <w:szCs w:val="20"/>
              </w:rPr>
              <w:t>e</w:t>
            </w:r>
            <w:r w:rsidRPr="00167605">
              <w:rPr>
                <w:rFonts w:ascii="Arial" w:hAnsi="Arial" w:cs="Arial"/>
                <w:b/>
                <w:szCs w:val="20"/>
              </w:rPr>
              <w:t>arth</w:t>
            </w:r>
          </w:p>
        </w:tc>
      </w:tr>
      <w:tr w:rsidR="00236E75" w:rsidRPr="00236E75" w14:paraId="6074E34E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F5A5A12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ang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83E5A40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B1930E1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thing that could hurt or kill you</w:t>
            </w:r>
          </w:p>
        </w:tc>
      </w:tr>
      <w:tr w:rsidR="00236E75" w:rsidRPr="00236E75" w14:paraId="5A2C236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F4110AE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cent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29F23F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A3F51A6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he middle</w:t>
            </w:r>
          </w:p>
        </w:tc>
      </w:tr>
      <w:tr w:rsidR="00236E75" w:rsidRPr="00236E75" w14:paraId="25D6167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A56CE94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ation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F3FEB65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2363D2F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having to do with a whole country</w:t>
            </w:r>
          </w:p>
        </w:tc>
      </w:tr>
      <w:tr w:rsidR="00236E75" w:rsidRPr="00236E75" w14:paraId="3CDB0901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1284D03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ho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21F4302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45A722E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n open or empty space</w:t>
            </w:r>
          </w:p>
        </w:tc>
      </w:tr>
      <w:tr w:rsidR="00236E75" w:rsidRPr="00236E75" w14:paraId="262EF67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9F55157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sunligh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33E589D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9DA48FD" w14:textId="73FC492D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 xml:space="preserve">the light that comes from the </w:t>
            </w:r>
            <w:r w:rsidR="00EA5BD0">
              <w:rPr>
                <w:rFonts w:ascii="Arial" w:hAnsi="Arial" w:cs="Arial"/>
                <w:b/>
                <w:szCs w:val="20"/>
              </w:rPr>
              <w:t>s</w:t>
            </w:r>
            <w:r w:rsidRPr="00167605">
              <w:rPr>
                <w:rFonts w:ascii="Arial" w:hAnsi="Arial" w:cs="Arial"/>
                <w:b/>
                <w:szCs w:val="20"/>
              </w:rPr>
              <w:t>un</w:t>
            </w:r>
          </w:p>
        </w:tc>
      </w:tr>
      <w:tr w:rsidR="00236E75" w:rsidRPr="00236E75" w14:paraId="3955543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2B203ED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wid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24D8CFD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426A358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big from side to side</w:t>
            </w:r>
          </w:p>
        </w:tc>
      </w:tr>
    </w:tbl>
    <w:p w14:paraId="198C9561" w14:textId="77777777" w:rsidR="00236E75" w:rsidRPr="00236E75" w:rsidRDefault="00236E75" w:rsidP="00236E75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Chapter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3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: Reading 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12</w:t>
      </w:r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 xml:space="preserve"> - &lt;</w:t>
      </w:r>
      <w:proofErr w:type="spellStart"/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>Sealand</w:t>
      </w:r>
      <w:proofErr w:type="spellEnd"/>
      <w:r w:rsidRPr="00167605">
        <w:rPr>
          <w:rFonts w:ascii="Arial" w:eastAsia="맑은 고딕" w:hAnsi="Arial" w:cs="Arial"/>
          <w:b/>
          <w:kern w:val="0"/>
          <w:sz w:val="24"/>
          <w:szCs w:val="26"/>
        </w:rPr>
        <w:t>&gt;</w:t>
      </w:r>
      <w:r w:rsidRPr="00167605">
        <w:rPr>
          <w:rFonts w:ascii="Arial" w:eastAsia="맑은 고딕" w:hAnsi="Arial" w:cs="Arial" w:hint="eastAsia"/>
          <w:b/>
          <w:kern w:val="0"/>
          <w:sz w:val="24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236E75" w:rsidRPr="00236E75" w14:paraId="6808A968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14B6415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44B5C2A" w14:textId="4B305DEE" w:rsidR="00236E75" w:rsidRPr="00167605" w:rsidRDefault="006E5A79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A1B6543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efinition</w:t>
            </w:r>
          </w:p>
        </w:tc>
      </w:tr>
      <w:tr w:rsidR="00236E75" w:rsidRPr="00236E75" w14:paraId="0DBEC0E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F57F477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countr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C4A5278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A4AAC3F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place that is ruled by its own national government</w:t>
            </w:r>
          </w:p>
        </w:tc>
      </w:tr>
      <w:tr w:rsidR="00236E75" w:rsidRPr="00236E75" w14:paraId="3A47C3C5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9FA6954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sever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6A7A371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det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835FD6B" w14:textId="17012226" w:rsidR="00236E75" w:rsidRPr="00D70A98" w:rsidRDefault="00C42274" w:rsidP="00D70A98">
            <w:pPr>
              <w:pStyle w:val="NoSpacing"/>
              <w:jc w:val="center"/>
              <w:rPr>
                <w:rFonts w:ascii="Arial" w:hAnsi="Arial" w:cs="Arial"/>
                <w:b/>
                <w:szCs w:val="20"/>
              </w:rPr>
            </w:pPr>
            <w:r w:rsidRPr="00D70A98">
              <w:rPr>
                <w:rFonts w:ascii="Arial" w:hAnsi="Arial" w:cs="Arial"/>
                <w:b/>
                <w:szCs w:val="20"/>
              </w:rPr>
              <w:t>more than two or three, but not</w:t>
            </w:r>
            <w:r w:rsidR="00D70A98" w:rsidRPr="00D70A98">
              <w:rPr>
                <w:rFonts w:ascii="Arial" w:hAnsi="Arial" w:cs="Arial"/>
                <w:b/>
                <w:szCs w:val="20"/>
              </w:rPr>
              <w:t xml:space="preserve"> </w:t>
            </w:r>
            <w:r w:rsidRPr="00D70A98">
              <w:rPr>
                <w:rFonts w:ascii="Arial" w:hAnsi="Arial" w:cs="Arial"/>
                <w:b/>
                <w:szCs w:val="20"/>
              </w:rPr>
              <w:t>a lot</w:t>
            </w:r>
          </w:p>
        </w:tc>
      </w:tr>
      <w:tr w:rsidR="00236E75" w:rsidRPr="00236E75" w14:paraId="3B118B1E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E2E247F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platform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B3B045C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22330BD" w14:textId="7546ADC2" w:rsidR="00236E75" w:rsidRPr="00D70A98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  <w:szCs w:val="20"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raised, flat area</w:t>
            </w:r>
          </w:p>
        </w:tc>
      </w:tr>
      <w:tr w:rsidR="00236E75" w:rsidRPr="00236E75" w14:paraId="3DE96597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B12CA2D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governme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AE2F6BE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0209B0F" w14:textId="2A2CEAB2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group that make</w:t>
            </w:r>
            <w:r w:rsidR="00EA5BD0">
              <w:rPr>
                <w:rFonts w:ascii="Arial" w:hAnsi="Arial" w:cs="Arial"/>
                <w:b/>
                <w:szCs w:val="20"/>
              </w:rPr>
              <w:t>s</w:t>
            </w:r>
            <w:r w:rsidRPr="00167605">
              <w:rPr>
                <w:rFonts w:ascii="Arial" w:hAnsi="Arial" w:cs="Arial"/>
                <w:b/>
                <w:szCs w:val="20"/>
              </w:rPr>
              <w:t xml:space="preserve"> decisions and laws for people in a country, city, etc.</w:t>
            </w:r>
          </w:p>
        </w:tc>
      </w:tr>
      <w:tr w:rsidR="00236E75" w:rsidRPr="00236E75" w14:paraId="4479EFD4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DEB3536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lef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3652CEA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B78CDBF" w14:textId="61ED2FFB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still there</w:t>
            </w:r>
          </w:p>
        </w:tc>
      </w:tr>
      <w:tr w:rsidR="00236E75" w:rsidRPr="00236E75" w14:paraId="187D7A3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4F270E2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la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3E151EA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610403E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a rule that everyone must follow</w:t>
            </w:r>
          </w:p>
        </w:tc>
      </w:tr>
      <w:tr w:rsidR="00236E75" w:rsidRPr="00236E75" w14:paraId="13AA5160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0C76FB2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retur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E14CAF8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EBB54A0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o go back to a place where you were before</w:t>
            </w:r>
          </w:p>
        </w:tc>
      </w:tr>
      <w:tr w:rsidR="00236E75" w:rsidRPr="00236E75" w14:paraId="12E077E2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8007BC9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contro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599926F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F935995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he power to make someone or something do what you want</w:t>
            </w:r>
          </w:p>
        </w:tc>
      </w:tr>
      <w:tr w:rsidR="00236E75" w:rsidRPr="00236E75" w14:paraId="2454808F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863C8E8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prin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71F41C6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52B2C6F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he son or grandson of a king and/or queen</w:t>
            </w:r>
          </w:p>
        </w:tc>
      </w:tr>
      <w:tr w:rsidR="00236E75" w:rsidRPr="00236E75" w14:paraId="36418851" w14:textId="77777777" w:rsidTr="00236E75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8D4A672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princes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1023B9A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DB57B20" w14:textId="77777777" w:rsidR="00236E75" w:rsidRPr="00167605" w:rsidRDefault="00236E75" w:rsidP="00236E75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167605">
              <w:rPr>
                <w:rFonts w:ascii="Arial" w:hAnsi="Arial" w:cs="Arial"/>
                <w:b/>
                <w:szCs w:val="20"/>
              </w:rPr>
              <w:t>the daughter or granddaughter of a king or queen</w:t>
            </w:r>
          </w:p>
        </w:tc>
      </w:tr>
    </w:tbl>
    <w:p w14:paraId="0B17517D" w14:textId="77777777" w:rsidR="00236E75" w:rsidRPr="00236E75" w:rsidRDefault="00236E75" w:rsidP="00236E75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236E75" w:rsidRPr="00236E75" w:rsidSect="00236E75">
          <w:headerReference w:type="even" r:id="rId20"/>
          <w:footerReference w:type="even" r:id="rId21"/>
          <w:footerReference w:type="default" r:id="rId22"/>
          <w:headerReference w:type="first" r:id="rId23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189DD585" w14:textId="77777777" w:rsidR="00236E75" w:rsidRPr="00236E75" w:rsidRDefault="00236E75" w:rsidP="00236E75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236E75" w:rsidRPr="00236E75" w14:paraId="22510343" w14:textId="77777777" w:rsidTr="00B42BC1">
        <w:trPr>
          <w:trHeight w:val="80"/>
        </w:trPr>
        <w:tc>
          <w:tcPr>
            <w:tcW w:w="2127" w:type="dxa"/>
            <w:shd w:val="clear" w:color="auto" w:fill="auto"/>
            <w:vAlign w:val="bottom"/>
          </w:tcPr>
          <w:p w14:paraId="7A151020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1518A067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236E75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236E75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6CCE3DCC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236E75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F25A5A8" w14:textId="77777777" w:rsidR="00236E75" w:rsidRPr="00236E75" w:rsidRDefault="00236E75" w:rsidP="00236E75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236E75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323FB495" wp14:editId="50FF7831">
                  <wp:extent cx="666750" cy="228600"/>
                  <wp:effectExtent l="0" t="0" r="0" b="0"/>
                  <wp:docPr id="170" name="그림 170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F6E407" w14:textId="77777777" w:rsidR="00B42BC1" w:rsidRPr="00236E75" w:rsidRDefault="00B42BC1" w:rsidP="00B42BC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236E75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236E75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4</w:t>
      </w:r>
      <w:r w:rsidRPr="00236E75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1</w:t>
      </w:r>
      <w:r w:rsidRPr="00236E75">
        <w:rPr>
          <w:rFonts w:ascii="Arial" w:eastAsia="맑은 고딕" w:hAnsi="Arial" w:cs="Arial"/>
          <w:b/>
          <w:kern w:val="0"/>
          <w:sz w:val="26"/>
          <w:szCs w:val="26"/>
        </w:rPr>
        <w:t>3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The Artist in You</w:t>
      </w:r>
      <w:r w:rsidRPr="00236E75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236E75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42BC1" w:rsidRPr="00236E75" w14:paraId="2DA2EC4F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296AD58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984E9C6" w14:textId="59429239" w:rsidR="00B42BC1" w:rsidRPr="00B42BC1" w:rsidRDefault="006E5A79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B0944D7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42BC1" w:rsidRPr="00236E75" w14:paraId="0C17546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E50647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spend tim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D2A49C5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A5CFB08" w14:textId="6F7B54F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to use up time</w:t>
            </w:r>
          </w:p>
        </w:tc>
      </w:tr>
      <w:tr w:rsidR="00B42BC1" w:rsidRPr="00236E75" w14:paraId="1C7076C7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60D958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sel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22D8EDF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8CEB131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to exchange something for money</w:t>
            </w:r>
          </w:p>
        </w:tc>
      </w:tr>
      <w:tr w:rsidR="00B42BC1" w:rsidRPr="00236E75" w14:paraId="5E2B8717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1896FD6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arti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094196B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C9FEBF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someone who makes art by painting, drawing, etc.</w:t>
            </w:r>
          </w:p>
        </w:tc>
      </w:tr>
      <w:tr w:rsidR="00B42BC1" w:rsidRPr="00236E75" w14:paraId="245AE83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6EA77F0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creat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C08125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CB3AF5A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to make something new</w:t>
            </w:r>
          </w:p>
        </w:tc>
      </w:tr>
      <w:tr w:rsidR="00B42BC1" w:rsidRPr="00236E75" w14:paraId="38D3F1E8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E8A40C5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creativ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8E39C69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EF42FA0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full of new, different ideas</w:t>
            </w:r>
          </w:p>
        </w:tc>
      </w:tr>
      <w:tr w:rsidR="00B42BC1" w:rsidRPr="00236E75" w14:paraId="115C136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5F41086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typ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F2AA3D7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1DC7407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a kind of something; a category</w:t>
            </w:r>
          </w:p>
        </w:tc>
      </w:tr>
      <w:tr w:rsidR="00B42BC1" w:rsidRPr="00236E75" w14:paraId="1D4B2AFD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46013C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draw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4E2B0B3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7A197D9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 xml:space="preserve">to </w:t>
            </w:r>
            <w:proofErr w:type="gramStart"/>
            <w:r w:rsidRPr="00B42BC1">
              <w:rPr>
                <w:rFonts w:ascii="Arial" w:hAnsi="Arial" w:cs="Arial"/>
                <w:b/>
                <w:sz w:val="24"/>
                <w:szCs w:val="20"/>
              </w:rPr>
              <w:t>make</w:t>
            </w:r>
            <w:proofErr w:type="gramEnd"/>
            <w:r w:rsidRPr="00B42BC1">
              <w:rPr>
                <w:rFonts w:ascii="Arial" w:hAnsi="Arial" w:cs="Arial"/>
                <w:b/>
                <w:sz w:val="24"/>
                <w:szCs w:val="20"/>
              </w:rPr>
              <w:t xml:space="preserve"> a picture using a pencil or pen</w:t>
            </w:r>
          </w:p>
        </w:tc>
      </w:tr>
      <w:tr w:rsidR="00B42BC1" w:rsidRPr="00236E75" w14:paraId="674DB3C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7BCE681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seriou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4E3BE5A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00A5438" w14:textId="2867428D" w:rsidR="00B42BC1" w:rsidRPr="00D70A98" w:rsidRDefault="00D70A98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D70A98">
              <w:rPr>
                <w:rFonts w:ascii="Arial" w:hAnsi="Arial" w:cs="Arial"/>
                <w:b/>
                <w:sz w:val="24"/>
                <w:szCs w:val="20"/>
              </w:rPr>
              <w:t>deeply interested</w:t>
            </w:r>
          </w:p>
        </w:tc>
      </w:tr>
      <w:tr w:rsidR="00B42BC1" w:rsidRPr="00236E75" w14:paraId="0CAF393A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AF76F94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usefu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1804BC4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1E79796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using or doing something helpful</w:t>
            </w:r>
          </w:p>
        </w:tc>
      </w:tr>
      <w:tr w:rsidR="00B42BC1" w:rsidRPr="00236E75" w14:paraId="6F7432CC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933107B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sho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70C112D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4FBEB07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 xml:space="preserve">to let </w:t>
            </w:r>
            <w:proofErr w:type="gramStart"/>
            <w:r w:rsidRPr="00B42BC1">
              <w:rPr>
                <w:rFonts w:ascii="Arial" w:hAnsi="Arial" w:cs="Arial"/>
                <w:b/>
                <w:sz w:val="24"/>
                <w:szCs w:val="20"/>
              </w:rPr>
              <w:t>someone</w:t>
            </w:r>
            <w:proofErr w:type="gramEnd"/>
            <w:r w:rsidRPr="00B42BC1">
              <w:rPr>
                <w:rFonts w:ascii="Arial" w:hAnsi="Arial" w:cs="Arial"/>
                <w:b/>
                <w:sz w:val="24"/>
                <w:szCs w:val="20"/>
              </w:rPr>
              <w:t xml:space="preserve"> see something</w:t>
            </w:r>
          </w:p>
        </w:tc>
      </w:tr>
    </w:tbl>
    <w:p w14:paraId="57CDB258" w14:textId="77777777" w:rsidR="00B42BC1" w:rsidRPr="00236E75" w:rsidRDefault="00B42BC1" w:rsidP="00B42BC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236E75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236E75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4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14</w:t>
      </w:r>
      <w:r w:rsidRPr="00236E75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Learning to Play Music</w:t>
      </w:r>
      <w:r w:rsidRPr="00236E75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236E75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42BC1" w:rsidRPr="00236E75" w14:paraId="5D17F86A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93FCC17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F8533F8" w14:textId="78B229AA" w:rsidR="00B42BC1" w:rsidRPr="00B42BC1" w:rsidRDefault="006E5A79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42791F9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42BC1" w:rsidRPr="00236E75" w14:paraId="59A160B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BA1D71E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stud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AC68739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D3E49C7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to try to learn something</w:t>
            </w:r>
          </w:p>
        </w:tc>
      </w:tr>
      <w:tr w:rsidR="00B42BC1" w:rsidRPr="00236E75" w14:paraId="0480F12D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F08050E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clev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1B6A2E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69385CE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being able to understand things quickly; smart</w:t>
            </w:r>
          </w:p>
        </w:tc>
      </w:tr>
      <w:tr w:rsidR="00B42BC1" w:rsidRPr="00236E75" w14:paraId="053EB647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1B10DCF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eith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06B9C75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B5E21AD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one or the other</w:t>
            </w:r>
          </w:p>
        </w:tc>
      </w:tr>
      <w:tr w:rsidR="00B42BC1" w:rsidRPr="00236E75" w14:paraId="54D74A5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1E37FC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decid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FA917A3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4FC79BE" w14:textId="0F2E1538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 xml:space="preserve">to </w:t>
            </w:r>
            <w:r w:rsidR="00766D06">
              <w:rPr>
                <w:rFonts w:ascii="Arial" w:hAnsi="Arial" w:cs="Arial"/>
                <w:b/>
                <w:sz w:val="24"/>
                <w:szCs w:val="20"/>
              </w:rPr>
              <w:t>pick</w:t>
            </w:r>
            <w:r w:rsidR="00766D06" w:rsidRPr="00B42BC1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Pr="00B42BC1">
              <w:rPr>
                <w:rFonts w:ascii="Arial" w:hAnsi="Arial" w:cs="Arial"/>
                <w:b/>
                <w:sz w:val="24"/>
                <w:szCs w:val="20"/>
              </w:rPr>
              <w:t>something after thinking about it</w:t>
            </w:r>
          </w:p>
        </w:tc>
      </w:tr>
      <w:tr w:rsidR="00B42BC1" w:rsidRPr="00236E75" w14:paraId="7EDBA84C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24B96B0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choos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8E0C8CA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283A19C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to pick something from a group of things</w:t>
            </w:r>
          </w:p>
        </w:tc>
      </w:tr>
      <w:tr w:rsidR="00B42BC1" w:rsidRPr="00236E75" w14:paraId="3F2677A2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BD46884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ioli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EBA6200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F4E6FDE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a musical instrument with four strings that you play with a bow</w:t>
            </w:r>
          </w:p>
        </w:tc>
      </w:tr>
      <w:tr w:rsidR="00B42BC1" w:rsidRPr="00236E75" w14:paraId="6C053D0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1C84F7A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guit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C9DDC0E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F0FCBAC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a musical instrument with six strings</w:t>
            </w:r>
          </w:p>
        </w:tc>
      </w:tr>
      <w:tr w:rsidR="00B42BC1" w:rsidRPr="00236E75" w14:paraId="7A303775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002400F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piano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1603A1F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3A2735B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a large musical instrument with black and white keys</w:t>
            </w:r>
          </w:p>
        </w:tc>
      </w:tr>
      <w:tr w:rsidR="00B42BC1" w:rsidRPr="00236E75" w14:paraId="0081A03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6CC75B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cou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CCC009D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9403D70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to give each thing a number to know how many there are</w:t>
            </w:r>
          </w:p>
        </w:tc>
      </w:tr>
      <w:tr w:rsidR="00B42BC1" w:rsidRPr="00236E75" w14:paraId="2A21C1C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7EC5678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not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0BDF012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1AFA38A" w14:textId="77777777" w:rsidR="00B42BC1" w:rsidRPr="00B42BC1" w:rsidRDefault="00B42BC1" w:rsidP="00B42BC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42BC1">
              <w:rPr>
                <w:rFonts w:ascii="Arial" w:hAnsi="Arial" w:cs="Arial"/>
                <w:b/>
                <w:sz w:val="24"/>
                <w:szCs w:val="20"/>
              </w:rPr>
              <w:t>one sound in a piece of music</w:t>
            </w:r>
          </w:p>
        </w:tc>
      </w:tr>
    </w:tbl>
    <w:p w14:paraId="6C13F350" w14:textId="77777777" w:rsidR="00236E75" w:rsidRPr="00236E75" w:rsidRDefault="00236E75" w:rsidP="00236E75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236E75" w:rsidRPr="00236E75" w:rsidSect="00236E75">
          <w:headerReference w:type="even" r:id="rId24"/>
          <w:footerReference w:type="even" r:id="rId25"/>
          <w:footerReference w:type="default" r:id="rId26"/>
          <w:headerReference w:type="first" r:id="rId27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B42BC1" w:rsidRPr="00B42BC1" w14:paraId="06AF9604" w14:textId="77777777" w:rsidTr="00B376B4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546A4636" w14:textId="77777777" w:rsidR="00B42BC1" w:rsidRPr="00B42BC1" w:rsidRDefault="00B42BC1" w:rsidP="00B42BC1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0C147317" w14:textId="77777777" w:rsidR="00B42BC1" w:rsidRPr="00B42BC1" w:rsidRDefault="00B42BC1" w:rsidP="00B42BC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B42BC1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B42BC1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078FFB4C" w14:textId="77777777" w:rsidR="00B42BC1" w:rsidRPr="00B42BC1" w:rsidRDefault="00B42BC1" w:rsidP="00B42BC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B42BC1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A84017" w14:textId="77777777" w:rsidR="00B42BC1" w:rsidRPr="00B42BC1" w:rsidRDefault="00B42BC1" w:rsidP="00B42BC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B42BC1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73B2D540" wp14:editId="2EABF635">
                  <wp:extent cx="666750" cy="228600"/>
                  <wp:effectExtent l="0" t="0" r="0" b="0"/>
                  <wp:docPr id="177" name="그림 177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1ABAE6" w14:textId="77777777" w:rsidR="00B42BC1" w:rsidRPr="00B42BC1" w:rsidRDefault="00B42BC1" w:rsidP="00B42BC1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B42BC1" w:rsidRPr="00B42BC1" w:rsidSect="00B42BC1">
          <w:headerReference w:type="even" r:id="rId28"/>
          <w:footerReference w:type="even" r:id="rId29"/>
          <w:footerReference w:type="default" r:id="rId30"/>
          <w:headerReference w:type="first" r:id="rId31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3180B9CF" w14:textId="77777777" w:rsidR="00B42BC1" w:rsidRPr="00B42BC1" w:rsidRDefault="00B42BC1" w:rsidP="00B42BC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B42BC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4</w:t>
      </w: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15 </w:t>
      </w: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>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Protest Music</w:t>
      </w: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B42BC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42BC1" w:rsidRPr="00B42BC1" w14:paraId="1E78AD5D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2651324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A9C16DB" w14:textId="1D7B44EA" w:rsidR="00B42BC1" w:rsidRPr="00A64907" w:rsidRDefault="006E5A79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125B40B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42BC1" w:rsidRPr="00B42BC1" w14:paraId="66E64B5D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69F9870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so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3A7C2E4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5EC5784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piece of music for someone to sing</w:t>
            </w:r>
          </w:p>
        </w:tc>
      </w:tr>
      <w:tr w:rsidR="00B42BC1" w:rsidRPr="00B42BC1" w14:paraId="132F169A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BE6203A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examp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66F2B0F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1D3BE0E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one thing used to represent a group of things</w:t>
            </w:r>
          </w:p>
        </w:tc>
      </w:tr>
      <w:tr w:rsidR="00B42BC1" w:rsidRPr="00B42BC1" w14:paraId="3CC2095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082BA8F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governme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23BC4AA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9F45086" w14:textId="17836679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group that make</w:t>
            </w:r>
            <w:r w:rsidR="008E7495">
              <w:rPr>
                <w:rFonts w:ascii="Arial" w:hAnsi="Arial" w:cs="Arial"/>
                <w:b/>
                <w:sz w:val="24"/>
                <w:szCs w:val="20"/>
              </w:rPr>
              <w:t>s</w:t>
            </w:r>
            <w:r w:rsidRPr="00A64907">
              <w:rPr>
                <w:rFonts w:ascii="Arial" w:hAnsi="Arial" w:cs="Arial"/>
                <w:b/>
                <w:sz w:val="24"/>
                <w:szCs w:val="20"/>
              </w:rPr>
              <w:t xml:space="preserve"> decisions and laws for people in a country, city, etc.</w:t>
            </w:r>
          </w:p>
        </w:tc>
      </w:tr>
      <w:tr w:rsidR="00B42BC1" w:rsidRPr="00B42BC1" w14:paraId="0239EFA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AEC0A5D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prote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C569CDA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1CC35D5" w14:textId="4D33724C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 xml:space="preserve">to </w:t>
            </w:r>
            <w:r w:rsidR="00EA5BD0" w:rsidRPr="00A64907">
              <w:rPr>
                <w:rFonts w:ascii="Arial" w:hAnsi="Arial" w:cs="Arial"/>
                <w:b/>
                <w:sz w:val="24"/>
                <w:szCs w:val="20"/>
              </w:rPr>
              <w:t xml:space="preserve">strongly </w:t>
            </w:r>
            <w:r w:rsidRPr="00A64907">
              <w:rPr>
                <w:rFonts w:ascii="Arial" w:hAnsi="Arial" w:cs="Arial"/>
                <w:b/>
                <w:sz w:val="24"/>
                <w:szCs w:val="20"/>
              </w:rPr>
              <w:t>say that something is bad or wrong</w:t>
            </w:r>
          </w:p>
        </w:tc>
      </w:tr>
      <w:tr w:rsidR="00B42BC1" w:rsidRPr="00B42BC1" w14:paraId="2588CCC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3AC2AF2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w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F845C0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598E4A8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fight between two or more countries</w:t>
            </w:r>
          </w:p>
        </w:tc>
      </w:tr>
      <w:tr w:rsidR="00B42BC1" w:rsidRPr="00B42BC1" w14:paraId="2A608E63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C250700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righ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38A4586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A99D3D5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something you can do because of a law</w:t>
            </w:r>
          </w:p>
        </w:tc>
      </w:tr>
      <w:tr w:rsidR="00B42BC1" w:rsidRPr="00B42BC1" w14:paraId="3616D0AE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543370B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songwrit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EA37AFD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0B1F528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person who writes songs</w:t>
            </w:r>
          </w:p>
        </w:tc>
      </w:tr>
      <w:tr w:rsidR="00B42BC1" w:rsidRPr="00B42BC1" w14:paraId="3CEF6774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4507230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equalit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D396026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D2A5AEF" w14:textId="4A022C10" w:rsidR="00B42BC1" w:rsidRPr="00D70A98" w:rsidRDefault="008E7495" w:rsidP="00D70A98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D70A98">
              <w:rPr>
                <w:rFonts w:ascii="Arial" w:hAnsi="Arial" w:cs="Arial"/>
                <w:b/>
                <w:sz w:val="24"/>
                <w:szCs w:val="20"/>
              </w:rPr>
              <w:t>the same treatment of all people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>,</w:t>
            </w:r>
            <w:r w:rsidR="00D70A98" w:rsidRPr="00D70A98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Pr="00D70A98">
              <w:rPr>
                <w:rFonts w:ascii="Arial" w:hAnsi="Arial" w:cs="Arial"/>
                <w:b/>
                <w:sz w:val="24"/>
                <w:szCs w:val="20"/>
              </w:rPr>
              <w:t>even if they are different</w:t>
            </w:r>
          </w:p>
        </w:tc>
      </w:tr>
      <w:tr w:rsidR="00B42BC1" w:rsidRPr="00B42BC1" w14:paraId="42C0809F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760A4CE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equ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19F609B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A49F81F" w14:textId="1FD7A67D" w:rsidR="00B42BC1" w:rsidRPr="00D70A98" w:rsidRDefault="00B87B56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D70A98">
              <w:rPr>
                <w:rFonts w:ascii="Arial" w:hAnsi="Arial" w:cs="Arial"/>
                <w:b/>
                <w:sz w:val="24"/>
                <w:szCs w:val="20"/>
              </w:rPr>
              <w:t>having or deserving the same rights and opportunities as other people</w:t>
            </w:r>
          </w:p>
        </w:tc>
      </w:tr>
      <w:tr w:rsidR="00B42BC1" w:rsidRPr="00B42BC1" w14:paraId="38219E2C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E1338EA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continu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27B4B16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EFC8259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o keep doing something or begin something again</w:t>
            </w:r>
          </w:p>
        </w:tc>
      </w:tr>
    </w:tbl>
    <w:p w14:paraId="7CBDD1FA" w14:textId="77777777" w:rsidR="00B42BC1" w:rsidRPr="00B42BC1" w:rsidRDefault="00B42BC1" w:rsidP="00B42BC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B42BC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 w:rsidR="00A64907">
        <w:rPr>
          <w:rFonts w:ascii="Arial" w:eastAsia="맑은 고딕" w:hAnsi="Arial" w:cs="Arial" w:hint="eastAsia"/>
          <w:b/>
          <w:kern w:val="0"/>
          <w:sz w:val="26"/>
          <w:szCs w:val="26"/>
        </w:rPr>
        <w:t>4</w:t>
      </w: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 w:rsidR="00A64907">
        <w:rPr>
          <w:rFonts w:ascii="Arial" w:eastAsia="맑은 고딕" w:hAnsi="Arial" w:cs="Arial" w:hint="eastAsia"/>
          <w:b/>
          <w:kern w:val="0"/>
          <w:sz w:val="26"/>
          <w:szCs w:val="26"/>
        </w:rPr>
        <w:t>16</w:t>
      </w: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 w:rsidR="00A64907">
        <w:rPr>
          <w:rFonts w:ascii="Arial" w:eastAsia="맑은 고딕" w:hAnsi="Arial" w:cs="Arial" w:hint="eastAsia"/>
          <w:b/>
          <w:kern w:val="0"/>
          <w:sz w:val="26"/>
          <w:szCs w:val="26"/>
        </w:rPr>
        <w:t>Photography</w:t>
      </w:r>
      <w:r w:rsidRPr="00B42BC1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B42BC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42BC1" w:rsidRPr="00B42BC1" w14:paraId="0005C855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92D556A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B328511" w14:textId="503077ED" w:rsidR="00B42BC1" w:rsidRPr="00A64907" w:rsidRDefault="006E5A79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ategory</w:t>
            </w:r>
          </w:p>
        </w:tc>
        <w:tc>
          <w:tcPr>
            <w:tcW w:w="2557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C27DAE7" w14:textId="77777777" w:rsidR="00B42BC1" w:rsidRPr="00A64907" w:rsidRDefault="00B42BC1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Definition</w:t>
            </w:r>
          </w:p>
        </w:tc>
      </w:tr>
      <w:tr w:rsidR="00B42BC1" w:rsidRPr="00B42BC1" w14:paraId="47EBFAB5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E31461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camera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A91D396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076EFCFC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a machine that takes photographs</w:t>
            </w:r>
          </w:p>
        </w:tc>
      </w:tr>
      <w:tr w:rsidR="00B42BC1" w:rsidRPr="00B42BC1" w14:paraId="613CCEA3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2FDBD35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reas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B5070B9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78013435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a cause that explains why</w:t>
            </w:r>
          </w:p>
        </w:tc>
      </w:tr>
      <w:tr w:rsidR="00B42BC1" w:rsidRPr="00B42BC1" w14:paraId="02D9D776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4D026F1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photograph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072E2AF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026F4C96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the taking of pictures using a camera</w:t>
            </w:r>
          </w:p>
        </w:tc>
      </w:tr>
      <w:tr w:rsidR="00B42BC1" w:rsidRPr="00B42BC1" w14:paraId="700E343D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A2B697C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sho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E7AC3E8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v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76BA9C61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 xml:space="preserve">to let </w:t>
            </w:r>
            <w:proofErr w:type="gramStart"/>
            <w:r w:rsidRPr="00A64907">
              <w:rPr>
                <w:rFonts w:ascii="Arial" w:hAnsi="Arial" w:cs="Arial"/>
                <w:b/>
                <w:sz w:val="24"/>
                <w:szCs w:val="24"/>
              </w:rPr>
              <w:t>someone</w:t>
            </w:r>
            <w:proofErr w:type="gramEnd"/>
            <w:r w:rsidRPr="00A64907">
              <w:rPr>
                <w:rFonts w:ascii="Arial" w:hAnsi="Arial" w:cs="Arial"/>
                <w:b/>
                <w:sz w:val="24"/>
                <w:szCs w:val="24"/>
              </w:rPr>
              <w:t xml:space="preserve"> look at something</w:t>
            </w:r>
          </w:p>
        </w:tc>
      </w:tr>
      <w:tr w:rsidR="00B42BC1" w:rsidRPr="00B42BC1" w14:paraId="59968B16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BF703DD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 xml:space="preserve">in </w:t>
            </w:r>
            <w:proofErr w:type="gramStart"/>
            <w:r w:rsidRPr="00A64907">
              <w:rPr>
                <w:rFonts w:ascii="Arial" w:hAnsi="Arial" w:cs="Arial"/>
                <w:b/>
                <w:sz w:val="24"/>
                <w:szCs w:val="24"/>
              </w:rPr>
              <w:t>fact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7E5C314A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phr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31DBD566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 w:rsidRPr="00A64907">
              <w:rPr>
                <w:rFonts w:ascii="Arial" w:hAnsi="Arial" w:cs="Arial"/>
                <w:b/>
                <w:sz w:val="24"/>
                <w:szCs w:val="24"/>
              </w:rPr>
              <w:t>really;</w:t>
            </w:r>
            <w:proofErr w:type="gramEnd"/>
            <w:r w:rsidRPr="00A64907">
              <w:rPr>
                <w:rFonts w:ascii="Arial" w:hAnsi="Arial" w:cs="Arial"/>
                <w:b/>
                <w:sz w:val="24"/>
                <w:szCs w:val="24"/>
              </w:rPr>
              <w:t xml:space="preserve"> actually; in truth</w:t>
            </w:r>
          </w:p>
        </w:tc>
      </w:tr>
      <w:tr w:rsidR="008E7495" w:rsidRPr="00B42BC1" w14:paraId="32700310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B1B6CAB" w14:textId="69902AD3" w:rsidR="008E7495" w:rsidRPr="00A64907" w:rsidRDefault="008E7495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hotograph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624E1CB" w14:textId="46093EDA" w:rsidR="008E7495" w:rsidRPr="00A64907" w:rsidRDefault="008E7495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2FF70462" w14:textId="48473463" w:rsidR="008E7495" w:rsidRPr="00A64907" w:rsidRDefault="008E7495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378D">
              <w:rPr>
                <w:rFonts w:ascii="Arial" w:hAnsi="Arial" w:cs="Arial"/>
                <w:b/>
                <w:sz w:val="24"/>
                <w:szCs w:val="24"/>
              </w:rPr>
              <w:t>a person who takes photographs or works in photography</w:t>
            </w:r>
          </w:p>
        </w:tc>
      </w:tr>
      <w:tr w:rsidR="00B42BC1" w:rsidRPr="00B42BC1" w14:paraId="36BAC2F3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F62AD72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cle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7A4E22F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adj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5B85CA9D" w14:textId="3039C3B5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easy to see</w:t>
            </w:r>
            <w:r w:rsidR="00D95CB4">
              <w:rPr>
                <w:rFonts w:ascii="Arial" w:hAnsi="Arial" w:cs="Arial"/>
                <w:b/>
                <w:sz w:val="24"/>
                <w:szCs w:val="24"/>
              </w:rPr>
              <w:t xml:space="preserve"> in detail</w:t>
            </w:r>
          </w:p>
        </w:tc>
      </w:tr>
      <w:tr w:rsidR="00B42BC1" w:rsidRPr="00B42BC1" w14:paraId="45D65EF1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5D5BCEB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strang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3BD58A3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adj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71FE5A2D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different from what is usual or normal</w:t>
            </w:r>
          </w:p>
        </w:tc>
      </w:tr>
      <w:tr w:rsidR="00B42BC1" w:rsidRPr="00B42BC1" w14:paraId="6629392C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C052149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shar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BDAD046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v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1474F6B5" w14:textId="1DB9974C" w:rsidR="00B42BC1" w:rsidRPr="00A64907" w:rsidRDefault="00D95CB4" w:rsidP="00A0378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0378D">
              <w:rPr>
                <w:rFonts w:ascii="Arial" w:hAnsi="Arial" w:cs="Arial"/>
                <w:b/>
                <w:sz w:val="24"/>
                <w:szCs w:val="24"/>
              </w:rPr>
              <w:t>to give or show something to</w:t>
            </w:r>
            <w:r w:rsidR="00A0378D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A0378D">
              <w:rPr>
                <w:rFonts w:ascii="Arial" w:hAnsi="Arial" w:cs="Arial"/>
                <w:b/>
                <w:sz w:val="24"/>
                <w:szCs w:val="24"/>
              </w:rPr>
              <w:t>someone else so they can enjoy it</w:t>
            </w:r>
          </w:p>
        </w:tc>
      </w:tr>
      <w:tr w:rsidR="00B42BC1" w:rsidRPr="00B42BC1" w14:paraId="41129820" w14:textId="77777777" w:rsidTr="00A0378D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D179C2D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creat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DCF2398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v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7E954F5D" w14:textId="77777777" w:rsidR="00B42BC1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4"/>
              </w:rPr>
              <w:t>to make something new</w:t>
            </w:r>
          </w:p>
        </w:tc>
      </w:tr>
    </w:tbl>
    <w:p w14:paraId="0162C87D" w14:textId="77777777" w:rsidR="00B42BC1" w:rsidRDefault="00B42BC1" w:rsidP="00B42BC1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A64907" w:rsidRPr="00A64907" w14:paraId="36A47BA4" w14:textId="77777777" w:rsidTr="00B376B4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45B2141D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5BBA78EC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A64907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A64907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1BBDD99E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A64907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D523ABE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A64907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16110FC5" wp14:editId="2796BB1B">
                  <wp:extent cx="666750" cy="228600"/>
                  <wp:effectExtent l="0" t="0" r="0" b="0"/>
                  <wp:docPr id="184" name="그림 184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281CA4" w14:textId="77777777" w:rsidR="00A64907" w:rsidRPr="00A64907" w:rsidRDefault="00A64907" w:rsidP="00A64907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A64907" w:rsidRPr="00A64907" w:rsidSect="00B376B4">
          <w:headerReference w:type="even" r:id="rId32"/>
          <w:footerReference w:type="even" r:id="rId33"/>
          <w:footerReference w:type="default" r:id="rId34"/>
          <w:headerReference w:type="first" r:id="rId35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20DFA628" w14:textId="77777777" w:rsidR="00A64907" w:rsidRPr="00A64907" w:rsidRDefault="00A64907" w:rsidP="00A64907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5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17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proofErr w:type="spellStart"/>
      <w:r>
        <w:rPr>
          <w:rFonts w:ascii="Arial" w:eastAsia="맑은 고딕" w:hAnsi="Arial" w:cs="Arial" w:hint="eastAsia"/>
          <w:b/>
          <w:kern w:val="0"/>
          <w:sz w:val="26"/>
          <w:szCs w:val="26"/>
        </w:rPr>
        <w:t>Supervolcanoes</w:t>
      </w:r>
      <w:proofErr w:type="spellEnd"/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A64907" w:rsidRPr="00A64907" w14:paraId="3F49A0C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EF6198F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23F524D" w14:textId="225B09AC" w:rsidR="00A64907" w:rsidRPr="00A64907" w:rsidRDefault="006E5A79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2451529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A64907" w:rsidRPr="00A64907" w14:paraId="3184509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6AA162A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olcano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6210640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BF9998A" w14:textId="3EB5B645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 xml:space="preserve">an opening in the 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>e</w:t>
            </w:r>
            <w:r w:rsidRPr="00A64907">
              <w:rPr>
                <w:rFonts w:ascii="Arial" w:hAnsi="Arial" w:cs="Arial"/>
                <w:b/>
                <w:sz w:val="24"/>
                <w:szCs w:val="20"/>
              </w:rPr>
              <w:t>arth where gases and hot rocks come out</w:t>
            </w:r>
          </w:p>
        </w:tc>
      </w:tr>
      <w:tr w:rsidR="00A64907" w:rsidRPr="00A64907" w14:paraId="7F5BCA38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C14D506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explos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63D200C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203302B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 xml:space="preserve">a violent shattering or blowing </w:t>
            </w:r>
            <w:proofErr w:type="spellStart"/>
            <w:r w:rsidRPr="00A64907">
              <w:rPr>
                <w:rFonts w:ascii="Arial" w:hAnsi="Arial" w:cs="Arial"/>
                <w:b/>
                <w:sz w:val="24"/>
                <w:szCs w:val="20"/>
              </w:rPr>
              <w:t>apart</w:t>
            </w:r>
            <w:proofErr w:type="spellEnd"/>
            <w:r w:rsidRPr="00A64907">
              <w:rPr>
                <w:rFonts w:ascii="Arial" w:hAnsi="Arial" w:cs="Arial"/>
                <w:b/>
                <w:sz w:val="24"/>
                <w:szCs w:val="20"/>
              </w:rPr>
              <w:t xml:space="preserve"> of something</w:t>
            </w:r>
          </w:p>
        </w:tc>
      </w:tr>
      <w:tr w:rsidR="00A64907" w:rsidRPr="00A64907" w14:paraId="4473D97D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F69B60F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explod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57A5710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16AACCC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o blow apart</w:t>
            </w:r>
          </w:p>
        </w:tc>
      </w:tr>
      <w:tr w:rsidR="00A64907" w:rsidRPr="00A64907" w14:paraId="65E512DE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B6B5FE9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cov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14B3CC5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E672436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o put something on top of something else</w:t>
            </w:r>
          </w:p>
        </w:tc>
      </w:tr>
      <w:tr w:rsidR="00A64907" w:rsidRPr="00A64907" w14:paraId="79166D44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011B407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as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234412A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9B4D32F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very soft powder that is left when something is burned</w:t>
            </w:r>
          </w:p>
        </w:tc>
      </w:tr>
      <w:tr w:rsidR="00A64907" w:rsidRPr="00A64907" w14:paraId="4798E294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C6AB692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ation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4EAFC65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5E1842F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relating to a country</w:t>
            </w:r>
          </w:p>
        </w:tc>
      </w:tr>
      <w:tr w:rsidR="00A64907" w:rsidRPr="00A64907" w14:paraId="6CB0125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F3929FF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seriou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F0CFA7F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FF2B255" w14:textId="066BD1E2" w:rsidR="00A64907" w:rsidRPr="00A64907" w:rsidRDefault="00C03E8F" w:rsidP="00A0378D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0378D">
              <w:rPr>
                <w:rFonts w:ascii="Arial" w:hAnsi="Arial" w:cs="Arial"/>
                <w:b/>
                <w:sz w:val="24"/>
                <w:szCs w:val="20"/>
              </w:rPr>
              <w:t>severe in effect; bad</w:t>
            </w:r>
          </w:p>
        </w:tc>
      </w:tr>
      <w:tr w:rsidR="00A64907" w:rsidRPr="00A64907" w14:paraId="60A0D56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9BC5492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scienti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9052B1A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653318E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person who studies things by doing careful tests</w:t>
            </w:r>
          </w:p>
        </w:tc>
      </w:tr>
      <w:tr w:rsidR="00A64907" w:rsidRPr="00A64907" w14:paraId="59EBD37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5278878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wint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8AB11FA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5DD6801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he time of the year when the weather is cold</w:t>
            </w:r>
          </w:p>
        </w:tc>
      </w:tr>
      <w:tr w:rsidR="00A64907" w:rsidRPr="00A64907" w14:paraId="4A1DDE8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71B712A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lifetim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2D12D4E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DC3C308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one’s whole life, from birth to death</w:t>
            </w:r>
          </w:p>
        </w:tc>
      </w:tr>
    </w:tbl>
    <w:p w14:paraId="76EDC81C" w14:textId="77777777" w:rsidR="00A64907" w:rsidRPr="00A64907" w:rsidRDefault="00A64907" w:rsidP="00A64907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5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18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Telephones, Then and Now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A64907" w:rsidRPr="00A64907" w14:paraId="3C92DF7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B22E4CB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4AFF4B9" w14:textId="4F9E62AD" w:rsidR="00A64907" w:rsidRPr="00A64907" w:rsidRDefault="006E5A79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D4C20CC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A64907" w:rsidRPr="00A64907" w14:paraId="1CDC1BE7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992C7C4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hol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F06A29D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C9936E6" w14:textId="72D0C7E5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o keep</w:t>
            </w:r>
            <w:r w:rsidR="004E729C">
              <w:rPr>
                <w:rFonts w:ascii="Arial" w:hAnsi="Arial" w:cs="Arial"/>
                <w:b/>
                <w:sz w:val="24"/>
                <w:szCs w:val="20"/>
              </w:rPr>
              <w:t xml:space="preserve"> something</w:t>
            </w:r>
            <w:r w:rsidRPr="00A64907">
              <w:rPr>
                <w:rFonts w:ascii="Arial" w:hAnsi="Arial" w:cs="Arial"/>
                <w:b/>
                <w:sz w:val="24"/>
                <w:szCs w:val="20"/>
              </w:rPr>
              <w:t xml:space="preserve"> in one’s arms or hands</w:t>
            </w:r>
          </w:p>
        </w:tc>
      </w:tr>
      <w:tr w:rsidR="00A64907" w:rsidRPr="00A64907" w14:paraId="28D46C8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3273A9E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compan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300A719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B1752E8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group of people who make money by selling things</w:t>
            </w:r>
          </w:p>
        </w:tc>
      </w:tr>
      <w:tr w:rsidR="00A64907" w:rsidRPr="00A64907" w14:paraId="6E136BC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54D74D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call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9D497C3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BCEF82C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someone who calls on a phone</w:t>
            </w:r>
          </w:p>
        </w:tc>
      </w:tr>
      <w:tr w:rsidR="00A64907" w:rsidRPr="00A64907" w14:paraId="52F3A7C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A1A892E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operato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70DAC75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29E035C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someone who helps people talk to others by phone</w:t>
            </w:r>
          </w:p>
        </w:tc>
      </w:tr>
      <w:tr w:rsidR="00A64907" w:rsidRPr="00A64907" w14:paraId="35F08842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8776DF4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connec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8C2177C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90BD4D3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o join two or more things together</w:t>
            </w:r>
          </w:p>
        </w:tc>
      </w:tr>
      <w:tr w:rsidR="00A64907" w:rsidRPr="00A64907" w14:paraId="1B24B88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7A80B24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who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4C042A3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EC949E5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including every part of something</w:t>
            </w:r>
          </w:p>
        </w:tc>
      </w:tr>
      <w:tr w:rsidR="00A64907" w:rsidRPr="00A64907" w14:paraId="3E200DA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AC6C5F6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shar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6A568CC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2B252D1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o use or own something with someone else</w:t>
            </w:r>
          </w:p>
        </w:tc>
      </w:tr>
      <w:tr w:rsidR="00A64907" w:rsidRPr="00A64907" w14:paraId="77D88E9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EB928C4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lin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05DEAA0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DFEED0B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wire, as in a phone system</w:t>
            </w:r>
          </w:p>
        </w:tc>
      </w:tr>
      <w:tr w:rsidR="00A64907" w:rsidRPr="00A64907" w14:paraId="159A57C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9E24D22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take turn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9B5DFF4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15D5BE0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to do something one after the other</w:t>
            </w:r>
          </w:p>
        </w:tc>
      </w:tr>
      <w:tr w:rsidR="00A64907" w:rsidRPr="00A64907" w14:paraId="0BFB38DE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D251D24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lastRenderedPageBreak/>
              <w:t>offi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3DBD759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3E17967" w14:textId="77777777" w:rsidR="00A64907" w:rsidRPr="00A64907" w:rsidRDefault="00A64907" w:rsidP="00A64907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A64907">
              <w:rPr>
                <w:rFonts w:ascii="Arial" w:hAnsi="Arial" w:cs="Arial"/>
                <w:b/>
                <w:sz w:val="24"/>
                <w:szCs w:val="20"/>
              </w:rPr>
              <w:t>a place where people work</w:t>
            </w:r>
          </w:p>
        </w:tc>
      </w:tr>
    </w:tbl>
    <w:p w14:paraId="3FC144F6" w14:textId="77777777" w:rsidR="00A64907" w:rsidRDefault="00A64907" w:rsidP="00A64907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A64907" w:rsidRPr="00A64907" w14:paraId="4C65B192" w14:textId="77777777" w:rsidTr="00B376B4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747F6090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55A8744A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A64907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A64907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3A821E03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A64907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CC63ED8" w14:textId="77777777" w:rsidR="00A64907" w:rsidRPr="00A64907" w:rsidRDefault="00A64907" w:rsidP="00A64907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A64907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5C94B9AC" wp14:editId="50A3E488">
                  <wp:extent cx="666750" cy="228600"/>
                  <wp:effectExtent l="0" t="0" r="0" b="0"/>
                  <wp:docPr id="191" name="그림 191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5A045B" w14:textId="77777777" w:rsidR="00A64907" w:rsidRPr="00A64907" w:rsidRDefault="00A64907" w:rsidP="00A64907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A64907" w:rsidRPr="00A64907" w:rsidSect="00B376B4">
          <w:headerReference w:type="even" r:id="rId36"/>
          <w:footerReference w:type="even" r:id="rId37"/>
          <w:footerReference w:type="default" r:id="rId38"/>
          <w:headerReference w:type="first" r:id="rId39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3C65FA7D" w14:textId="77777777" w:rsidR="00A64907" w:rsidRPr="00A64907" w:rsidRDefault="00A64907" w:rsidP="00A64907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5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19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Learning to Fly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A64907" w:rsidRPr="00A64907" w14:paraId="66F283E7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F4768C0" w14:textId="77777777" w:rsidR="00A64907" w:rsidRPr="00B376B4" w:rsidRDefault="00A64907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18A5155" w14:textId="66CC73DF" w:rsidR="00A64907" w:rsidRPr="00B376B4" w:rsidRDefault="006E5A79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25F23F1" w14:textId="77777777" w:rsidR="00A64907" w:rsidRPr="00B376B4" w:rsidRDefault="00A64907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A64907" w:rsidRPr="00A64907" w14:paraId="00E1F3A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0BB2D55" w14:textId="77777777" w:rsidR="00A64907" w:rsidRPr="00B376B4" w:rsidRDefault="00A64907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irplan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7C6C563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F8F2097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a machine with an engine and wings that people use to fly</w:t>
            </w:r>
          </w:p>
        </w:tc>
      </w:tr>
      <w:tr w:rsidR="00A64907" w:rsidRPr="00A64907" w14:paraId="31FF191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74BE3C7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w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56E36A7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0337AE9" w14:textId="427EF7AC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a part of an animal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>’</w:t>
            </w:r>
            <w:r w:rsidRPr="00B376B4">
              <w:rPr>
                <w:rFonts w:ascii="Arial" w:hAnsi="Arial" w:cs="Arial"/>
                <w:b/>
                <w:sz w:val="24"/>
                <w:szCs w:val="20"/>
              </w:rPr>
              <w:t>s body that is used for flying or gliding</w:t>
            </w:r>
          </w:p>
        </w:tc>
      </w:tr>
      <w:tr w:rsidR="00A64907" w:rsidRPr="00A64907" w14:paraId="291EFFD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2730032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B376B4">
              <w:rPr>
                <w:rFonts w:ascii="Arial" w:hAnsi="Arial" w:cs="Arial"/>
                <w:b/>
                <w:sz w:val="24"/>
              </w:rPr>
              <w:t>however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30DB3A68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55C831E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B376B4">
              <w:rPr>
                <w:rFonts w:ascii="Arial" w:hAnsi="Arial" w:cs="Arial"/>
                <w:b/>
                <w:sz w:val="24"/>
                <w:szCs w:val="20"/>
              </w:rPr>
              <w:t>but;</w:t>
            </w:r>
            <w:proofErr w:type="gramEnd"/>
            <w:r w:rsidRPr="00B376B4">
              <w:rPr>
                <w:rFonts w:ascii="Arial" w:hAnsi="Arial" w:cs="Arial"/>
                <w:b/>
                <w:sz w:val="24"/>
                <w:szCs w:val="20"/>
              </w:rPr>
              <w:t xml:space="preserve"> though</w:t>
            </w:r>
          </w:p>
        </w:tc>
      </w:tr>
      <w:tr w:rsidR="00A64907" w:rsidRPr="00A64907" w14:paraId="443FF355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549FB87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fil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2433FC3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8F1EDE4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make something full</w:t>
            </w:r>
          </w:p>
        </w:tc>
      </w:tr>
      <w:tr w:rsidR="00A64907" w:rsidRPr="00A64907" w14:paraId="168100D3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466E3DC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ballo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A4062E9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31F6560" w14:textId="7FAD3FFD" w:rsidR="00A64907" w:rsidRPr="00A0378D" w:rsidRDefault="00D562C1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A0378D">
              <w:rPr>
                <w:rFonts w:ascii="Arial" w:hAnsi="Arial" w:cs="Arial"/>
                <w:b/>
                <w:sz w:val="24"/>
                <w:szCs w:val="20"/>
              </w:rPr>
              <w:t>a large, strong bag filled with gas that can float</w:t>
            </w:r>
          </w:p>
        </w:tc>
      </w:tr>
      <w:tr w:rsidR="00A64907" w:rsidRPr="00A64907" w14:paraId="3A6FE96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E095652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B376B4">
              <w:rPr>
                <w:rFonts w:ascii="Arial" w:hAnsi="Arial" w:cs="Arial"/>
                <w:b/>
                <w:sz w:val="24"/>
              </w:rPr>
              <w:t>finally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7741866A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7CE8FD0" w14:textId="42B95347" w:rsidR="00A64907" w:rsidRPr="00A0378D" w:rsidRDefault="004E729C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>in the end</w:t>
            </w:r>
          </w:p>
        </w:tc>
      </w:tr>
      <w:tr w:rsidR="00A64907" w:rsidRPr="00A64907" w14:paraId="1D6A29DD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25A72F4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glid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2F8E69E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1B3E521" w14:textId="5C1E4790" w:rsidR="00A64907" w:rsidRPr="00B376B4" w:rsidRDefault="004E729C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>a</w:t>
            </w:r>
            <w:r w:rsidR="00B376B4" w:rsidRPr="00B376B4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="00A0378D">
              <w:rPr>
                <w:rFonts w:ascii="Arial" w:hAnsi="Arial" w:cs="Arial"/>
                <w:b/>
                <w:sz w:val="24"/>
                <w:szCs w:val="20"/>
              </w:rPr>
              <w:t>flying vehicle</w:t>
            </w:r>
            <w:r w:rsidR="00B376B4" w:rsidRPr="00B376B4">
              <w:rPr>
                <w:rFonts w:ascii="Arial" w:hAnsi="Arial" w:cs="Arial"/>
                <w:b/>
                <w:sz w:val="24"/>
                <w:szCs w:val="20"/>
              </w:rPr>
              <w:t xml:space="preserve"> without an engine</w:t>
            </w:r>
          </w:p>
        </w:tc>
      </w:tr>
      <w:tr w:rsidR="00A64907" w:rsidRPr="00A64907" w14:paraId="3CAEA08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CD4B4F7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contro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72F2B9D" w14:textId="4BBAA16F" w:rsidR="00A64907" w:rsidRPr="00B376B4" w:rsidRDefault="0057462E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n</w:t>
            </w:r>
            <w:r w:rsidR="00B376B4" w:rsidRPr="00B376B4">
              <w:rPr>
                <w:rFonts w:ascii="Arial" w:hAnsi="Arial" w:cs="Arial"/>
                <w:b/>
                <w:sz w:val="24"/>
              </w:rPr>
              <w:t>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7A9159A" w14:textId="0E9A2D42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power over something or someone</w:t>
            </w:r>
          </w:p>
        </w:tc>
      </w:tr>
      <w:tr w:rsidR="00A64907" w:rsidRPr="00A64907" w14:paraId="1ED1224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251C80B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moto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67415C6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E744D96" w14:textId="0B7E8DA4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a machine that give</w:t>
            </w:r>
            <w:r w:rsidR="0057462E">
              <w:rPr>
                <w:rFonts w:ascii="Arial" w:hAnsi="Arial" w:cs="Arial"/>
                <w:b/>
                <w:sz w:val="24"/>
                <w:szCs w:val="20"/>
              </w:rPr>
              <w:t>s</w:t>
            </w:r>
            <w:r w:rsidRPr="00B376B4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 xml:space="preserve">the </w:t>
            </w:r>
            <w:r w:rsidRPr="00B376B4">
              <w:rPr>
                <w:rFonts w:ascii="Arial" w:hAnsi="Arial" w:cs="Arial"/>
                <w:b/>
                <w:sz w:val="24"/>
                <w:szCs w:val="20"/>
              </w:rPr>
              <w:t>power to move something</w:t>
            </w:r>
          </w:p>
        </w:tc>
      </w:tr>
      <w:tr w:rsidR="00A64907" w:rsidRPr="00A64907" w14:paraId="692DE6EB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81BB1E9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seco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9852E7B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55501AB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1/60 of a minute</w:t>
            </w:r>
          </w:p>
        </w:tc>
      </w:tr>
    </w:tbl>
    <w:p w14:paraId="2100B17F" w14:textId="77777777" w:rsidR="00A64907" w:rsidRPr="00A64907" w:rsidRDefault="00A64907" w:rsidP="00A64907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 w:rsidR="00B376B4">
        <w:rPr>
          <w:rFonts w:ascii="Arial" w:eastAsia="맑은 고딕" w:hAnsi="Arial" w:cs="Arial" w:hint="eastAsia"/>
          <w:b/>
          <w:kern w:val="0"/>
          <w:sz w:val="26"/>
          <w:szCs w:val="26"/>
        </w:rPr>
        <w:t>5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 w:rsidR="00B376B4">
        <w:rPr>
          <w:rFonts w:ascii="Arial" w:eastAsia="맑은 고딕" w:hAnsi="Arial" w:cs="Arial" w:hint="eastAsia"/>
          <w:b/>
          <w:kern w:val="0"/>
          <w:sz w:val="26"/>
          <w:szCs w:val="26"/>
        </w:rPr>
        <w:t>20</w:t>
      </w:r>
      <w:r w:rsidR="00B376B4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 w:rsidR="00B376B4">
        <w:rPr>
          <w:rFonts w:ascii="Arial" w:eastAsia="맑은 고딕" w:hAnsi="Arial" w:cs="Arial" w:hint="eastAsia"/>
          <w:b/>
          <w:kern w:val="0"/>
          <w:sz w:val="26"/>
          <w:szCs w:val="26"/>
        </w:rPr>
        <w:t>Phone Overuse</w:t>
      </w:r>
      <w:r w:rsidRPr="00A64907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A64907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961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109"/>
        <w:gridCol w:w="2126"/>
        <w:gridCol w:w="1123"/>
        <w:gridCol w:w="1753"/>
        <w:gridCol w:w="3786"/>
        <w:gridCol w:w="1562"/>
        <w:gridCol w:w="140"/>
      </w:tblGrid>
      <w:tr w:rsidR="00A64907" w:rsidRPr="00A64907" w14:paraId="34F249D2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2A60CBC" w14:textId="77777777" w:rsidR="00A64907" w:rsidRPr="00B376B4" w:rsidRDefault="00A64907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27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7435999" w14:textId="4F2911E7" w:rsidR="00A64907" w:rsidRPr="00B376B4" w:rsidRDefault="006E5A79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23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DD0F921" w14:textId="77777777" w:rsidR="00A64907" w:rsidRPr="00B376B4" w:rsidRDefault="00A64907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A64907" w:rsidRPr="00A64907" w14:paraId="52157C0E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4E06C72B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overdo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75139A34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0C0FB814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do too much</w:t>
            </w:r>
          </w:p>
        </w:tc>
      </w:tr>
      <w:tr w:rsidR="00A64907" w:rsidRPr="00A64907" w14:paraId="4258217E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1D45060C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careful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7C05AF7B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0129F993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doing something to avoid danger</w:t>
            </w:r>
          </w:p>
        </w:tc>
      </w:tr>
      <w:tr w:rsidR="00A64907" w:rsidRPr="00A64907" w14:paraId="39AAAEE4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4A09B53E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overuse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717AE1FD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123C9848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use something too much</w:t>
            </w:r>
          </w:p>
        </w:tc>
      </w:tr>
      <w:tr w:rsidR="00A64907" w:rsidRPr="00A64907" w14:paraId="447B0EBF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64042529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game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0E1288EA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781B2583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a thing people play to win</w:t>
            </w:r>
          </w:p>
        </w:tc>
      </w:tr>
      <w:tr w:rsidR="00A64907" w:rsidRPr="00A64907" w14:paraId="719D35B4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3FF18E7A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problem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30F3B709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10C1B082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something harmful or not wanted</w:t>
            </w:r>
          </w:p>
        </w:tc>
      </w:tr>
      <w:tr w:rsidR="00A64907" w:rsidRPr="00A64907" w14:paraId="0A9D7BD4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3722295C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pay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349988B6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011E833D" w14:textId="77777777" w:rsidR="00A64907" w:rsidRPr="00A0378D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give money for something</w:t>
            </w:r>
          </w:p>
        </w:tc>
      </w:tr>
      <w:tr w:rsidR="00A64907" w:rsidRPr="00A64907" w14:paraId="3E0D35DE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56A41E20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serious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71249A1C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24391CA9" w14:textId="6DE29EFF" w:rsidR="00A64907" w:rsidRPr="00A0378D" w:rsidRDefault="00C03E8F" w:rsidP="00A0378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A0378D">
              <w:rPr>
                <w:rFonts w:ascii="Arial" w:hAnsi="Arial" w:cs="Arial"/>
                <w:b/>
                <w:sz w:val="24"/>
                <w:szCs w:val="20"/>
              </w:rPr>
              <w:t>needing a lot of thinking</w:t>
            </w:r>
            <w:r w:rsidR="00A0378D" w:rsidRPr="00A0378D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Pr="00A0378D">
              <w:rPr>
                <w:rFonts w:ascii="Arial" w:hAnsi="Arial" w:cs="Arial"/>
                <w:b/>
                <w:sz w:val="24"/>
                <w:szCs w:val="20"/>
              </w:rPr>
              <w:t>and care</w:t>
            </w:r>
          </w:p>
        </w:tc>
      </w:tr>
      <w:tr w:rsidR="00A64907" w:rsidRPr="00A64907" w14:paraId="55143684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1BD86183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check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5721AC97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41E6FA11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look at something carefully</w:t>
            </w:r>
          </w:p>
        </w:tc>
      </w:tr>
      <w:tr w:rsidR="00A64907" w:rsidRPr="00A64907" w14:paraId="164ED296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037C45B7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may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518B3633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m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64AB2F9F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used to express possibility</w:t>
            </w:r>
          </w:p>
        </w:tc>
      </w:tr>
      <w:tr w:rsidR="00A64907" w:rsidRPr="00A64907" w14:paraId="0D276AFD" w14:textId="77777777" w:rsidTr="00A0378D">
        <w:trPr>
          <w:gridAfter w:val="1"/>
          <w:wAfter w:w="66" w:type="pct"/>
          <w:trHeight w:val="283"/>
          <w:jc w:val="center"/>
        </w:trPr>
        <w:tc>
          <w:tcPr>
            <w:tcW w:w="1584" w:type="pct"/>
            <w:gridSpan w:val="3"/>
            <w:shd w:val="clear" w:color="auto" w:fill="DBE5F1"/>
            <w:vAlign w:val="center"/>
          </w:tcPr>
          <w:p w14:paraId="68F18694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cut down</w:t>
            </w:r>
          </w:p>
        </w:tc>
        <w:tc>
          <w:tcPr>
            <w:tcW w:w="827" w:type="pct"/>
            <w:shd w:val="clear" w:color="auto" w:fill="DBE5F1"/>
            <w:vAlign w:val="center"/>
          </w:tcPr>
          <w:p w14:paraId="14C4BD8D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phr.</w:t>
            </w:r>
          </w:p>
        </w:tc>
        <w:tc>
          <w:tcPr>
            <w:tcW w:w="2523" w:type="pct"/>
            <w:gridSpan w:val="2"/>
            <w:shd w:val="clear" w:color="auto" w:fill="DBE5F1"/>
            <w:vAlign w:val="center"/>
          </w:tcPr>
          <w:p w14:paraId="5AA87F45" w14:textId="77777777" w:rsidR="00A64907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reduce; to use something less</w:t>
            </w:r>
          </w:p>
        </w:tc>
      </w:tr>
      <w:tr w:rsidR="00B376B4" w:rsidRPr="00B376B4" w14:paraId="63FFFD2C" w14:textId="77777777" w:rsidTr="00A0378D">
        <w:tblPrEx>
          <w:jc w:val="left"/>
          <w:tblBorders>
            <w:bottom w:val="single" w:sz="36" w:space="0" w:color="365F91"/>
            <w:insideH w:val="none" w:sz="0" w:space="0" w:color="auto"/>
            <w:insideV w:val="none" w:sz="0" w:space="0" w:color="auto"/>
          </w:tblBorders>
        </w:tblPrEx>
        <w:trPr>
          <w:gridBefore w:val="1"/>
          <w:wBefore w:w="51" w:type="pct"/>
          <w:trHeight w:val="970"/>
        </w:trPr>
        <w:tc>
          <w:tcPr>
            <w:tcW w:w="1003" w:type="pct"/>
            <w:shd w:val="clear" w:color="auto" w:fill="auto"/>
            <w:vAlign w:val="bottom"/>
          </w:tcPr>
          <w:p w14:paraId="51879D95" w14:textId="77777777" w:rsidR="00B376B4" w:rsidRPr="00B376B4" w:rsidRDefault="00B376B4" w:rsidP="00B376B4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3143" w:type="pct"/>
            <w:gridSpan w:val="3"/>
            <w:shd w:val="clear" w:color="auto" w:fill="auto"/>
            <w:vAlign w:val="center"/>
          </w:tcPr>
          <w:p w14:paraId="5AB544C1" w14:textId="77777777" w:rsidR="00B376B4" w:rsidRPr="00B376B4" w:rsidRDefault="00B376B4" w:rsidP="00B376B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B376B4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B376B4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771B8D6E" w14:textId="77777777" w:rsidR="00B376B4" w:rsidRPr="00B376B4" w:rsidRDefault="00B376B4" w:rsidP="00B376B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B376B4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803" w:type="pct"/>
            <w:gridSpan w:val="2"/>
            <w:shd w:val="clear" w:color="auto" w:fill="auto"/>
            <w:vAlign w:val="center"/>
          </w:tcPr>
          <w:p w14:paraId="770DB5AF" w14:textId="77777777" w:rsidR="00B376B4" w:rsidRPr="00B376B4" w:rsidRDefault="00B376B4" w:rsidP="00B376B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B376B4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3A832892" wp14:editId="54B849D8">
                  <wp:extent cx="666750" cy="228600"/>
                  <wp:effectExtent l="0" t="0" r="0" b="0"/>
                  <wp:docPr id="582" name="그림 582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A071E6" w14:textId="77777777" w:rsidR="00B376B4" w:rsidRPr="00B376B4" w:rsidRDefault="00B376B4" w:rsidP="00B376B4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B376B4" w:rsidRPr="00B376B4" w:rsidSect="00B376B4">
          <w:headerReference w:type="even" r:id="rId40"/>
          <w:footerReference w:type="even" r:id="rId41"/>
          <w:footerReference w:type="default" r:id="rId42"/>
          <w:headerReference w:type="first" r:id="rId43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1C3E7A7F" w14:textId="77777777" w:rsidR="00B376B4" w:rsidRPr="00B376B4" w:rsidRDefault="00B376B4" w:rsidP="00B376B4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B376B4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B376B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6</w:t>
      </w:r>
      <w:r w:rsidRPr="00B376B4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1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Allowance</w:t>
      </w:r>
      <w:r w:rsidRPr="00B376B4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B376B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376B4" w:rsidRPr="00B376B4" w14:paraId="7A8E1E0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3EE0A05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E0317E9" w14:textId="0C5C8411" w:rsidR="00B376B4" w:rsidRPr="00B376B4" w:rsidRDefault="006E5A79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7B94B64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376B4" w:rsidRPr="00B376B4" w14:paraId="29DB297F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9221509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llowan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B8DB9BB" w14:textId="77777777" w:rsidR="00B376B4" w:rsidRPr="00A0378D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A0378D">
              <w:rPr>
                <w:rFonts w:ascii="Arial" w:hAnsi="Arial" w:cs="Arial"/>
                <w:b/>
                <w:sz w:val="24"/>
                <w:szCs w:val="20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71B355E" w14:textId="213118BC" w:rsidR="00B376B4" w:rsidRPr="00A0378D" w:rsidRDefault="00A33D9B" w:rsidP="00A0378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A0378D">
              <w:rPr>
                <w:rFonts w:ascii="Arial" w:hAnsi="Arial" w:cs="Arial"/>
                <w:b/>
                <w:sz w:val="24"/>
                <w:szCs w:val="20"/>
              </w:rPr>
              <w:t>money</w:t>
            </w:r>
            <w:r w:rsidR="00A0378D" w:rsidRPr="00A0378D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 xml:space="preserve">that is </w:t>
            </w:r>
            <w:r w:rsidRPr="00A0378D">
              <w:rPr>
                <w:rFonts w:ascii="Arial" w:hAnsi="Arial" w:cs="Arial"/>
                <w:b/>
                <w:sz w:val="24"/>
                <w:szCs w:val="20"/>
              </w:rPr>
              <w:t>regularly given to a child</w:t>
            </w:r>
          </w:p>
        </w:tc>
      </w:tr>
      <w:tr w:rsidR="00B376B4" w:rsidRPr="00B376B4" w14:paraId="3C48F75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7D3B883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mou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05A6F73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8728444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how much there is of something</w:t>
            </w:r>
          </w:p>
        </w:tc>
      </w:tr>
      <w:tr w:rsidR="00B376B4" w:rsidRPr="00B376B4" w14:paraId="58E547C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645F895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pare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55E5182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E69B8DA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a mother or father</w:t>
            </w:r>
          </w:p>
        </w:tc>
      </w:tr>
      <w:tr w:rsidR="00B376B4" w:rsidRPr="00B376B4" w14:paraId="1F37D52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EFE98AB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worr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833C4FE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5191B44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feel anxious or nervous</w:t>
            </w:r>
          </w:p>
        </w:tc>
      </w:tr>
      <w:tr w:rsidR="00B376B4" w:rsidRPr="00B376B4" w14:paraId="0D42336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BF7E2CC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sav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FC49276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333975B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keep money and not spend it</w:t>
            </w:r>
          </w:p>
        </w:tc>
      </w:tr>
      <w:tr w:rsidR="00B376B4" w:rsidRPr="00B376B4" w14:paraId="08A1E6C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FBB0335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spe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76EDB6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18A1058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o use money to get something</w:t>
            </w:r>
          </w:p>
        </w:tc>
      </w:tr>
      <w:tr w:rsidR="00B376B4" w:rsidRPr="00B376B4" w14:paraId="4F2AF488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61EF57F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enoug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CBCF27D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det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7AF67B8" w14:textId="32AB2DA0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he amount that is needed</w:t>
            </w:r>
          </w:p>
        </w:tc>
      </w:tr>
      <w:tr w:rsidR="00B376B4" w:rsidRPr="00B376B4" w14:paraId="2C59B2A2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DF3D475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choi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E2A582E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985C815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the act of deciding on something</w:t>
            </w:r>
          </w:p>
        </w:tc>
      </w:tr>
      <w:tr w:rsidR="00B376B4" w:rsidRPr="00B376B4" w14:paraId="2E84A9A6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826C500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part-tim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26043CD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215EF28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not full-time; to do something (usually work) for only a few hours per week</w:t>
            </w:r>
          </w:p>
        </w:tc>
      </w:tr>
      <w:tr w:rsidR="00B376B4" w:rsidRPr="00B376B4" w14:paraId="668416C4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26D1029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eve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D11B9FB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C1897CB" w14:textId="77777777" w:rsidR="00B376B4" w:rsidRPr="00B376B4" w:rsidRDefault="00B376B4" w:rsidP="00B376B4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376B4">
              <w:rPr>
                <w:rFonts w:ascii="Arial" w:hAnsi="Arial" w:cs="Arial"/>
                <w:b/>
                <w:sz w:val="24"/>
                <w:szCs w:val="20"/>
              </w:rPr>
              <w:t>used to show something is not what is expected</w:t>
            </w:r>
          </w:p>
        </w:tc>
      </w:tr>
    </w:tbl>
    <w:p w14:paraId="746A5D1A" w14:textId="77777777" w:rsidR="00B376B4" w:rsidRPr="00B376B4" w:rsidRDefault="00B376B4" w:rsidP="00B376B4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B376B4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B376B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6</w:t>
      </w:r>
      <w:r w:rsidRPr="00B376B4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2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Marketing</w:t>
      </w:r>
      <w:r w:rsidRPr="00B376B4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B376B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376B4" w:rsidRPr="00034350" w14:paraId="59C8DEE8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F82B0F9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3CC041E" w14:textId="5BD3F684" w:rsidR="00B376B4" w:rsidRPr="00034350" w:rsidRDefault="006E5A79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4C6CD91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376B4" w:rsidRPr="00034350" w14:paraId="099D2C1A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A1C6312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advertis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115585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A0AC10E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giving information about products or events</w:t>
            </w:r>
          </w:p>
        </w:tc>
      </w:tr>
      <w:tr w:rsidR="00B376B4" w:rsidRPr="00034350" w14:paraId="16A50CE0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DB19837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par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1296DB7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D62E983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a piece of the whole thing</w:t>
            </w:r>
          </w:p>
        </w:tc>
      </w:tr>
      <w:tr w:rsidR="00B376B4" w:rsidRPr="00034350" w14:paraId="5FF47745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4EBAF63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ewspap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0B443C6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E9908D3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something people read to find out what is happening</w:t>
            </w:r>
          </w:p>
        </w:tc>
      </w:tr>
      <w:tr w:rsidR="00B376B4" w:rsidRPr="00034350" w14:paraId="476987BD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0906C21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sel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F911490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BCECBB3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to exchange something for money</w:t>
            </w:r>
          </w:p>
        </w:tc>
      </w:tr>
      <w:tr w:rsidR="00B376B4" w:rsidRPr="00034350" w14:paraId="3790F669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6894549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produc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B33E360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0A6BC42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something that people sell</w:t>
            </w:r>
          </w:p>
        </w:tc>
      </w:tr>
      <w:tr w:rsidR="00B376B4" w:rsidRPr="00034350" w14:paraId="5E9684C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F49EA18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servi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1A66D4A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8BB902A" w14:textId="2738FD49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some action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>s</w:t>
            </w:r>
            <w:r w:rsidRPr="00034350">
              <w:rPr>
                <w:rFonts w:ascii="Arial" w:hAnsi="Arial" w:cs="Arial"/>
                <w:b/>
                <w:sz w:val="24"/>
                <w:szCs w:val="20"/>
              </w:rPr>
              <w:t xml:space="preserve"> that people do for money</w:t>
            </w:r>
          </w:p>
        </w:tc>
      </w:tr>
      <w:tr w:rsidR="00B376B4" w:rsidRPr="00034350" w14:paraId="5336CB3A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F6FD6B9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compan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08D65A8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B818778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a group of people who make money by selling things</w:t>
            </w:r>
          </w:p>
        </w:tc>
      </w:tr>
      <w:tr w:rsidR="00B376B4" w:rsidRPr="00034350" w14:paraId="7E05DCA2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1F5898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decid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596A7F7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FB6AC89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to choose something after thinking about it</w:t>
            </w:r>
          </w:p>
        </w:tc>
      </w:tr>
      <w:tr w:rsidR="00B376B4" w:rsidRPr="00034350" w14:paraId="18E37927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1EE1D06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pa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6DC57DA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E233CE2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to give money for something</w:t>
            </w:r>
          </w:p>
        </w:tc>
      </w:tr>
      <w:tr w:rsidR="00B376B4" w:rsidRPr="00034350" w14:paraId="504FD851" w14:textId="77777777" w:rsidTr="00B376B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9AB98D8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make sur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71381D7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268FA1C" w14:textId="77777777" w:rsidR="00B376B4" w:rsidRPr="00034350" w:rsidRDefault="00B376B4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to check something is correct</w:t>
            </w:r>
          </w:p>
        </w:tc>
      </w:tr>
    </w:tbl>
    <w:p w14:paraId="222A7498" w14:textId="77777777" w:rsidR="00B376B4" w:rsidRPr="00034350" w:rsidRDefault="00B376B4" w:rsidP="0003435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51C7A48A" w14:textId="77777777" w:rsidR="00B376B4" w:rsidRDefault="00B376B4" w:rsidP="00A64907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034350" w:rsidRPr="00034350" w14:paraId="381F6463" w14:textId="77777777" w:rsidTr="00836784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73001A3F" w14:textId="77777777" w:rsidR="00034350" w:rsidRPr="00034350" w:rsidRDefault="00034350" w:rsidP="00034350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65FBD41A" w14:textId="77777777" w:rsidR="00034350" w:rsidRPr="00034350" w:rsidRDefault="00034350" w:rsidP="0003435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034350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034350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0904D4F9" w14:textId="77777777" w:rsidR="00034350" w:rsidRPr="00034350" w:rsidRDefault="00034350" w:rsidP="0003435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034350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96AFAAC" w14:textId="77777777" w:rsidR="00034350" w:rsidRPr="00034350" w:rsidRDefault="00034350" w:rsidP="0003435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034350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3CF5D762" wp14:editId="3E54A45E">
                  <wp:extent cx="666750" cy="228600"/>
                  <wp:effectExtent l="0" t="0" r="0" b="0"/>
                  <wp:docPr id="589" name="그림 589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5B03E1" w14:textId="77777777" w:rsidR="00034350" w:rsidRPr="00034350" w:rsidRDefault="00034350" w:rsidP="00034350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034350" w:rsidRPr="00034350" w:rsidSect="00836784">
          <w:headerReference w:type="even" r:id="rId44"/>
          <w:footerReference w:type="even" r:id="rId45"/>
          <w:footerReference w:type="default" r:id="rId46"/>
          <w:headerReference w:type="first" r:id="rId47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69B0A760" w14:textId="77777777" w:rsidR="00034350" w:rsidRPr="00034350" w:rsidRDefault="00034350" w:rsidP="00034350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03435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6</w:t>
      </w: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</w:t>
      </w: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>3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Apple Against Apple</w:t>
      </w: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03435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034350" w:rsidRPr="00034350" w14:paraId="4FD4059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9120982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4038ED5" w14:textId="61F2B38A" w:rsidR="00034350" w:rsidRPr="00034350" w:rsidRDefault="006E5A79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78B2340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034350" w:rsidRPr="00034350" w14:paraId="76074CBC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3E88785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sel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AA3BC3A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678DEC7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to exchange something for money</w:t>
            </w:r>
          </w:p>
        </w:tc>
      </w:tr>
      <w:tr w:rsidR="00034350" w:rsidRPr="00034350" w14:paraId="72EA4BAB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117BD57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almo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6C75B97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9119768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close, but not quite</w:t>
            </w:r>
          </w:p>
        </w:tc>
      </w:tr>
      <w:tr w:rsidR="00034350" w:rsidRPr="00034350" w14:paraId="1DCCFAAD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165C5A0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manag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85B512F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2464B8B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to control how something happens</w:t>
            </w:r>
          </w:p>
        </w:tc>
      </w:tr>
      <w:tr w:rsidR="00034350" w:rsidRPr="00034350" w14:paraId="69B56BBD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BB976E5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recor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51303EF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58AD25F" w14:textId="181BFEB6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a way of keeping sounds to listen to later</w:t>
            </w:r>
          </w:p>
        </w:tc>
      </w:tr>
      <w:tr w:rsidR="00034350" w:rsidRPr="00034350" w14:paraId="023E1E36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FF31AC8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simp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C5764CA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FC27639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not having many different parts or steps</w:t>
            </w:r>
          </w:p>
        </w:tc>
      </w:tr>
      <w:tr w:rsidR="00034350" w:rsidRPr="00034350" w14:paraId="2E29695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419A542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app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6E58BD5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F320CFF" w14:textId="1A6B374E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034350">
              <w:rPr>
                <w:rFonts w:ascii="Arial" w:hAnsi="Arial" w:cs="Arial"/>
                <w:b/>
                <w:sz w:val="24"/>
                <w:szCs w:val="20"/>
              </w:rPr>
              <w:t>a</w:t>
            </w:r>
            <w:proofErr w:type="gramEnd"/>
            <w:r w:rsidRPr="00034350">
              <w:rPr>
                <w:rFonts w:ascii="Arial" w:hAnsi="Arial" w:cs="Arial"/>
                <w:b/>
                <w:sz w:val="24"/>
                <w:szCs w:val="20"/>
              </w:rPr>
              <w:t xml:space="preserve"> fruit with red or green skin that grows on trees</w:t>
            </w:r>
          </w:p>
        </w:tc>
      </w:tr>
      <w:tr w:rsidR="00034350" w:rsidRPr="00034350" w14:paraId="20A79EC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5BA9B6D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busines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2E96B41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FC48178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related to selling things and making money</w:t>
            </w:r>
          </w:p>
        </w:tc>
      </w:tr>
      <w:tr w:rsidR="00034350" w:rsidRPr="00034350" w14:paraId="66CB39A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983FFE1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cour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7FC39AC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23D5AA4" w14:textId="05074AD6" w:rsidR="00034350" w:rsidRPr="00A0378D" w:rsidRDefault="00034350" w:rsidP="00A0378D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 xml:space="preserve">a place where </w:t>
            </w:r>
            <w:r w:rsidR="00C4548A" w:rsidRPr="00A0378D">
              <w:rPr>
                <w:rFonts w:ascii="Arial" w:hAnsi="Arial" w:cs="Arial"/>
                <w:b/>
                <w:sz w:val="24"/>
                <w:szCs w:val="20"/>
              </w:rPr>
              <w:t>decisions are made</w:t>
            </w:r>
            <w:r w:rsidR="00A0378D" w:rsidRPr="00A0378D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="00C4548A" w:rsidRPr="00A0378D">
              <w:rPr>
                <w:rFonts w:ascii="Arial" w:hAnsi="Arial" w:cs="Arial"/>
                <w:b/>
                <w:sz w:val="24"/>
                <w:szCs w:val="20"/>
              </w:rPr>
              <w:t>about if someone broke a law</w:t>
            </w:r>
          </w:p>
        </w:tc>
      </w:tr>
      <w:tr w:rsidR="00034350" w:rsidRPr="00034350" w14:paraId="0093753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D6F3048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034350">
              <w:rPr>
                <w:rFonts w:ascii="Arial" w:hAnsi="Arial" w:cs="Arial"/>
                <w:b/>
                <w:sz w:val="24"/>
              </w:rPr>
              <w:t>however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4D9BFC9E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43717A8" w14:textId="77777777" w:rsidR="00034350" w:rsidRPr="00A0378D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proofErr w:type="gramStart"/>
            <w:r w:rsidRPr="00034350">
              <w:rPr>
                <w:rFonts w:ascii="Arial" w:hAnsi="Arial" w:cs="Arial"/>
                <w:b/>
                <w:sz w:val="24"/>
                <w:szCs w:val="20"/>
              </w:rPr>
              <w:t>but;</w:t>
            </w:r>
            <w:proofErr w:type="gramEnd"/>
            <w:r w:rsidRPr="00034350">
              <w:rPr>
                <w:rFonts w:ascii="Arial" w:hAnsi="Arial" w:cs="Arial"/>
                <w:b/>
                <w:sz w:val="24"/>
                <w:szCs w:val="20"/>
              </w:rPr>
              <w:t xml:space="preserve"> though</w:t>
            </w:r>
          </w:p>
        </w:tc>
      </w:tr>
      <w:tr w:rsidR="00034350" w:rsidRPr="00034350" w14:paraId="2B86884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4041865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in retur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C289FA1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D80A6A9" w14:textId="77777777" w:rsidR="00034350" w:rsidRPr="00034350" w:rsidRDefault="00034350" w:rsidP="0003435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034350">
              <w:rPr>
                <w:rFonts w:ascii="Arial" w:hAnsi="Arial" w:cs="Arial"/>
                <w:b/>
                <w:sz w:val="24"/>
                <w:szCs w:val="20"/>
              </w:rPr>
              <w:t>to do something in exchange for something else</w:t>
            </w:r>
          </w:p>
        </w:tc>
      </w:tr>
    </w:tbl>
    <w:p w14:paraId="632817DD" w14:textId="77777777" w:rsidR="00034350" w:rsidRPr="00034350" w:rsidRDefault="00034350" w:rsidP="00034350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03435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6</w:t>
      </w: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4</w:t>
      </w: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Public and Private Companies</w:t>
      </w:r>
      <w:r w:rsidRPr="00034350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03435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5503" w:type="pct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1267"/>
        <w:gridCol w:w="2090"/>
        <w:gridCol w:w="38"/>
        <w:gridCol w:w="1717"/>
        <w:gridCol w:w="4945"/>
        <w:gridCol w:w="402"/>
        <w:gridCol w:w="1298"/>
      </w:tblGrid>
      <w:tr w:rsidR="00034350" w:rsidRPr="00034350" w14:paraId="40884B1E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42858F9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746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AE9FA35" w14:textId="2C1B940F" w:rsidR="00034350" w:rsidRPr="00472D21" w:rsidRDefault="006E5A79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2274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D30B479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034350" w:rsidRPr="00034350" w14:paraId="084D6668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47B68A7A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public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40EB3639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1A8C02A0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 xml:space="preserve">related to </w:t>
            </w:r>
            <w:proofErr w:type="gramStart"/>
            <w:r w:rsidRPr="00472D21">
              <w:rPr>
                <w:rFonts w:ascii="Arial" w:hAnsi="Arial" w:cs="Arial"/>
                <w:b/>
                <w:sz w:val="22"/>
                <w:szCs w:val="20"/>
              </w:rPr>
              <w:t>all of</w:t>
            </w:r>
            <w:proofErr w:type="gramEnd"/>
            <w:r w:rsidRPr="00472D21">
              <w:rPr>
                <w:rFonts w:ascii="Arial" w:hAnsi="Arial" w:cs="Arial"/>
                <w:b/>
                <w:sz w:val="22"/>
                <w:szCs w:val="20"/>
              </w:rPr>
              <w:t xml:space="preserve"> the people in a place</w:t>
            </w:r>
          </w:p>
        </w:tc>
      </w:tr>
      <w:tr w:rsidR="00034350" w:rsidRPr="00034350" w14:paraId="52676385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1C5E52B0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privat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6996F889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5FC98E5D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related to only a small number of people</w:t>
            </w:r>
          </w:p>
        </w:tc>
      </w:tr>
      <w:tr w:rsidR="00034350" w:rsidRPr="00034350" w14:paraId="1ADE7F83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6361C812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shar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394543D0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1476445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part of a certain company that someone can own</w:t>
            </w:r>
          </w:p>
        </w:tc>
      </w:tr>
      <w:tr w:rsidR="00034350" w:rsidRPr="00034350" w14:paraId="0B3B958A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64CE9343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stock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63F466E7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21C8589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part of any company that someone can own</w:t>
            </w:r>
          </w:p>
        </w:tc>
      </w:tr>
      <w:tr w:rsidR="00034350" w:rsidRPr="00034350" w14:paraId="06A778E4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07E48E87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instead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663C77C7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ad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8CC09F9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used when one thing is changed for another thing</w:t>
            </w:r>
          </w:p>
        </w:tc>
      </w:tr>
      <w:tr w:rsidR="00034350" w:rsidRPr="00034350" w14:paraId="6CB96EF9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61D577BA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belong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555EFD8D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831E20A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to be owned by someone or something</w:t>
            </w:r>
          </w:p>
        </w:tc>
      </w:tr>
      <w:tr w:rsidR="00034350" w:rsidRPr="00034350" w14:paraId="53AB9D20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20E34264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family member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4976BA96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n. phrase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6AE0F889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someone in your family, like your mother or father</w:t>
            </w:r>
          </w:p>
        </w:tc>
      </w:tr>
      <w:tr w:rsidR="00034350" w:rsidRPr="00034350" w14:paraId="57DB702A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79B7AA1D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manag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16062468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04AF65A7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to succeed in doing something, especially something difficult</w:t>
            </w:r>
          </w:p>
        </w:tc>
      </w:tr>
      <w:tr w:rsidR="00034350" w:rsidRPr="00034350" w14:paraId="4DCB08A1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186AD373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machin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553EB499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61A338E8" w14:textId="1E35760B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something with moving parts that do certain jobs</w:t>
            </w:r>
          </w:p>
        </w:tc>
      </w:tr>
      <w:tr w:rsidR="00034350" w:rsidRPr="00034350" w14:paraId="6C9D8E9C" w14:textId="77777777" w:rsidTr="00A0378D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0116D4FF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worry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63F5D935" w14:textId="77777777" w:rsidR="00034350" w:rsidRPr="00472D21" w:rsidRDefault="00034350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699AA44A" w14:textId="77777777" w:rsidR="00034350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472D21">
              <w:rPr>
                <w:rFonts w:ascii="Arial" w:hAnsi="Arial" w:cs="Arial"/>
                <w:b/>
                <w:sz w:val="22"/>
                <w:szCs w:val="20"/>
              </w:rPr>
              <w:t>to feel anxious or nervous</w:t>
            </w:r>
          </w:p>
        </w:tc>
      </w:tr>
      <w:tr w:rsidR="00472D21" w:rsidRPr="00472D21" w14:paraId="10FF3A39" w14:textId="77777777" w:rsidTr="00A0378D">
        <w:tblPrEx>
          <w:tblBorders>
            <w:bottom w:val="single" w:sz="36" w:space="0" w:color="365F91"/>
            <w:insideH w:val="none" w:sz="0" w:space="0" w:color="auto"/>
            <w:insideV w:val="none" w:sz="0" w:space="0" w:color="auto"/>
          </w:tblBorders>
        </w:tblPrEx>
        <w:trPr>
          <w:gridBefore w:val="1"/>
          <w:wBefore w:w="539" w:type="pct"/>
          <w:trHeight w:val="970"/>
        </w:trPr>
        <w:tc>
          <w:tcPr>
            <w:tcW w:w="905" w:type="pct"/>
            <w:gridSpan w:val="2"/>
            <w:shd w:val="clear" w:color="auto" w:fill="auto"/>
            <w:vAlign w:val="bottom"/>
          </w:tcPr>
          <w:p w14:paraId="7374EDCE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2833" w:type="pct"/>
            <w:gridSpan w:val="2"/>
            <w:shd w:val="clear" w:color="auto" w:fill="auto"/>
            <w:vAlign w:val="center"/>
          </w:tcPr>
          <w:p w14:paraId="67D3F0D8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472D21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472D21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48CB75CB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472D21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723" w:type="pct"/>
            <w:gridSpan w:val="2"/>
            <w:shd w:val="clear" w:color="auto" w:fill="auto"/>
            <w:vAlign w:val="center"/>
          </w:tcPr>
          <w:p w14:paraId="4072D918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472D21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503274DA" wp14:editId="3AB9ACB5">
                  <wp:extent cx="666750" cy="228600"/>
                  <wp:effectExtent l="0" t="0" r="0" b="0"/>
                  <wp:docPr id="596" name="그림 596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6961A5" w14:textId="77777777" w:rsidR="00472D21" w:rsidRPr="00472D21" w:rsidRDefault="00472D21" w:rsidP="00472D21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472D21" w:rsidRPr="00472D21" w:rsidSect="00836784">
          <w:headerReference w:type="even" r:id="rId48"/>
          <w:footerReference w:type="even" r:id="rId49"/>
          <w:footerReference w:type="default" r:id="rId50"/>
          <w:headerReference w:type="first" r:id="rId51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27D3AE9D" w14:textId="77777777" w:rsidR="00472D21" w:rsidRPr="00472D21" w:rsidRDefault="00472D21" w:rsidP="00472D2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7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5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Photographic Memory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472D21" w:rsidRPr="00472D21" w14:paraId="4BC57996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EDE954C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C1283C3" w14:textId="2C11E36C" w:rsidR="00472D21" w:rsidRPr="0067783E" w:rsidRDefault="006E5A79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D55B31F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472D21" w:rsidRPr="00472D21" w14:paraId="62E4810B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1D65AB6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hotographic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762F58C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A72D865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correct in every detail, like a photograph</w:t>
            </w:r>
          </w:p>
        </w:tc>
      </w:tr>
      <w:tr w:rsidR="00472D21" w:rsidRPr="00472D21" w14:paraId="2FA6A85A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337617A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memor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EA38766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28E141E" w14:textId="454E73A3" w:rsidR="00472D21" w:rsidRPr="00EA5BD0" w:rsidRDefault="00A62ACD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EA5BD0">
              <w:rPr>
                <w:rFonts w:ascii="Arial" w:hAnsi="Arial" w:cs="Arial"/>
                <w:b/>
                <w:sz w:val="24"/>
                <w:szCs w:val="20"/>
              </w:rPr>
              <w:t>the ability to remember things that happen</w:t>
            </w:r>
          </w:p>
        </w:tc>
      </w:tr>
      <w:tr w:rsidR="00472D21" w:rsidRPr="00472D21" w14:paraId="41ECB631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7955C4A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mi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8024353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9DD82B8" w14:textId="77777777" w:rsidR="00472D21" w:rsidRPr="00EA5BD0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the part of a person that thinks and controls the body</w:t>
            </w:r>
          </w:p>
        </w:tc>
      </w:tr>
      <w:tr w:rsidR="00472D21" w:rsidRPr="00472D21" w14:paraId="219F925C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1165EA0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 xml:space="preserve">in </w:t>
            </w:r>
            <w:proofErr w:type="gramStart"/>
            <w:r w:rsidRPr="0067783E">
              <w:rPr>
                <w:rFonts w:ascii="Arial" w:hAnsi="Arial" w:cs="Arial"/>
                <w:b/>
                <w:sz w:val="24"/>
              </w:rPr>
              <w:t>fact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4238FE63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F83E2C6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67783E">
              <w:rPr>
                <w:rFonts w:ascii="Arial" w:hAnsi="Arial" w:cs="Arial"/>
                <w:b/>
                <w:sz w:val="24"/>
                <w:szCs w:val="20"/>
              </w:rPr>
              <w:t>really;</w:t>
            </w:r>
            <w:proofErr w:type="gramEnd"/>
            <w:r w:rsidRPr="0067783E">
              <w:rPr>
                <w:rFonts w:ascii="Arial" w:hAnsi="Arial" w:cs="Arial"/>
                <w:b/>
                <w:sz w:val="24"/>
                <w:szCs w:val="20"/>
              </w:rPr>
              <w:t xml:space="preserve"> actually; in truth</w:t>
            </w:r>
          </w:p>
        </w:tc>
      </w:tr>
      <w:tr w:rsidR="00472D21" w:rsidRPr="00472D21" w14:paraId="7D978178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1BE9164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camera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6DC6520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0202E27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small machine that takes photographs</w:t>
            </w:r>
          </w:p>
        </w:tc>
      </w:tr>
      <w:tr w:rsidR="00472D21" w:rsidRPr="00472D21" w14:paraId="1D232A93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84EDE6B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ag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4B7723B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CA62696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piece of paper that is part of a book</w:t>
            </w:r>
          </w:p>
        </w:tc>
      </w:tr>
      <w:tr w:rsidR="00472D21" w:rsidRPr="00472D21" w14:paraId="531013A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9251A53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especiall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F6FC296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D88C591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in a special way, different from others</w:t>
            </w:r>
          </w:p>
        </w:tc>
      </w:tr>
      <w:tr w:rsidR="00472D21" w:rsidRPr="00472D21" w14:paraId="1892D1A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ACFE968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mo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53A038A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re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DA686EC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in the middle of other things</w:t>
            </w:r>
          </w:p>
        </w:tc>
      </w:tr>
      <w:tr w:rsidR="00472D21" w:rsidRPr="00472D21" w14:paraId="2B60188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3816C79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laying card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72B4D61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lural 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3443989" w14:textId="6DB7000A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pieces of paper that are used in playing games like poker</w:t>
            </w:r>
          </w:p>
        </w:tc>
      </w:tr>
      <w:tr w:rsidR="00472D21" w:rsidRPr="00472D21" w14:paraId="20B567C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09AECFC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gam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2823A83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90BB1EC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n activity following certain rules and usually played for fun</w:t>
            </w:r>
          </w:p>
        </w:tc>
      </w:tr>
    </w:tbl>
    <w:p w14:paraId="6A5BFEBC" w14:textId="77777777" w:rsidR="00472D21" w:rsidRPr="00472D21" w:rsidRDefault="00472D21" w:rsidP="00472D2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7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6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Ultramarathons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472D21" w:rsidRPr="00472D21" w14:paraId="48494919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6485546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FFC5C9B" w14:textId="3E38EF40" w:rsidR="00472D21" w:rsidRPr="00472D21" w:rsidRDefault="006E5A79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F79A205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472D21" w:rsidRPr="00472D21" w14:paraId="05F6794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E860F29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marath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80071E2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41DCAB7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>a very long running race, usually 42 km long</w:t>
            </w:r>
          </w:p>
        </w:tc>
      </w:tr>
      <w:tr w:rsidR="00472D21" w:rsidRPr="00472D21" w14:paraId="5D1C63EA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B96F4AD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ra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9357BEC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3DFD5DE" w14:textId="0323B486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 xml:space="preserve">a game to see who is </w:t>
            </w:r>
            <w:r w:rsidR="00EA5BD0">
              <w:rPr>
                <w:rFonts w:ascii="Arial" w:hAnsi="Arial" w:cs="Arial"/>
                <w:b/>
                <w:sz w:val="24"/>
                <w:szCs w:val="20"/>
              </w:rPr>
              <w:t xml:space="preserve">the </w:t>
            </w:r>
            <w:r w:rsidRPr="00472D21">
              <w:rPr>
                <w:rFonts w:ascii="Arial" w:hAnsi="Arial" w:cs="Arial"/>
                <w:b/>
                <w:sz w:val="24"/>
                <w:szCs w:val="20"/>
              </w:rPr>
              <w:t>fastest</w:t>
            </w:r>
          </w:p>
        </w:tc>
      </w:tr>
      <w:tr w:rsidR="00472D21" w:rsidRPr="00472D21" w14:paraId="7ACE16F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531DFAD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distan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55EB742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DA9166D" w14:textId="293F2D3D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 xml:space="preserve">how </w:t>
            </w:r>
            <w:r w:rsidR="00B35CDF">
              <w:rPr>
                <w:rFonts w:ascii="Arial" w:hAnsi="Arial" w:cs="Arial"/>
                <w:b/>
                <w:sz w:val="24"/>
                <w:szCs w:val="20"/>
              </w:rPr>
              <w:t>far</w:t>
            </w:r>
            <w:r w:rsidR="00B35CDF" w:rsidRPr="00472D21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Pr="00472D21">
              <w:rPr>
                <w:rFonts w:ascii="Arial" w:hAnsi="Arial" w:cs="Arial"/>
                <w:b/>
                <w:sz w:val="24"/>
                <w:szCs w:val="20"/>
              </w:rPr>
              <w:t>something is</w:t>
            </w:r>
          </w:p>
        </w:tc>
      </w:tr>
      <w:tr w:rsidR="00472D21" w:rsidRPr="00472D21" w14:paraId="54FFE838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F539A28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ultra-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54DD2C3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pref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59B61B3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>very</w:t>
            </w:r>
          </w:p>
        </w:tc>
      </w:tr>
      <w:tr w:rsidR="00472D21" w:rsidRPr="00472D21" w14:paraId="654AECB1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7C7E2A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reas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B00F895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F4D588D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>a cause that explains why</w:t>
            </w:r>
          </w:p>
        </w:tc>
      </w:tr>
      <w:tr w:rsidR="00472D21" w:rsidRPr="00472D21" w14:paraId="30E8AC66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667297B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hol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EAF0BBB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C61D9AD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>to have an event</w:t>
            </w:r>
          </w:p>
        </w:tc>
      </w:tr>
      <w:tr w:rsidR="00472D21" w:rsidRPr="00472D21" w14:paraId="38FAD4AC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92A83C4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mi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F0DF7AE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5E3A340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>the part of a person that thinks and controls the body</w:t>
            </w:r>
          </w:p>
        </w:tc>
      </w:tr>
      <w:tr w:rsidR="00472D21" w:rsidRPr="00472D21" w14:paraId="2365FB6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9BD9F3B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re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A925E9E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C44B879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>to relax or sleep</w:t>
            </w:r>
          </w:p>
        </w:tc>
      </w:tr>
      <w:tr w:rsidR="00472D21" w:rsidRPr="00472D21" w14:paraId="308A5672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A6BA65F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els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EDA4435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67779DA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  <w:szCs w:val="20"/>
              </w:rPr>
              <w:t>other; besides this one</w:t>
            </w:r>
          </w:p>
        </w:tc>
      </w:tr>
      <w:tr w:rsidR="00472D21" w:rsidRPr="00472D21" w14:paraId="49ABF2C6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6231A5F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wond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BB788E0" w14:textId="77777777" w:rsidR="00472D21" w:rsidRPr="00472D21" w:rsidRDefault="00472D21" w:rsidP="00472D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472D21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B0AD576" w14:textId="46CE9EE8" w:rsidR="00472D21" w:rsidRPr="00472D21" w:rsidRDefault="00B35CDF" w:rsidP="00257A3C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257A3C">
              <w:rPr>
                <w:rFonts w:ascii="Arial" w:hAnsi="Arial" w:cs="Arial"/>
                <w:b/>
                <w:sz w:val="24"/>
                <w:szCs w:val="20"/>
              </w:rPr>
              <w:t>to think about something</w:t>
            </w:r>
            <w:r w:rsidR="00257A3C" w:rsidRPr="00257A3C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Pr="00257A3C">
              <w:rPr>
                <w:rFonts w:ascii="Arial" w:hAnsi="Arial" w:cs="Arial"/>
                <w:b/>
                <w:sz w:val="24"/>
                <w:szCs w:val="20"/>
              </w:rPr>
              <w:t>because you want to know more</w:t>
            </w:r>
          </w:p>
        </w:tc>
      </w:tr>
    </w:tbl>
    <w:p w14:paraId="648D66C7" w14:textId="77777777" w:rsidR="00034350" w:rsidRDefault="00034350" w:rsidP="00034350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472D21" w:rsidRPr="00472D21" w14:paraId="5F57BD9C" w14:textId="77777777" w:rsidTr="00836784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1FACB9C2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405F1CAC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472D21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472D21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1BDBBA1E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472D21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7FDD40" w14:textId="77777777" w:rsidR="00472D21" w:rsidRPr="00472D21" w:rsidRDefault="00472D21" w:rsidP="00472D21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472D21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0023699C" wp14:editId="69972E95">
                  <wp:extent cx="666750" cy="228600"/>
                  <wp:effectExtent l="0" t="0" r="0" b="0"/>
                  <wp:docPr id="603" name="그림 603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11EFF3" w14:textId="77777777" w:rsidR="00472D21" w:rsidRPr="00472D21" w:rsidRDefault="00472D21" w:rsidP="00472D21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472D21" w:rsidRPr="00472D21" w:rsidSect="00836784">
          <w:headerReference w:type="even" r:id="rId52"/>
          <w:footerReference w:type="even" r:id="rId53"/>
          <w:footerReference w:type="default" r:id="rId54"/>
          <w:headerReference w:type="first" r:id="rId55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7F2F14CA" w14:textId="77777777" w:rsidR="00472D21" w:rsidRPr="00472D21" w:rsidRDefault="00472D21" w:rsidP="00472D2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7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7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Sugar and Teeth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472D21" w:rsidRPr="00472D21" w14:paraId="4B9F95CB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C3D8F94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0BA06E4" w14:textId="1F6DD788" w:rsidR="00472D21" w:rsidRPr="0067783E" w:rsidRDefault="006E5A79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BA748C6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472D21" w:rsidRPr="00472D21" w14:paraId="66AE3973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442599F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take care of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075108A" w14:textId="2BC36C56" w:rsidR="00472D21" w:rsidRPr="0067783E" w:rsidRDefault="00257A3C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phrasal verb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608478F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to look after; to protect</w:t>
            </w:r>
          </w:p>
        </w:tc>
      </w:tr>
      <w:tr w:rsidR="00472D21" w:rsidRPr="00472D21" w14:paraId="0873060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4DEDE53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majo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503DF0F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091122C" w14:textId="53F22CCF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 xml:space="preserve">important; </w:t>
            </w:r>
            <w:r w:rsidR="00B35CDF">
              <w:rPr>
                <w:rFonts w:ascii="Arial" w:hAnsi="Arial" w:cs="Arial"/>
                <w:b/>
                <w:sz w:val="24"/>
                <w:szCs w:val="20"/>
              </w:rPr>
              <w:t>big</w:t>
            </w:r>
          </w:p>
        </w:tc>
      </w:tr>
      <w:tr w:rsidR="00472D21" w:rsidRPr="00472D21" w14:paraId="7E24856B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FBA8DD0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worr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2DF2D8A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6E3042F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problem you feel anxious or nervous about</w:t>
            </w:r>
          </w:p>
        </w:tc>
      </w:tr>
      <w:tr w:rsidR="00472D21" w:rsidRPr="00472D21" w14:paraId="10CD7F0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A1F4DEF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rece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DFDB199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8932A61" w14:textId="0B558FE1" w:rsidR="00472D21" w:rsidRPr="0067783E" w:rsidRDefault="00B35CDF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only </w:t>
            </w:r>
            <w:r w:rsidR="0067783E" w:rsidRPr="0067783E">
              <w:rPr>
                <w:rFonts w:ascii="Arial" w:hAnsi="Arial" w:cs="Arial"/>
                <w:b/>
                <w:sz w:val="24"/>
                <w:szCs w:val="20"/>
              </w:rPr>
              <w:t>a short time before now</w:t>
            </w:r>
          </w:p>
        </w:tc>
      </w:tr>
      <w:tr w:rsidR="00472D21" w:rsidRPr="00472D21" w14:paraId="7AF7C093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68E83A3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sug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45CCD20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735EDFC" w14:textId="0CADE814" w:rsidR="00472D21" w:rsidRPr="00257A3C" w:rsidRDefault="00B35CDF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257A3C">
              <w:rPr>
                <w:rFonts w:ascii="Arial" w:hAnsi="Arial" w:cs="Arial"/>
                <w:b/>
                <w:sz w:val="24"/>
                <w:szCs w:val="20"/>
              </w:rPr>
              <w:t>a white substance that makes food sweet</w:t>
            </w:r>
          </w:p>
        </w:tc>
      </w:tr>
      <w:tr w:rsidR="00472D21" w:rsidRPr="00472D21" w14:paraId="56D1487C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DA3B40D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teet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C3F18E2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BAA7ED9" w14:textId="06AD09CE" w:rsidR="00472D21" w:rsidRPr="00257A3C" w:rsidRDefault="00B35CDF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257A3C">
              <w:rPr>
                <w:rFonts w:ascii="Arial" w:hAnsi="Arial" w:cs="Arial"/>
                <w:b/>
                <w:sz w:val="24"/>
                <w:szCs w:val="20"/>
              </w:rPr>
              <w:t>hard white parts in the mouth</w:t>
            </w:r>
            <w:r w:rsidR="00257A3C" w:rsidRPr="00257A3C">
              <w:rPr>
                <w:rFonts w:ascii="Arial" w:hAnsi="Arial" w:cs="Arial"/>
                <w:b/>
                <w:sz w:val="24"/>
                <w:szCs w:val="20"/>
              </w:rPr>
              <w:t xml:space="preserve"> that are</w:t>
            </w:r>
            <w:r w:rsidRPr="00257A3C">
              <w:rPr>
                <w:rFonts w:ascii="Arial" w:hAnsi="Arial" w:cs="Arial"/>
                <w:b/>
                <w:sz w:val="24"/>
                <w:szCs w:val="20"/>
              </w:rPr>
              <w:t xml:space="preserve"> used to bite and chew food</w:t>
            </w:r>
          </w:p>
        </w:tc>
      </w:tr>
      <w:tr w:rsidR="00472D21" w:rsidRPr="00472D21" w14:paraId="15F2E5B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5D6AE6A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sugar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7EDEB88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D717DC6" w14:textId="27CED614" w:rsidR="00472D21" w:rsidRPr="00257A3C" w:rsidRDefault="00B35CDF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257A3C">
              <w:rPr>
                <w:rFonts w:ascii="Arial" w:hAnsi="Arial" w:cs="Arial"/>
                <w:b/>
                <w:sz w:val="24"/>
                <w:szCs w:val="20"/>
              </w:rPr>
              <w:t>having a lot of sugar</w:t>
            </w:r>
          </w:p>
        </w:tc>
      </w:tr>
      <w:tr w:rsidR="00472D21" w:rsidRPr="00472D21" w14:paraId="5AD4B4E1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262FCE4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governme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A8C69C7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7C2E4EB" w14:textId="5D3B8611" w:rsidR="00472D21" w:rsidRPr="00257A3C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group that make</w:t>
            </w:r>
            <w:r w:rsidR="00B35CDF">
              <w:rPr>
                <w:rFonts w:ascii="Arial" w:hAnsi="Arial" w:cs="Arial"/>
                <w:b/>
                <w:sz w:val="24"/>
                <w:szCs w:val="20"/>
              </w:rPr>
              <w:t>s</w:t>
            </w:r>
            <w:r w:rsidRPr="0067783E">
              <w:rPr>
                <w:rFonts w:ascii="Arial" w:hAnsi="Arial" w:cs="Arial"/>
                <w:b/>
                <w:sz w:val="24"/>
                <w:szCs w:val="20"/>
              </w:rPr>
              <w:t xml:space="preserve"> decisions and laws for people in a country, city, etc.</w:t>
            </w:r>
          </w:p>
        </w:tc>
      </w:tr>
      <w:tr w:rsidR="00472D21" w:rsidRPr="00472D21" w14:paraId="0EDD88C9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D2C0DB5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tax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E1696CC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3A3D2E0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money that people must pay to the government</w:t>
            </w:r>
          </w:p>
        </w:tc>
      </w:tr>
      <w:tr w:rsidR="00472D21" w:rsidRPr="00472D21" w14:paraId="070B7FCA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3D53D57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denti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69F26E6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2A3F570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doctor for teeth</w:t>
            </w:r>
          </w:p>
        </w:tc>
      </w:tr>
    </w:tbl>
    <w:p w14:paraId="5F322167" w14:textId="77777777" w:rsidR="00472D21" w:rsidRPr="00472D21" w:rsidRDefault="00472D21" w:rsidP="00472D21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 w:rsidR="0067783E">
        <w:rPr>
          <w:rFonts w:ascii="Arial" w:eastAsia="맑은 고딕" w:hAnsi="Arial" w:cs="Arial" w:hint="eastAsia"/>
          <w:b/>
          <w:kern w:val="0"/>
          <w:sz w:val="26"/>
          <w:szCs w:val="26"/>
        </w:rPr>
        <w:t>7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 w:rsidR="0067783E">
        <w:rPr>
          <w:rFonts w:ascii="Arial" w:eastAsia="맑은 고딕" w:hAnsi="Arial" w:cs="Arial" w:hint="eastAsia"/>
          <w:b/>
          <w:kern w:val="0"/>
          <w:sz w:val="26"/>
          <w:szCs w:val="26"/>
        </w:rPr>
        <w:t>28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 w:rsidR="0067783E">
        <w:rPr>
          <w:rFonts w:ascii="Arial" w:eastAsia="맑은 고딕" w:hAnsi="Arial" w:cs="Arial" w:hint="eastAsia"/>
          <w:b/>
          <w:kern w:val="0"/>
          <w:sz w:val="26"/>
          <w:szCs w:val="26"/>
        </w:rPr>
        <w:t>Good Fast Food</w:t>
      </w:r>
      <w:r w:rsidRPr="00472D21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472D21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5503" w:type="pct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1267"/>
        <w:gridCol w:w="2090"/>
        <w:gridCol w:w="38"/>
        <w:gridCol w:w="1717"/>
        <w:gridCol w:w="4945"/>
        <w:gridCol w:w="402"/>
        <w:gridCol w:w="1298"/>
      </w:tblGrid>
      <w:tr w:rsidR="00472D21" w:rsidRPr="00472D21" w14:paraId="7570D29C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1384F07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746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83C7485" w14:textId="55A932DF" w:rsidR="00472D21" w:rsidRPr="0067783E" w:rsidRDefault="006E5A79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274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24ED5E8" w14:textId="77777777" w:rsidR="00472D21" w:rsidRPr="0067783E" w:rsidRDefault="00472D21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472D21" w:rsidRPr="00472D21" w14:paraId="726656D2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044CA6C2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instead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0BA60C2A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ad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7C2D56C2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used when one thing is changed for another thing</w:t>
            </w:r>
          </w:p>
        </w:tc>
      </w:tr>
      <w:tr w:rsidR="00472D21" w:rsidRPr="00472D21" w14:paraId="7E29E51A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5B1DAA5A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fast food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1C1D2679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2559B964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food that is fast and easy to prepare and is often unhealthy</w:t>
            </w:r>
          </w:p>
        </w:tc>
      </w:tr>
      <w:tr w:rsidR="00472D21" w:rsidRPr="00472D21" w14:paraId="43672E23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284703FE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choos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4770F054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52C0A42D" w14:textId="57118481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 xml:space="preserve">to pick something from a group </w:t>
            </w:r>
          </w:p>
        </w:tc>
      </w:tr>
      <w:tr w:rsidR="00472D21" w:rsidRPr="00472D21" w14:paraId="74AC917A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6861BBBF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oil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086C6FB9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4306BDCF" w14:textId="56152D7E" w:rsidR="00472D21" w:rsidRPr="00257A3C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a liquid used for cooking</w:t>
            </w:r>
          </w:p>
        </w:tc>
      </w:tr>
      <w:tr w:rsidR="00472D21" w:rsidRPr="00472D21" w14:paraId="0555655C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1B55E903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sugar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49D8DCF3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1FA12D59" w14:textId="057F1272" w:rsidR="00472D21" w:rsidRPr="00257A3C" w:rsidRDefault="00B35CDF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257A3C">
              <w:rPr>
                <w:rFonts w:ascii="Arial" w:hAnsi="Arial" w:cs="Arial"/>
                <w:b/>
                <w:sz w:val="22"/>
                <w:szCs w:val="20"/>
              </w:rPr>
              <w:t>a white substance that makes food sweet</w:t>
            </w:r>
          </w:p>
        </w:tc>
      </w:tr>
      <w:tr w:rsidR="00472D21" w:rsidRPr="00472D21" w14:paraId="6087DD63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381E2C7A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sugary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789D04AE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AC9888A" w14:textId="77777777" w:rsidR="00472D21" w:rsidRPr="00257A3C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sweet; having a lot of sugar in it</w:t>
            </w:r>
          </w:p>
        </w:tc>
      </w:tr>
      <w:tr w:rsidR="00472D21" w:rsidRPr="00472D21" w14:paraId="08ABC47A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57451533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teeth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104B377F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09CC12E" w14:textId="77777777" w:rsidR="00472D21" w:rsidRPr="00257A3C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  <w:szCs w:val="20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the sharp white part of the mouth that you use to bite and chew food</w:t>
            </w:r>
          </w:p>
        </w:tc>
      </w:tr>
      <w:tr w:rsidR="00472D21" w:rsidRPr="00472D21" w14:paraId="50952A29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409D29BA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order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6856A141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5E752EE7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to tell someone that you want to buy something</w:t>
            </w:r>
          </w:p>
        </w:tc>
      </w:tr>
      <w:tr w:rsidR="00472D21" w:rsidRPr="00472D21" w14:paraId="7A9F565E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057F435C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shar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7E47D970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256DA6A9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to use or do something with someone else</w:t>
            </w:r>
          </w:p>
        </w:tc>
      </w:tr>
      <w:tr w:rsidR="00472D21" w:rsidRPr="00472D21" w14:paraId="2C0BF8EB" w14:textId="77777777" w:rsidTr="00257A3C">
        <w:trPr>
          <w:gridAfter w:val="1"/>
          <w:wAfter w:w="552" w:type="pct"/>
          <w:trHeight w:val="283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4DC13E19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chanc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097818EE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5F611FC0" w14:textId="77777777" w:rsidR="00472D21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7783E">
              <w:rPr>
                <w:rFonts w:ascii="Arial" w:hAnsi="Arial" w:cs="Arial"/>
                <w:b/>
                <w:sz w:val="22"/>
                <w:szCs w:val="20"/>
              </w:rPr>
              <w:t>how possible something is</w:t>
            </w:r>
          </w:p>
        </w:tc>
      </w:tr>
      <w:tr w:rsidR="0067783E" w:rsidRPr="0067783E" w14:paraId="7F6F80EA" w14:textId="77777777" w:rsidTr="00257A3C">
        <w:tblPrEx>
          <w:tblBorders>
            <w:bottom w:val="single" w:sz="36" w:space="0" w:color="365F91"/>
            <w:insideH w:val="none" w:sz="0" w:space="0" w:color="auto"/>
            <w:insideV w:val="none" w:sz="0" w:space="0" w:color="auto"/>
          </w:tblBorders>
        </w:tblPrEx>
        <w:trPr>
          <w:gridBefore w:val="1"/>
          <w:wBefore w:w="539" w:type="pct"/>
          <w:trHeight w:val="970"/>
        </w:trPr>
        <w:tc>
          <w:tcPr>
            <w:tcW w:w="905" w:type="pct"/>
            <w:gridSpan w:val="2"/>
            <w:shd w:val="clear" w:color="auto" w:fill="auto"/>
            <w:vAlign w:val="bottom"/>
          </w:tcPr>
          <w:p w14:paraId="625925FD" w14:textId="77777777" w:rsidR="0067783E" w:rsidRPr="0067783E" w:rsidRDefault="0067783E" w:rsidP="0067783E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2833" w:type="pct"/>
            <w:gridSpan w:val="2"/>
            <w:shd w:val="clear" w:color="auto" w:fill="auto"/>
            <w:vAlign w:val="center"/>
          </w:tcPr>
          <w:p w14:paraId="111333DA" w14:textId="77777777" w:rsidR="0067783E" w:rsidRPr="0067783E" w:rsidRDefault="0067783E" w:rsidP="0067783E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67783E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67783E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28B8FCFA" w14:textId="77777777" w:rsidR="0067783E" w:rsidRPr="0067783E" w:rsidRDefault="0067783E" w:rsidP="0067783E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67783E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723" w:type="pct"/>
            <w:gridSpan w:val="2"/>
            <w:shd w:val="clear" w:color="auto" w:fill="auto"/>
            <w:vAlign w:val="center"/>
          </w:tcPr>
          <w:p w14:paraId="5BCDC0EF" w14:textId="77777777" w:rsidR="0067783E" w:rsidRPr="0067783E" w:rsidRDefault="0067783E" w:rsidP="0067783E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67783E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67E2EAB6" wp14:editId="07533584">
                  <wp:extent cx="666750" cy="228600"/>
                  <wp:effectExtent l="0" t="0" r="0" b="0"/>
                  <wp:docPr id="610" name="그림 610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B18704" w14:textId="77777777" w:rsidR="0067783E" w:rsidRPr="0067783E" w:rsidRDefault="0067783E" w:rsidP="0067783E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67783E" w:rsidRPr="0067783E" w:rsidSect="00836784">
          <w:headerReference w:type="even" r:id="rId56"/>
          <w:footerReference w:type="even" r:id="rId57"/>
          <w:footerReference w:type="default" r:id="rId58"/>
          <w:headerReference w:type="first" r:id="rId59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7C95A7F3" w14:textId="77777777" w:rsidR="0067783E" w:rsidRPr="0067783E" w:rsidRDefault="0067783E" w:rsidP="0067783E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67783E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67783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8</w:t>
      </w:r>
      <w:r w:rsidRPr="0067783E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9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Falling Stars</w:t>
      </w:r>
      <w:r w:rsidRPr="0067783E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67783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67783E" w:rsidRPr="0067783E" w14:paraId="49F7122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4590D17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757EFEA" w14:textId="4E6751BD" w:rsidR="0067783E" w:rsidRPr="0067783E" w:rsidRDefault="006E5A79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39BC591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67783E" w:rsidRPr="0067783E" w14:paraId="1798FE4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6816BFE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st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E18BDB9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63342DE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bright thing in the sky at night</w:t>
            </w:r>
          </w:p>
        </w:tc>
      </w:tr>
      <w:tr w:rsidR="0067783E" w:rsidRPr="0067783E" w14:paraId="73652499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35F3258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shoo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61B4A49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FFDB712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to send something through the air very fast</w:t>
            </w:r>
          </w:p>
        </w:tc>
      </w:tr>
      <w:tr w:rsidR="0067783E" w:rsidRPr="0067783E" w14:paraId="3B022FE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A39F38D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spa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C412656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A68A156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the place beyond Earth</w:t>
            </w:r>
          </w:p>
        </w:tc>
      </w:tr>
      <w:tr w:rsidR="0067783E" w:rsidRPr="0067783E" w14:paraId="7231C2A8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DF41AE3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bur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8B8673B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55D2A6F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to light something on fire</w:t>
            </w:r>
          </w:p>
        </w:tc>
      </w:tr>
      <w:tr w:rsidR="0067783E" w:rsidRPr="0067783E" w14:paraId="12F5A2C8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A059B2B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ass throug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41EAF71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83D4E67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to go in one side and out the other</w:t>
            </w:r>
          </w:p>
        </w:tc>
      </w:tr>
      <w:tr w:rsidR="0067783E" w:rsidRPr="0067783E" w14:paraId="5EB66BEC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4729291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come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A6DC28E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FCDA16C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ball of dust and ice that flies through space around the sun</w:t>
            </w:r>
          </w:p>
        </w:tc>
      </w:tr>
      <w:tr w:rsidR="0067783E" w:rsidRPr="0067783E" w14:paraId="6DE3CD6D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75725B6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scienti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54E7CF4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F1C5B35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a person who studies things by doing careful tests</w:t>
            </w:r>
          </w:p>
        </w:tc>
      </w:tr>
      <w:tr w:rsidR="0067783E" w:rsidRPr="0067783E" w14:paraId="213140D3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74CD23F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cle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92A9A45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26D2BAC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easy to see through</w:t>
            </w:r>
          </w:p>
        </w:tc>
      </w:tr>
      <w:tr w:rsidR="0067783E" w:rsidRPr="0067783E" w14:paraId="6A7719B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990A23C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i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CACD1DB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CFB945A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  <w:szCs w:val="20"/>
              </w:rPr>
              <w:t>the gas that we breathe</w:t>
            </w:r>
          </w:p>
        </w:tc>
      </w:tr>
      <w:tr w:rsidR="0067783E" w:rsidRPr="0067783E" w14:paraId="1BFA963B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6222CDC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ctuall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81FFAA5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67783E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DDF5633" w14:textId="77777777" w:rsidR="0067783E" w:rsidRPr="0067783E" w:rsidRDefault="0067783E" w:rsidP="0067783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proofErr w:type="gramStart"/>
            <w:r w:rsidRPr="0067783E">
              <w:rPr>
                <w:rFonts w:ascii="Arial" w:hAnsi="Arial" w:cs="Arial"/>
                <w:b/>
                <w:sz w:val="24"/>
                <w:szCs w:val="20"/>
              </w:rPr>
              <w:t>really;</w:t>
            </w:r>
            <w:proofErr w:type="gramEnd"/>
            <w:r w:rsidRPr="0067783E">
              <w:rPr>
                <w:rFonts w:ascii="Arial" w:hAnsi="Arial" w:cs="Arial"/>
                <w:b/>
                <w:sz w:val="24"/>
                <w:szCs w:val="20"/>
              </w:rPr>
              <w:t xml:space="preserve"> in truth; in fact</w:t>
            </w:r>
          </w:p>
        </w:tc>
      </w:tr>
    </w:tbl>
    <w:p w14:paraId="776215A5" w14:textId="77777777" w:rsidR="0067783E" w:rsidRPr="0067783E" w:rsidRDefault="0067783E" w:rsidP="0067783E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67783E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67783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8</w:t>
      </w:r>
      <w:r w:rsidRPr="0067783E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0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Space Garbage</w:t>
      </w:r>
      <w:r w:rsidRPr="0067783E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67783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67783E" w:rsidRPr="0067783E" w14:paraId="596258A6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</w:tcPr>
          <w:p w14:paraId="08E54E56" w14:textId="77777777" w:rsidR="0067783E" w:rsidRPr="00836784" w:rsidRDefault="0067783E" w:rsidP="00CC2B46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</w:tcPr>
          <w:p w14:paraId="5FFAE23A" w14:textId="6CB7A2DD" w:rsidR="0067783E" w:rsidRPr="00836784" w:rsidRDefault="006E5A79" w:rsidP="00CC2B46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</w:tcPr>
          <w:p w14:paraId="36C5B29F" w14:textId="77777777" w:rsidR="0067783E" w:rsidRPr="00836784" w:rsidRDefault="0067783E" w:rsidP="00CC2B46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67783E" w:rsidRPr="0067783E" w14:paraId="37E89097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CEFBECF" w14:textId="77777777" w:rsidR="0067783E" w:rsidRPr="00836784" w:rsidRDefault="0067783E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garbag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77D143" w14:textId="77777777" w:rsidR="0067783E" w:rsidRPr="00836784" w:rsidRDefault="0067783E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3A3A473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things you throw away because you do not want them</w:t>
            </w:r>
          </w:p>
        </w:tc>
      </w:tr>
      <w:tr w:rsidR="0067783E" w:rsidRPr="0067783E" w14:paraId="0E6F3D52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FFFCF43" w14:textId="77777777" w:rsidR="0067783E" w:rsidRPr="00836784" w:rsidRDefault="0067783E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typ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3BF3872" w14:textId="77777777" w:rsidR="0067783E" w:rsidRPr="00836784" w:rsidRDefault="0067783E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9E5580A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kind</w:t>
            </w:r>
          </w:p>
        </w:tc>
      </w:tr>
      <w:tr w:rsidR="0067783E" w:rsidRPr="0067783E" w14:paraId="7F9B3338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C90236B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proofErr w:type="gramStart"/>
            <w:r w:rsidRPr="00836784">
              <w:rPr>
                <w:rFonts w:ascii="Arial" w:hAnsi="Arial" w:cs="Arial"/>
                <w:b/>
                <w:sz w:val="24"/>
              </w:rPr>
              <w:t>ge</w:t>
            </w:r>
            <w:r w:rsidR="0067783E" w:rsidRPr="00836784">
              <w:rPr>
                <w:rFonts w:ascii="Arial" w:hAnsi="Arial" w:cs="Arial"/>
                <w:b/>
                <w:sz w:val="24"/>
              </w:rPr>
              <w:t>nerally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20AB954B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18B146B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more or less; mostly</w:t>
            </w:r>
          </w:p>
        </w:tc>
      </w:tr>
      <w:tr w:rsidR="0067783E" w:rsidRPr="0067783E" w14:paraId="441DB9FD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008F058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usefu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1F92354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DCD32AB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using or doing something helpful</w:t>
            </w:r>
          </w:p>
        </w:tc>
      </w:tr>
      <w:tr w:rsidR="0067783E" w:rsidRPr="0067783E" w14:paraId="5342CB4C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3750018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problem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A9162BF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68624E9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something harmful or not wanted</w:t>
            </w:r>
          </w:p>
        </w:tc>
      </w:tr>
      <w:tr w:rsidR="0067783E" w:rsidRPr="0067783E" w14:paraId="5DECDEFD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47DF57B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bur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F3F457A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9593256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to light something on fire</w:t>
            </w:r>
          </w:p>
        </w:tc>
      </w:tr>
      <w:tr w:rsidR="0067783E" w:rsidRPr="0067783E" w14:paraId="38FB8DF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3337044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mill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766D12C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num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E73511C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1,000,000</w:t>
            </w:r>
          </w:p>
        </w:tc>
      </w:tr>
      <w:tr w:rsidR="0067783E" w:rsidRPr="0067783E" w14:paraId="7D1DDE76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583158D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thousa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0DE989E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num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691A96E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1,000</w:t>
            </w:r>
          </w:p>
        </w:tc>
      </w:tr>
      <w:tr w:rsidR="0067783E" w:rsidRPr="0067783E" w14:paraId="6382726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DEC5E95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spaceship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FF574EF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693E9F0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a kind of plane that flies in space</w:t>
            </w:r>
          </w:p>
        </w:tc>
      </w:tr>
      <w:tr w:rsidR="0067783E" w:rsidRPr="0067783E" w14:paraId="098B19B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E6CC26D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box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D6B889E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164F801" w14:textId="77777777" w:rsidR="0067783E" w:rsidRPr="00836784" w:rsidRDefault="00836784" w:rsidP="00836784">
            <w:pPr>
              <w:pStyle w:val="NoSpacing"/>
              <w:rPr>
                <w:rFonts w:ascii="Arial" w:hAnsi="Arial" w:cs="Arial"/>
                <w:b/>
                <w:sz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0"/>
              </w:rPr>
              <w:t>a thing you put other things in</w:t>
            </w:r>
          </w:p>
        </w:tc>
      </w:tr>
    </w:tbl>
    <w:p w14:paraId="3865D1FA" w14:textId="77777777" w:rsidR="0067783E" w:rsidRDefault="0067783E" w:rsidP="0067783E">
      <w:pPr>
        <w:rPr>
          <w:sz w:val="24"/>
          <w:szCs w:val="24"/>
        </w:rPr>
      </w:pPr>
    </w:p>
    <w:p w14:paraId="35353784" w14:textId="77777777" w:rsidR="00836784" w:rsidRDefault="00836784" w:rsidP="0067783E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836784" w:rsidRPr="00836784" w14:paraId="5A0AB822" w14:textId="77777777" w:rsidTr="00836784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559F98AC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66B0D087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836784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836784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283CC747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836784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EB5A86A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836784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1E38C3ED" wp14:editId="02C10CB4">
                  <wp:extent cx="666750" cy="228600"/>
                  <wp:effectExtent l="0" t="0" r="0" b="0"/>
                  <wp:docPr id="617" name="그림 617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46D115" w14:textId="77777777" w:rsidR="00836784" w:rsidRPr="00836784" w:rsidRDefault="00836784" w:rsidP="00836784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836784" w:rsidRPr="00836784" w:rsidSect="00836784">
          <w:headerReference w:type="even" r:id="rId60"/>
          <w:footerReference w:type="even" r:id="rId61"/>
          <w:footerReference w:type="default" r:id="rId62"/>
          <w:headerReference w:type="first" r:id="rId63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7FCFFF92" w14:textId="77777777" w:rsidR="00836784" w:rsidRPr="00836784" w:rsidRDefault="00836784" w:rsidP="00836784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8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1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The Milky Way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836784" w:rsidRPr="00836784" w14:paraId="34B595A7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98C8849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F554949" w14:textId="1D3146C9" w:rsidR="00836784" w:rsidRPr="00836784" w:rsidRDefault="006E5A79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7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5E95D86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Definition</w:t>
            </w:r>
          </w:p>
        </w:tc>
      </w:tr>
      <w:tr w:rsidR="00836784" w:rsidRPr="00836784" w14:paraId="3CA9627F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53AF572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bill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1E6DEB9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um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00FB1D8D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1,000,000,000</w:t>
            </w:r>
          </w:p>
        </w:tc>
      </w:tr>
      <w:tr w:rsidR="00836784" w:rsidRPr="00836784" w14:paraId="3377F3CC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934656C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st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A23C9E1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4A04C149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 bright thing in the sky at night</w:t>
            </w:r>
          </w:p>
        </w:tc>
      </w:tr>
      <w:tr w:rsidR="00836784" w:rsidRPr="00836784" w14:paraId="6919DC0F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BD0B0A1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plane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014C9F6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2894A20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 large thing in space that goes around a star</w:t>
            </w:r>
          </w:p>
        </w:tc>
      </w:tr>
      <w:tr w:rsidR="00836784" w:rsidRPr="00836784" w14:paraId="56E1E7DF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01C17A6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mo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0C3F9DE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2955AD31" w14:textId="06754452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 small rocky body that goes around a planet.</w:t>
            </w:r>
          </w:p>
        </w:tc>
      </w:tr>
      <w:tr w:rsidR="00836784" w:rsidRPr="00836784" w14:paraId="31D43352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28EFA3E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gath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2230A97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v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455A3C9D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to bring together</w:t>
            </w:r>
          </w:p>
        </w:tc>
      </w:tr>
      <w:tr w:rsidR="00836784" w:rsidRPr="00836784" w14:paraId="72A36B4E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4C193ED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histor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154BB5A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2AA40D6A" w14:textId="29479FD2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facts about people, countries, etc.</w:t>
            </w:r>
            <w:r w:rsidR="00EA5BD0">
              <w:rPr>
                <w:rFonts w:ascii="Arial" w:hAnsi="Arial" w:cs="Arial"/>
                <w:b/>
                <w:sz w:val="24"/>
                <w:szCs w:val="24"/>
              </w:rPr>
              <w:t>,</w:t>
            </w:r>
            <w:r w:rsidRPr="00836784">
              <w:rPr>
                <w:rFonts w:ascii="Arial" w:hAnsi="Arial" w:cs="Arial"/>
                <w:b/>
                <w:sz w:val="24"/>
                <w:szCs w:val="24"/>
              </w:rPr>
              <w:t xml:space="preserve"> from the past</w:t>
            </w:r>
          </w:p>
        </w:tc>
      </w:tr>
      <w:tr w:rsidR="00836784" w:rsidRPr="00836784" w14:paraId="24D292FD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25885D7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pra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9133398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v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10AF0153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to speak to or ask for something from God</w:t>
            </w:r>
          </w:p>
        </w:tc>
      </w:tr>
      <w:tr w:rsidR="00836784" w:rsidRPr="00836784" w14:paraId="367E368B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D5DB27A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forev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E94BF7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dv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3B83486C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for all time</w:t>
            </w:r>
          </w:p>
        </w:tc>
      </w:tr>
      <w:tr w:rsidR="00836784" w:rsidRPr="00836784" w14:paraId="3AD66E26" w14:textId="77777777" w:rsidTr="00CC2B46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2FF4E23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telescop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7654DD0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7" w:type="pct"/>
            <w:shd w:val="clear" w:color="auto" w:fill="DBE5F1"/>
            <w:vAlign w:val="center"/>
          </w:tcPr>
          <w:p w14:paraId="4466E7C6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 device that allows you to see objects far away</w:t>
            </w:r>
          </w:p>
        </w:tc>
      </w:tr>
    </w:tbl>
    <w:p w14:paraId="4F4C6BC4" w14:textId="77777777" w:rsidR="00836784" w:rsidRPr="00836784" w:rsidRDefault="00836784" w:rsidP="00836784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8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2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Life on Other Planets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836784" w:rsidRPr="00836784" w14:paraId="159DE1A9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1CF0E60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F67605A" w14:textId="5A1EAF46" w:rsidR="00836784" w:rsidRPr="00836784" w:rsidRDefault="006E5A79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BE8309D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Definition</w:t>
            </w:r>
          </w:p>
        </w:tc>
      </w:tr>
      <w:tr w:rsidR="00836784" w:rsidRPr="00836784" w14:paraId="213EB86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4E6D627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plane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6B27422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71DE74A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 large body in space that goes around a star</w:t>
            </w:r>
          </w:p>
        </w:tc>
      </w:tr>
      <w:tr w:rsidR="00836784" w:rsidRPr="00836784" w14:paraId="08C6A0A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E3636CA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st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0E0D3A1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C237EDC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 bright thing in the sky at night</w:t>
            </w:r>
          </w:p>
        </w:tc>
      </w:tr>
      <w:tr w:rsidR="00836784" w:rsidRPr="00836784" w14:paraId="60C5B5D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70F0196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chan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5BCB12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2E61BC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 w:rsidRPr="00836784">
              <w:rPr>
                <w:rFonts w:ascii="Arial" w:hAnsi="Arial" w:cs="Arial"/>
                <w:b/>
                <w:sz w:val="24"/>
                <w:szCs w:val="24"/>
              </w:rPr>
              <w:t>possibility;</w:t>
            </w:r>
            <w:proofErr w:type="gramEnd"/>
            <w:r w:rsidRPr="00836784">
              <w:rPr>
                <w:rFonts w:ascii="Arial" w:hAnsi="Arial" w:cs="Arial"/>
                <w:b/>
                <w:sz w:val="24"/>
                <w:szCs w:val="24"/>
              </w:rPr>
              <w:t xml:space="preserve"> how possible something is</w:t>
            </w:r>
          </w:p>
        </w:tc>
      </w:tr>
      <w:tr w:rsidR="00836784" w:rsidRPr="00836784" w14:paraId="1254E93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BDD79DB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 xml:space="preserve">in </w:t>
            </w:r>
            <w:proofErr w:type="gramStart"/>
            <w:r w:rsidRPr="00836784">
              <w:rPr>
                <w:rFonts w:ascii="Arial" w:hAnsi="Arial" w:cs="Arial"/>
                <w:b/>
                <w:sz w:val="24"/>
                <w:szCs w:val="24"/>
              </w:rPr>
              <w:t>fact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1A98995B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B4006E1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 w:rsidRPr="00836784">
              <w:rPr>
                <w:rFonts w:ascii="Arial" w:hAnsi="Arial" w:cs="Arial"/>
                <w:b/>
                <w:sz w:val="24"/>
                <w:szCs w:val="24"/>
              </w:rPr>
              <w:t>really;</w:t>
            </w:r>
            <w:proofErr w:type="gramEnd"/>
            <w:r w:rsidRPr="00836784">
              <w:rPr>
                <w:rFonts w:ascii="Arial" w:hAnsi="Arial" w:cs="Arial"/>
                <w:b/>
                <w:sz w:val="24"/>
                <w:szCs w:val="24"/>
              </w:rPr>
              <w:t xml:space="preserve"> actually; in truth</w:t>
            </w:r>
          </w:p>
        </w:tc>
      </w:tr>
      <w:tr w:rsidR="00836784" w:rsidRPr="00836784" w14:paraId="35B953E4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E849A9B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find ou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02C1729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681341E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to get information</w:t>
            </w:r>
          </w:p>
        </w:tc>
      </w:tr>
      <w:tr w:rsidR="00836784" w:rsidRPr="00836784" w14:paraId="3242E50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1D4285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for sur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31D967B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122E1F3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to be 100% certain about something</w:t>
            </w:r>
          </w:p>
        </w:tc>
      </w:tr>
      <w:tr w:rsidR="00836784" w:rsidRPr="00836784" w14:paraId="0AD6DD1A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B58BE11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trill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68081E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um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B057143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1,000,000,000,000</w:t>
            </w:r>
          </w:p>
        </w:tc>
      </w:tr>
      <w:tr w:rsidR="00836784" w:rsidRPr="00836784" w14:paraId="113A204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FECE60A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huma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E42054A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5D1EB3B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having to do with people</w:t>
            </w:r>
          </w:p>
        </w:tc>
      </w:tr>
      <w:tr w:rsidR="00836784" w:rsidRPr="00836784" w14:paraId="56C81B17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DF6437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 w:rsidRPr="00836784">
              <w:rPr>
                <w:rFonts w:ascii="Arial" w:hAnsi="Arial" w:cs="Arial"/>
                <w:b/>
                <w:sz w:val="24"/>
                <w:szCs w:val="24"/>
              </w:rPr>
              <w:t>finally</w:t>
            </w:r>
            <w:proofErr w:type="gramEnd"/>
          </w:p>
        </w:tc>
        <w:tc>
          <w:tcPr>
            <w:tcW w:w="838" w:type="pct"/>
            <w:shd w:val="clear" w:color="auto" w:fill="DBE5F1"/>
            <w:vAlign w:val="center"/>
          </w:tcPr>
          <w:p w14:paraId="6B88664E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AC9B23F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t the end; in the last place</w:t>
            </w:r>
          </w:p>
        </w:tc>
      </w:tr>
      <w:tr w:rsidR="00836784" w:rsidRPr="00836784" w14:paraId="1644FDA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5C4131A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ye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E1DACCD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37B24F1" w14:textId="77777777" w:rsidR="00836784" w:rsidRPr="00836784" w:rsidRDefault="00836784" w:rsidP="00836784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836784">
              <w:rPr>
                <w:rFonts w:ascii="Arial" w:hAnsi="Arial" w:cs="Arial"/>
                <w:b/>
                <w:sz w:val="24"/>
                <w:szCs w:val="24"/>
              </w:rPr>
              <w:t>until the present time</w:t>
            </w:r>
          </w:p>
        </w:tc>
      </w:tr>
    </w:tbl>
    <w:p w14:paraId="6FC4C4AA" w14:textId="77777777" w:rsidR="00836784" w:rsidRDefault="00836784" w:rsidP="00836784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836784" w:rsidRPr="00836784" w14:paraId="178F68E5" w14:textId="77777777" w:rsidTr="00836784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6AB9A065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6E4B3F98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836784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836784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57D3A28D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836784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0FF0A2" w14:textId="77777777" w:rsidR="00836784" w:rsidRPr="00836784" w:rsidRDefault="00836784" w:rsidP="00836784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836784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4311124F" wp14:editId="00F82E08">
                  <wp:extent cx="666750" cy="228600"/>
                  <wp:effectExtent l="0" t="0" r="0" b="0"/>
                  <wp:docPr id="630" name="그림 630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B7DE59" w14:textId="77777777" w:rsidR="00836784" w:rsidRPr="00836784" w:rsidRDefault="00836784" w:rsidP="00836784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836784" w:rsidRPr="00836784" w:rsidSect="00836784">
          <w:headerReference w:type="even" r:id="rId64"/>
          <w:footerReference w:type="even" r:id="rId65"/>
          <w:footerReference w:type="default" r:id="rId66"/>
          <w:headerReference w:type="first" r:id="rId67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6FD9EF45" w14:textId="77777777" w:rsidR="00836784" w:rsidRPr="00836784" w:rsidRDefault="00836784" w:rsidP="00836784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9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3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Wartime Feelings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836784" w:rsidRPr="00836784" w14:paraId="3330BBA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6BD1C7C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FFA829B" w14:textId="36D51440" w:rsidR="00836784" w:rsidRPr="00D64C1E" w:rsidRDefault="006E5A79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8717209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836784" w:rsidRPr="00836784" w14:paraId="5F642520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F9CD827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w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F1D371E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ED869EA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a fight between two or more countries</w:t>
            </w:r>
          </w:p>
        </w:tc>
      </w:tr>
      <w:tr w:rsidR="00836784" w:rsidRPr="00836784" w14:paraId="5D747AA7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FF124C7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sho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11CAC35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4070C6D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o display something; to let it be seen</w:t>
            </w:r>
          </w:p>
        </w:tc>
      </w:tr>
      <w:tr w:rsidR="00836784" w:rsidRPr="00836784" w14:paraId="2273B195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89241CB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cultur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DF2DC83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90290A3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he beliefs, art, and music of a group of people</w:t>
            </w:r>
          </w:p>
        </w:tc>
      </w:tr>
      <w:tr w:rsidR="00836784" w:rsidRPr="00836784" w14:paraId="25A313C1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B7057FA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sausag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FEBEA29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88306A8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a kind of food made of meat in a tube</w:t>
            </w:r>
          </w:p>
        </w:tc>
      </w:tr>
      <w:tr w:rsidR="00836784" w:rsidRPr="00836784" w14:paraId="06873889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C3999D8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unusu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8CFDF4A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9B60268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not common</w:t>
            </w:r>
          </w:p>
        </w:tc>
      </w:tr>
      <w:tr w:rsidR="00836784" w:rsidRPr="00836784" w14:paraId="68D3ACEF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C9090B4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cut back 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10BEDF5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phrasal 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1B49C0E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o use something less than before</w:t>
            </w:r>
          </w:p>
        </w:tc>
      </w:tr>
      <w:tr w:rsidR="00836784" w:rsidRPr="00836784" w14:paraId="3DA7BB30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B9E4397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mou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193A783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88E1426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how much of something there is</w:t>
            </w:r>
          </w:p>
        </w:tc>
      </w:tr>
      <w:tr w:rsidR="00836784" w:rsidRPr="00836784" w14:paraId="287A8BAC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6C501EB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certai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EE77A46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14AAA79" w14:textId="2776B910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referring to one thing and no other things</w:t>
            </w:r>
          </w:p>
        </w:tc>
      </w:tr>
      <w:tr w:rsidR="00836784" w:rsidRPr="00836784" w14:paraId="1B4C10FE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04D034E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soldi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58480B2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749F515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a person who fights for a country or government</w:t>
            </w:r>
          </w:p>
        </w:tc>
      </w:tr>
      <w:tr w:rsidR="00836784" w:rsidRPr="00836784" w14:paraId="7C74516D" w14:textId="77777777" w:rsidTr="00836784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034A0B6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loc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E06480D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206DDB6" w14:textId="10A65E2D" w:rsidR="00836784" w:rsidRPr="00D64C1E" w:rsidRDefault="00A72424" w:rsidP="00CC2B46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CC2B46">
              <w:rPr>
                <w:rFonts w:ascii="Arial" w:hAnsi="Arial" w:cs="Arial"/>
                <w:b/>
                <w:sz w:val="24"/>
                <w:szCs w:val="20"/>
              </w:rPr>
              <w:t>from around or close to</w:t>
            </w:r>
            <w:r w:rsidR="00CC2B46" w:rsidRPr="00CC2B46">
              <w:rPr>
                <w:rFonts w:ascii="Arial" w:hAnsi="Arial" w:cs="Arial"/>
                <w:b/>
                <w:sz w:val="24"/>
                <w:szCs w:val="20"/>
              </w:rPr>
              <w:t xml:space="preserve"> </w:t>
            </w:r>
            <w:r w:rsidRPr="00CC2B46">
              <w:rPr>
                <w:rFonts w:ascii="Arial" w:hAnsi="Arial" w:cs="Arial"/>
                <w:b/>
                <w:sz w:val="24"/>
                <w:szCs w:val="20"/>
              </w:rPr>
              <w:t>an area</w:t>
            </w:r>
          </w:p>
        </w:tc>
      </w:tr>
    </w:tbl>
    <w:p w14:paraId="1564B949" w14:textId="77777777" w:rsidR="00836784" w:rsidRPr="00836784" w:rsidRDefault="00836784" w:rsidP="00836784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 w:rsidR="00D64C1E">
        <w:rPr>
          <w:rFonts w:ascii="Arial" w:eastAsia="맑은 고딕" w:hAnsi="Arial" w:cs="Arial" w:hint="eastAsia"/>
          <w:b/>
          <w:kern w:val="0"/>
          <w:sz w:val="26"/>
          <w:szCs w:val="26"/>
        </w:rPr>
        <w:t>9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 w:rsidR="00D64C1E">
        <w:rPr>
          <w:rFonts w:ascii="Arial" w:eastAsia="맑은 고딕" w:hAnsi="Arial" w:cs="Arial" w:hint="eastAsia"/>
          <w:b/>
          <w:kern w:val="0"/>
          <w:sz w:val="26"/>
          <w:szCs w:val="26"/>
        </w:rPr>
        <w:t>4</w:t>
      </w:r>
      <w:r w:rsidR="00D64C1E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 w:rsidR="00D64C1E">
        <w:rPr>
          <w:rFonts w:ascii="Arial" w:eastAsia="맑은 고딕" w:hAnsi="Arial" w:cs="Arial" w:hint="eastAsia"/>
          <w:b/>
          <w:kern w:val="0"/>
          <w:sz w:val="26"/>
          <w:szCs w:val="26"/>
        </w:rPr>
        <w:t>Becoming an Adult</w:t>
      </w:r>
      <w:r w:rsidRPr="00836784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836784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5503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1267"/>
        <w:gridCol w:w="2090"/>
        <w:gridCol w:w="38"/>
        <w:gridCol w:w="1717"/>
        <w:gridCol w:w="4945"/>
        <w:gridCol w:w="402"/>
        <w:gridCol w:w="1298"/>
      </w:tblGrid>
      <w:tr w:rsidR="00836784" w:rsidRPr="00836784" w14:paraId="504CFB33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424F491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746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8C750B8" w14:textId="11ECCF5A" w:rsidR="00836784" w:rsidRPr="00D64C1E" w:rsidRDefault="006E5A79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274" w:type="pct"/>
            <w:gridSpan w:val="2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17067DB" w14:textId="77777777" w:rsidR="00836784" w:rsidRPr="00D64C1E" w:rsidRDefault="00836784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836784" w:rsidRPr="00836784" w14:paraId="450A884C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344DA7AD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ult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2226561D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3C26E34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a man or woman who is not a child</w:t>
            </w:r>
          </w:p>
        </w:tc>
      </w:tr>
      <w:tr w:rsidR="00836784" w:rsidRPr="00836784" w14:paraId="208EE999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401BA96B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law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003F5799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19104760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a rule that everyone must follow</w:t>
            </w:r>
          </w:p>
        </w:tc>
      </w:tr>
      <w:tr w:rsidR="00836784" w:rsidRPr="00836784" w14:paraId="46FCB71E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25A44B83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cultur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2AF19DBC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123CF12B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he beliefs, art, and music of a group of people</w:t>
            </w:r>
          </w:p>
        </w:tc>
      </w:tr>
      <w:tr w:rsidR="00836784" w:rsidRPr="00836784" w14:paraId="240221D5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6809D216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Jewish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5BCD8E2D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77D43BAC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related to the religion of Judaism or its people</w:t>
            </w:r>
          </w:p>
        </w:tc>
      </w:tr>
      <w:tr w:rsidR="00836784" w:rsidRPr="00836784" w14:paraId="21D5AE83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00D8B509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treat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14A5C6C8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36C79617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o act a certain way towards someone or something</w:t>
            </w:r>
          </w:p>
        </w:tc>
      </w:tr>
      <w:tr w:rsidR="00836784" w:rsidRPr="00836784" w14:paraId="00AB7C94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1D949196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turn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67A1F198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4ABE46B5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o become a certain age</w:t>
            </w:r>
          </w:p>
        </w:tc>
      </w:tr>
      <w:tr w:rsidR="00836784" w:rsidRPr="00836784" w14:paraId="63956552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4DD6DFAE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vot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474FEC9B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6034C5CE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o make a choice about which person or thing is best</w:t>
            </w:r>
          </w:p>
        </w:tc>
      </w:tr>
      <w:tr w:rsidR="00836784" w:rsidRPr="00836784" w14:paraId="4FD63ED6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755CF3CC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smoking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0A01C05D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003D6EF4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he activity of breathing tobacco smoke, like cigarettes</w:t>
            </w:r>
          </w:p>
        </w:tc>
      </w:tr>
      <w:tr w:rsidR="00836784" w:rsidRPr="00836784" w14:paraId="78C03E71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69357A6C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drinking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43A671ED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636D7221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he activity of taking in an alcoholic drink, like beer or wine</w:t>
            </w:r>
          </w:p>
        </w:tc>
      </w:tr>
      <w:tr w:rsidR="00836784" w:rsidRPr="00836784" w14:paraId="77EFCD1A" w14:textId="77777777" w:rsidTr="00D64C1E">
        <w:trPr>
          <w:gridAfter w:val="1"/>
          <w:wAfter w:w="552" w:type="pct"/>
          <w:trHeight w:val="283"/>
          <w:jc w:val="center"/>
        </w:trPr>
        <w:tc>
          <w:tcPr>
            <w:tcW w:w="1428" w:type="pct"/>
            <w:gridSpan w:val="2"/>
            <w:shd w:val="clear" w:color="auto" w:fill="DBE5F1"/>
            <w:vAlign w:val="center"/>
          </w:tcPr>
          <w:p w14:paraId="022868D2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create</w:t>
            </w:r>
          </w:p>
        </w:tc>
        <w:tc>
          <w:tcPr>
            <w:tcW w:w="746" w:type="pct"/>
            <w:gridSpan w:val="2"/>
            <w:shd w:val="clear" w:color="auto" w:fill="DBE5F1"/>
            <w:vAlign w:val="center"/>
          </w:tcPr>
          <w:p w14:paraId="6349E5D4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274" w:type="pct"/>
            <w:gridSpan w:val="2"/>
            <w:shd w:val="clear" w:color="auto" w:fill="DBE5F1"/>
            <w:vAlign w:val="center"/>
          </w:tcPr>
          <w:p w14:paraId="2502CFEF" w14:textId="77777777" w:rsidR="00836784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o make something new</w:t>
            </w:r>
          </w:p>
        </w:tc>
      </w:tr>
      <w:tr w:rsidR="00D64C1E" w:rsidRPr="00D64C1E" w14:paraId="63C59144" w14:textId="77777777" w:rsidTr="00D64C1E">
        <w:tblPrEx>
          <w:jc w:val="left"/>
          <w:tblBorders>
            <w:bottom w:val="single" w:sz="36" w:space="0" w:color="365F91"/>
            <w:insideH w:val="none" w:sz="0" w:space="0" w:color="auto"/>
            <w:insideV w:val="none" w:sz="0" w:space="0" w:color="auto"/>
          </w:tblBorders>
        </w:tblPrEx>
        <w:trPr>
          <w:gridBefore w:val="1"/>
          <w:wBefore w:w="539" w:type="pct"/>
          <w:trHeight w:val="970"/>
        </w:trPr>
        <w:tc>
          <w:tcPr>
            <w:tcW w:w="905" w:type="pct"/>
            <w:gridSpan w:val="2"/>
            <w:shd w:val="clear" w:color="auto" w:fill="auto"/>
            <w:vAlign w:val="bottom"/>
          </w:tcPr>
          <w:p w14:paraId="459C5103" w14:textId="77777777" w:rsidR="00D64C1E" w:rsidRPr="00D64C1E" w:rsidRDefault="00D64C1E" w:rsidP="00D64C1E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2833" w:type="pct"/>
            <w:gridSpan w:val="2"/>
            <w:shd w:val="clear" w:color="auto" w:fill="auto"/>
            <w:vAlign w:val="center"/>
          </w:tcPr>
          <w:p w14:paraId="18DCAF97" w14:textId="77777777" w:rsidR="00D64C1E" w:rsidRPr="00D64C1E" w:rsidRDefault="00D64C1E" w:rsidP="00D64C1E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D64C1E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D64C1E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654902FA" w14:textId="77777777" w:rsidR="00D64C1E" w:rsidRPr="00D64C1E" w:rsidRDefault="00D64C1E" w:rsidP="00D64C1E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D64C1E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723" w:type="pct"/>
            <w:gridSpan w:val="2"/>
            <w:shd w:val="clear" w:color="auto" w:fill="auto"/>
            <w:vAlign w:val="center"/>
          </w:tcPr>
          <w:p w14:paraId="3D0429D4" w14:textId="77777777" w:rsidR="00D64C1E" w:rsidRPr="00D64C1E" w:rsidRDefault="00D64C1E" w:rsidP="00D64C1E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D64C1E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4C0A9E68" wp14:editId="4E6BC9C8">
                  <wp:extent cx="666750" cy="228600"/>
                  <wp:effectExtent l="0" t="0" r="0" b="0"/>
                  <wp:docPr id="637" name="그림 637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62C315" w14:textId="77777777" w:rsidR="00D64C1E" w:rsidRPr="00D64C1E" w:rsidRDefault="00D64C1E" w:rsidP="00D64C1E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D64C1E" w:rsidRPr="00D64C1E" w:rsidSect="000550EE">
          <w:headerReference w:type="even" r:id="rId68"/>
          <w:footerReference w:type="even" r:id="rId69"/>
          <w:footerReference w:type="default" r:id="rId70"/>
          <w:headerReference w:type="first" r:id="rId71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40E2CD41" w14:textId="77777777" w:rsidR="00D64C1E" w:rsidRPr="00D64C1E" w:rsidRDefault="00D64C1E" w:rsidP="00D64C1E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D64C1E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D64C1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9</w:t>
      </w:r>
      <w:r w:rsidRPr="00D64C1E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5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Women</w:t>
      </w:r>
      <w:r>
        <w:rPr>
          <w:rFonts w:ascii="Arial" w:eastAsia="맑은 고딕" w:hAnsi="Arial" w:cs="Arial"/>
          <w:b/>
          <w:kern w:val="0"/>
          <w:sz w:val="26"/>
          <w:szCs w:val="26"/>
        </w:rPr>
        <w:t>’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s Day Off</w:t>
      </w:r>
      <w:r w:rsidRPr="00D64C1E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D64C1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D64C1E" w:rsidRPr="00D64C1E" w14:paraId="79883447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7E8FB2C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FF8A88B" w14:textId="37D93EC4" w:rsidR="00D64C1E" w:rsidRPr="00D64C1E" w:rsidRDefault="006E5A79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166A301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D64C1E" w:rsidRPr="00D64C1E" w14:paraId="7307C68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94A7C9A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lead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99B270B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03597A8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he person in a group who makes important decisions</w:t>
            </w:r>
          </w:p>
        </w:tc>
      </w:tr>
      <w:tr w:rsidR="00D64C1E" w:rsidRPr="00D64C1E" w14:paraId="43F7C6F7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C57C8E4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who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EC28DF3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8CC62D1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including every part of something</w:t>
            </w:r>
          </w:p>
        </w:tc>
      </w:tr>
      <w:tr w:rsidR="00D64C1E" w:rsidRPr="00D64C1E" w14:paraId="32BC159E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398BFCF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reas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6032603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1D63BAD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a cause that explains why</w:t>
            </w:r>
          </w:p>
        </w:tc>
      </w:tr>
      <w:tr w:rsidR="00D64C1E" w:rsidRPr="00D64C1E" w14:paraId="3EB0C154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49629F5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equa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FD49ADC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A45B154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being the same in number or amount</w:t>
            </w:r>
          </w:p>
        </w:tc>
      </w:tr>
      <w:tr w:rsidR="00D64C1E" w:rsidRPr="00D64C1E" w14:paraId="2AFB19A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DF576E1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Icela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CDE5487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proper 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85DA120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a small island country in northern Europe</w:t>
            </w:r>
          </w:p>
        </w:tc>
      </w:tr>
      <w:tr w:rsidR="00D64C1E" w:rsidRPr="00D64C1E" w14:paraId="6678ED2D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E12D029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hol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2C8A836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6E9E812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o have an event</w:t>
            </w:r>
          </w:p>
        </w:tc>
      </w:tr>
      <w:tr w:rsidR="00D64C1E" w:rsidRPr="00D64C1E" w14:paraId="4D03301A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82FD41A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lead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DE8D3D7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813DC9D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 xml:space="preserve">being the first and the one </w:t>
            </w:r>
            <w:proofErr w:type="gramStart"/>
            <w:r w:rsidRPr="00D64C1E">
              <w:rPr>
                <w:rFonts w:ascii="Arial" w:hAnsi="Arial" w:cs="Arial"/>
                <w:b/>
                <w:sz w:val="24"/>
                <w:szCs w:val="20"/>
              </w:rPr>
              <w:t>others</w:t>
            </w:r>
            <w:proofErr w:type="gramEnd"/>
            <w:r w:rsidRPr="00D64C1E">
              <w:rPr>
                <w:rFonts w:ascii="Arial" w:hAnsi="Arial" w:cs="Arial"/>
                <w:b/>
                <w:sz w:val="24"/>
                <w:szCs w:val="20"/>
              </w:rPr>
              <w:t xml:space="preserve"> follow</w:t>
            </w:r>
          </w:p>
        </w:tc>
      </w:tr>
      <w:tr w:rsidR="00D64C1E" w:rsidRPr="00D64C1E" w14:paraId="6EB123E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E5930B6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pow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EAE72BD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5746E1D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he ability to do something or to control events</w:t>
            </w:r>
          </w:p>
        </w:tc>
      </w:tr>
      <w:tr w:rsidR="00D64C1E" w:rsidRPr="00D64C1E" w14:paraId="510F3EB7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CBA444F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lmo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0DB4EF6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870F90C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close, but not quite</w:t>
            </w:r>
          </w:p>
        </w:tc>
      </w:tr>
      <w:tr w:rsidR="00D64C1E" w:rsidRPr="00D64C1E" w14:paraId="6F49CD3C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0E5C7E6" w14:textId="77777777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</w:rPr>
              <w:t>res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A329F18" w14:textId="2449C3C4" w:rsidR="00D64C1E" w:rsidRPr="00D64C1E" w:rsidRDefault="00DF5FC8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n</w:t>
            </w:r>
            <w:r w:rsidR="00D64C1E" w:rsidRPr="00D64C1E">
              <w:rPr>
                <w:rFonts w:ascii="Arial" w:hAnsi="Arial" w:cs="Arial"/>
                <w:b/>
                <w:sz w:val="24"/>
              </w:rPr>
              <w:t>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30E1BB6" w14:textId="5CBFFC12" w:rsidR="00D64C1E" w:rsidRPr="00D64C1E" w:rsidRDefault="00D64C1E" w:rsidP="00D64C1E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D64C1E">
              <w:rPr>
                <w:rFonts w:ascii="Arial" w:hAnsi="Arial" w:cs="Arial"/>
                <w:b/>
                <w:sz w:val="24"/>
                <w:szCs w:val="20"/>
              </w:rPr>
              <w:t>the other parts of something</w:t>
            </w:r>
            <w:r w:rsidR="00DF5FC8">
              <w:rPr>
                <w:rFonts w:ascii="Arial" w:hAnsi="Arial" w:cs="Arial"/>
                <w:b/>
                <w:sz w:val="24"/>
                <w:szCs w:val="20"/>
              </w:rPr>
              <w:t xml:space="preserve"> that remain</w:t>
            </w:r>
          </w:p>
        </w:tc>
      </w:tr>
    </w:tbl>
    <w:p w14:paraId="7D5378DE" w14:textId="77777777" w:rsidR="00D64C1E" w:rsidRPr="00D64C1E" w:rsidRDefault="00D64C1E" w:rsidP="00D64C1E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D64C1E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D64C1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9</w:t>
      </w:r>
      <w:r w:rsidRPr="00D64C1E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6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Voting in a Democracy</w:t>
      </w:r>
      <w:r w:rsidRPr="00D64C1E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D64C1E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D64C1E" w:rsidRPr="00D64C1E" w14:paraId="7A54E7CF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0650E971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9185337" w14:textId="3CE7F285" w:rsidR="00D64C1E" w:rsidRPr="00B969E0" w:rsidRDefault="006E5A79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53D438A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D64C1E" w:rsidRPr="00D64C1E" w14:paraId="6717CC86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64DF8DF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system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851427B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0701665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a way of doing things; things that work together</w:t>
            </w:r>
          </w:p>
        </w:tc>
      </w:tr>
      <w:tr w:rsidR="00D64C1E" w:rsidRPr="00D64C1E" w14:paraId="48054C7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70E147D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governme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234BC41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C26CFF9" w14:textId="1158F41B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a group that make</w:t>
            </w:r>
            <w:r w:rsidR="00F662A0">
              <w:rPr>
                <w:rFonts w:ascii="Arial" w:hAnsi="Arial" w:cs="Arial"/>
                <w:b/>
                <w:sz w:val="24"/>
                <w:szCs w:val="20"/>
              </w:rPr>
              <w:t>s</w:t>
            </w:r>
            <w:r w:rsidRPr="00B969E0">
              <w:rPr>
                <w:rFonts w:ascii="Arial" w:hAnsi="Arial" w:cs="Arial"/>
                <w:b/>
                <w:sz w:val="24"/>
                <w:szCs w:val="20"/>
              </w:rPr>
              <w:t xml:space="preserve"> decisions and laws for people in a country, city, etc.</w:t>
            </w:r>
          </w:p>
        </w:tc>
      </w:tr>
      <w:tr w:rsidR="00D64C1E" w:rsidRPr="00D64C1E" w14:paraId="3161C3B9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E523B62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form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3BCD827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EBCF075" w14:textId="294FBAA0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 xml:space="preserve">a type or kind </w:t>
            </w:r>
          </w:p>
        </w:tc>
      </w:tr>
      <w:tr w:rsidR="00D64C1E" w:rsidRPr="00D64C1E" w14:paraId="00813932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E9E5691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democrac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B6BC1A7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FF120BA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a kind of government in which the people pick the leaders</w:t>
            </w:r>
          </w:p>
        </w:tc>
      </w:tr>
      <w:tr w:rsidR="00D64C1E" w:rsidRPr="00D64C1E" w14:paraId="2E1B57B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7BDA6C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vot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2776855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9EA5712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to make a choice about which person or thing is best</w:t>
            </w:r>
          </w:p>
        </w:tc>
      </w:tr>
      <w:tr w:rsidR="00D64C1E" w:rsidRPr="00D64C1E" w14:paraId="19361CE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A00927E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choos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300E083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3B1DB47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to pick something from a group</w:t>
            </w:r>
          </w:p>
        </w:tc>
      </w:tr>
      <w:tr w:rsidR="00D64C1E" w:rsidRPr="00D64C1E" w14:paraId="28205C08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BFF3876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poin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925D459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B5006C3" w14:textId="77777777" w:rsidR="00D64C1E" w:rsidRPr="00B969E0" w:rsidRDefault="00B969E0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a reason or detail to explain something</w:t>
            </w:r>
          </w:p>
        </w:tc>
      </w:tr>
      <w:tr w:rsidR="00D64C1E" w:rsidRPr="00D64C1E" w14:paraId="0CC7F02E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C7755AD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reas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91EC596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C8EC928" w14:textId="77777777" w:rsidR="00D64C1E" w:rsidRPr="00B969E0" w:rsidRDefault="00B969E0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a cause that explains why</w:t>
            </w:r>
          </w:p>
        </w:tc>
      </w:tr>
      <w:tr w:rsidR="00D64C1E" w:rsidRPr="00D64C1E" w14:paraId="4342CC0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D55D6DF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in this cas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12111C4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CB33D48" w14:textId="77777777" w:rsidR="00D64C1E" w:rsidRPr="00B969E0" w:rsidRDefault="00B969E0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in this situation</w:t>
            </w:r>
          </w:p>
        </w:tc>
      </w:tr>
      <w:tr w:rsidR="00D64C1E" w:rsidRPr="00D64C1E" w14:paraId="1B8D5416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499C5FD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eith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A4D6382" w14:textId="77777777" w:rsidR="00D64C1E" w:rsidRPr="00B969E0" w:rsidRDefault="00D64C1E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5EF61F3" w14:textId="77777777" w:rsidR="00D64C1E" w:rsidRPr="00B969E0" w:rsidRDefault="00B969E0" w:rsidP="00B969E0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969E0">
              <w:rPr>
                <w:rFonts w:ascii="Arial" w:hAnsi="Arial" w:cs="Arial"/>
                <w:b/>
                <w:sz w:val="24"/>
                <w:szCs w:val="20"/>
              </w:rPr>
              <w:t>one or the other</w:t>
            </w:r>
          </w:p>
        </w:tc>
      </w:tr>
    </w:tbl>
    <w:p w14:paraId="17DF9B4C" w14:textId="77777777" w:rsidR="00D64C1E" w:rsidRPr="00D64C1E" w:rsidRDefault="00D64C1E" w:rsidP="00D64C1E">
      <w:pPr>
        <w:rPr>
          <w:sz w:val="24"/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B969E0" w:rsidRPr="00B969E0" w14:paraId="4CB2683C" w14:textId="77777777" w:rsidTr="002905E0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78557B23" w14:textId="77777777" w:rsidR="00B969E0" w:rsidRPr="00B969E0" w:rsidRDefault="00B969E0" w:rsidP="00B969E0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0261E754" w14:textId="77777777" w:rsidR="00B969E0" w:rsidRPr="00B969E0" w:rsidRDefault="00B969E0" w:rsidP="00B969E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B969E0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B969E0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00F42D81" w14:textId="77777777" w:rsidR="00B969E0" w:rsidRPr="00B969E0" w:rsidRDefault="00B969E0" w:rsidP="00B969E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B969E0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28252E2" w14:textId="77777777" w:rsidR="00B969E0" w:rsidRPr="00B969E0" w:rsidRDefault="00B969E0" w:rsidP="00B969E0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B969E0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1828E655" wp14:editId="74191B33">
                  <wp:extent cx="666750" cy="228600"/>
                  <wp:effectExtent l="0" t="0" r="0" b="0"/>
                  <wp:docPr id="644" name="그림 644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559F12" w14:textId="77777777" w:rsidR="00B969E0" w:rsidRPr="00B969E0" w:rsidRDefault="00B969E0" w:rsidP="00B969E0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B969E0" w:rsidRPr="00B969E0" w:rsidSect="000550EE">
          <w:headerReference w:type="even" r:id="rId72"/>
          <w:footerReference w:type="even" r:id="rId73"/>
          <w:footerReference w:type="default" r:id="rId74"/>
          <w:headerReference w:type="first" r:id="rId75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36C472D2" w14:textId="77777777" w:rsidR="00B969E0" w:rsidRPr="00B969E0" w:rsidRDefault="00B969E0" w:rsidP="00B969E0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B969E0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B969E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10</w:t>
      </w:r>
      <w:r w:rsidRPr="00B969E0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7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Creation </w:t>
      </w:r>
      <w:r w:rsidR="008E68B8">
        <w:rPr>
          <w:rFonts w:ascii="Arial" w:eastAsia="맑은 고딕" w:hAnsi="Arial" w:cs="Arial" w:hint="eastAsia"/>
          <w:b/>
          <w:kern w:val="0"/>
          <w:sz w:val="26"/>
          <w:szCs w:val="26"/>
        </w:rPr>
        <w:t>Stories</w:t>
      </w:r>
      <w:r w:rsidRPr="00B969E0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B969E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969E0" w:rsidRPr="00B969E0" w14:paraId="4657116D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975B0BE" w14:textId="77777777" w:rsidR="00B969E0" w:rsidRPr="008E68B8" w:rsidRDefault="00B969E0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230A2352" w14:textId="72B74B96" w:rsidR="00B969E0" w:rsidRPr="008E68B8" w:rsidRDefault="006E5A79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6F9C067" w14:textId="77777777" w:rsidR="00B969E0" w:rsidRPr="008E68B8" w:rsidRDefault="00B969E0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Definition</w:t>
            </w:r>
          </w:p>
        </w:tc>
      </w:tr>
      <w:tr w:rsidR="00B969E0" w:rsidRPr="00B969E0" w14:paraId="5DD81EE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5444C8E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relig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839A1C6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6001FFD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an organized system of belief in a god or gods</w:t>
            </w:r>
          </w:p>
        </w:tc>
      </w:tr>
      <w:tr w:rsidR="00B969E0" w:rsidRPr="00B969E0" w14:paraId="36B7F66A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7255BC7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creat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F3ECA6A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6E83EA5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the time at the beginning of the world when everything started</w:t>
            </w:r>
          </w:p>
        </w:tc>
      </w:tr>
      <w:tr w:rsidR="00B969E0" w:rsidRPr="00B969E0" w14:paraId="0373BCD1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A751C5F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powerfu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9CE3684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70E1CCD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being able to control things and make things happen</w:t>
            </w:r>
          </w:p>
        </w:tc>
      </w:tr>
      <w:tr w:rsidR="00B969E0" w:rsidRPr="00B969E0" w14:paraId="70D40AA1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A1F5753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eart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F65C3DF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E182F1C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dirt or soil; the ground</w:t>
            </w:r>
          </w:p>
        </w:tc>
      </w:tr>
      <w:tr w:rsidR="00B969E0" w:rsidRPr="00B969E0" w14:paraId="1183D491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1A8AAF1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woo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EB29B1F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4F5B73F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what trees are made of</w:t>
            </w:r>
          </w:p>
        </w:tc>
      </w:tr>
      <w:tr w:rsidR="00B969E0" w:rsidRPr="00B969E0" w14:paraId="196974D1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97E68B7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min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183E422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BD3DA45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the part of a person that thinks and controls the body</w:t>
            </w:r>
          </w:p>
        </w:tc>
      </w:tr>
      <w:tr w:rsidR="00B969E0" w:rsidRPr="00B969E0" w14:paraId="0752774C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DB3310A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cor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E6D58E6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3F84A98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a yellow vegetable originally from the area around Mexico</w:t>
            </w:r>
          </w:p>
        </w:tc>
      </w:tr>
      <w:tr w:rsidR="00B969E0" w:rsidRPr="00B969E0" w14:paraId="0E28590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1B75C6E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go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26195D0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4BD5310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a strong being that has special power over things</w:t>
            </w:r>
          </w:p>
        </w:tc>
      </w:tr>
      <w:tr w:rsidR="00B969E0" w:rsidRPr="00B969E0" w14:paraId="0AA430E2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CEBBDE1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turn into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AE028E5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phr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48DAFF5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to change from one thing to another</w:t>
            </w:r>
          </w:p>
        </w:tc>
      </w:tr>
      <w:tr w:rsidR="00B969E0" w:rsidRPr="00B969E0" w14:paraId="0313DC4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7F410A3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butt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92F2271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049321A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8E68B8">
              <w:rPr>
                <w:rFonts w:ascii="Arial" w:hAnsi="Arial" w:cs="Arial"/>
                <w:b/>
                <w:sz w:val="24"/>
                <w:szCs w:val="20"/>
              </w:rPr>
              <w:t>a soft food made from milk or cream</w:t>
            </w:r>
          </w:p>
        </w:tc>
      </w:tr>
    </w:tbl>
    <w:p w14:paraId="2BF53DB2" w14:textId="77777777" w:rsidR="00B969E0" w:rsidRPr="00B969E0" w:rsidRDefault="00B969E0" w:rsidP="00B969E0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B969E0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B969E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1</w:t>
      </w:r>
      <w:r w:rsidR="008E68B8">
        <w:rPr>
          <w:rFonts w:ascii="Arial" w:eastAsia="맑은 고딕" w:hAnsi="Arial" w:cs="Arial" w:hint="eastAsia"/>
          <w:b/>
          <w:kern w:val="0"/>
          <w:sz w:val="26"/>
          <w:szCs w:val="26"/>
        </w:rPr>
        <w:t>0</w:t>
      </w:r>
      <w:r w:rsidRPr="00B969E0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 w:rsidR="008E68B8">
        <w:rPr>
          <w:rFonts w:ascii="Arial" w:eastAsia="맑은 고딕" w:hAnsi="Arial" w:cs="Arial" w:hint="eastAsia"/>
          <w:b/>
          <w:kern w:val="0"/>
          <w:sz w:val="26"/>
          <w:szCs w:val="26"/>
        </w:rPr>
        <w:t>8</w:t>
      </w:r>
      <w:r w:rsidR="008E68B8"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 w:rsidR="008E68B8">
        <w:rPr>
          <w:rFonts w:ascii="Arial" w:eastAsia="맑은 고딕" w:hAnsi="Arial" w:cs="Arial" w:hint="eastAsia"/>
          <w:b/>
          <w:kern w:val="0"/>
          <w:sz w:val="26"/>
          <w:szCs w:val="26"/>
        </w:rPr>
        <w:t>Many Gods or Just One?</w:t>
      </w:r>
      <w:r w:rsidRPr="00B969E0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B969E0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B969E0" w:rsidRPr="00B969E0" w14:paraId="77ACEC2B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7A4CA337" w14:textId="77777777" w:rsidR="00B969E0" w:rsidRPr="008E68B8" w:rsidRDefault="00B969E0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691E65BF" w14:textId="5ED6C1D2" w:rsidR="00B969E0" w:rsidRPr="008E68B8" w:rsidRDefault="006E5A79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E323876" w14:textId="77777777" w:rsidR="00B969E0" w:rsidRPr="008E68B8" w:rsidRDefault="00B969E0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Definition</w:t>
            </w:r>
          </w:p>
        </w:tc>
      </w:tr>
      <w:tr w:rsidR="00B969E0" w:rsidRPr="00B969E0" w14:paraId="3067B6D1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FED1DA4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relig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696E556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5E8D607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an organized system of belief in a god or gods</w:t>
            </w:r>
          </w:p>
        </w:tc>
      </w:tr>
      <w:tr w:rsidR="00B969E0" w:rsidRPr="00B969E0" w14:paraId="23E3E57B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5DD3576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powerfu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258B8EC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0BB1366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being able to control things and make things happen</w:t>
            </w:r>
          </w:p>
        </w:tc>
      </w:tr>
      <w:tr w:rsidR="00B969E0" w:rsidRPr="00B969E0" w14:paraId="5E7F7658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E766B7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god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05C6750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3F44ECA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a strong being that has special power over things</w:t>
            </w:r>
          </w:p>
        </w:tc>
      </w:tr>
      <w:tr w:rsidR="00B969E0" w:rsidRPr="00B969E0" w14:paraId="0D998FC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AEBFB70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follo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A19DFFD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DB2C0C1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to believe in an idea and to live according to its rules</w:t>
            </w:r>
          </w:p>
        </w:tc>
      </w:tr>
      <w:tr w:rsidR="00B969E0" w:rsidRPr="00B969E0" w14:paraId="7C5E0C5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72D425F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contro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580D20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2FC83EE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to make something or someone do what you want</w:t>
            </w:r>
          </w:p>
        </w:tc>
      </w:tr>
      <w:tr w:rsidR="00B969E0" w:rsidRPr="00B969E0" w14:paraId="7D29258A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F0B4483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lightning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2E501B59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236034B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a flash of light in the sky, especially during a storm</w:t>
            </w:r>
          </w:p>
        </w:tc>
      </w:tr>
      <w:tr w:rsidR="00B969E0" w:rsidRPr="00B969E0" w14:paraId="4A9DE098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E922269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sta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73ED29D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00229AEB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a bright point in the sky at night</w:t>
            </w:r>
          </w:p>
        </w:tc>
      </w:tr>
      <w:tr w:rsidR="00B969E0" w:rsidRPr="00B969E0" w14:paraId="6EEA665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5BDFC0A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plane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7AE52D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9B6A525" w14:textId="6FD670EC" w:rsidR="00B969E0" w:rsidRPr="003B1687" w:rsidRDefault="00E0139C" w:rsidP="008E68B8">
            <w:pPr>
              <w:pStyle w:val="NoSpacing"/>
              <w:jc w:val="center"/>
              <w:rPr>
                <w:rFonts w:ascii="Arial" w:hAnsi="Arial" w:cs="Arial"/>
                <w:b/>
                <w:szCs w:val="20"/>
              </w:rPr>
            </w:pPr>
            <w:r w:rsidRPr="003B1687">
              <w:rPr>
                <w:rFonts w:ascii="Arial" w:hAnsi="Arial" w:cs="Arial"/>
                <w:b/>
                <w:szCs w:val="20"/>
              </w:rPr>
              <w:t>a large, round object in space that goes around a star</w:t>
            </w:r>
          </w:p>
        </w:tc>
      </w:tr>
      <w:tr w:rsidR="00B969E0" w:rsidRPr="00B969E0" w14:paraId="1F627A8A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163FE3A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mo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41CD7F3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1958029" w14:textId="77777777" w:rsidR="00B969E0" w:rsidRPr="003B1687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Cs w:val="20"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the large white object you can see in the night sky</w:t>
            </w:r>
          </w:p>
        </w:tc>
      </w:tr>
      <w:tr w:rsidR="00B969E0" w:rsidRPr="00B969E0" w14:paraId="430C4D8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003CB37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death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4C97B09B" w14:textId="77777777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725F09EA" w14:textId="6C966BB9" w:rsidR="00B969E0" w:rsidRPr="008E68B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8E68B8">
              <w:rPr>
                <w:rFonts w:ascii="Arial" w:hAnsi="Arial" w:cs="Arial"/>
                <w:b/>
                <w:szCs w:val="20"/>
              </w:rPr>
              <w:t>the end of someone</w:t>
            </w:r>
            <w:r w:rsidR="00E0139C">
              <w:rPr>
                <w:rFonts w:ascii="Arial" w:hAnsi="Arial" w:cs="Arial"/>
                <w:b/>
                <w:szCs w:val="20"/>
              </w:rPr>
              <w:t>’s</w:t>
            </w:r>
            <w:r w:rsidRPr="008E68B8">
              <w:rPr>
                <w:rFonts w:ascii="Arial" w:hAnsi="Arial" w:cs="Arial"/>
                <w:b/>
                <w:szCs w:val="20"/>
              </w:rPr>
              <w:t xml:space="preserve"> or something</w:t>
            </w:r>
            <w:r w:rsidR="00EA5BD0">
              <w:rPr>
                <w:rFonts w:ascii="Arial" w:hAnsi="Arial" w:cs="Arial"/>
                <w:b/>
                <w:szCs w:val="20"/>
              </w:rPr>
              <w:t>’</w:t>
            </w:r>
            <w:r w:rsidRPr="008E68B8">
              <w:rPr>
                <w:rFonts w:ascii="Arial" w:hAnsi="Arial" w:cs="Arial"/>
                <w:b/>
                <w:szCs w:val="20"/>
              </w:rPr>
              <w:t>s life</w:t>
            </w:r>
          </w:p>
        </w:tc>
      </w:tr>
    </w:tbl>
    <w:p w14:paraId="4A06B65E" w14:textId="77777777" w:rsidR="00B969E0" w:rsidRPr="00B969E0" w:rsidRDefault="00B969E0" w:rsidP="00B969E0">
      <w:pPr>
        <w:rPr>
          <w:szCs w:val="24"/>
        </w:rPr>
      </w:pPr>
    </w:p>
    <w:tbl>
      <w:tblPr>
        <w:tblW w:w="10490" w:type="dxa"/>
        <w:tblInd w:w="108" w:type="dxa"/>
        <w:tblBorders>
          <w:bottom w:val="single" w:sz="36" w:space="0" w:color="365F91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  <w:gridCol w:w="1701"/>
      </w:tblGrid>
      <w:tr w:rsidR="008E68B8" w:rsidRPr="008E68B8" w14:paraId="0166EE67" w14:textId="77777777" w:rsidTr="002905E0">
        <w:trPr>
          <w:trHeight w:val="970"/>
        </w:trPr>
        <w:tc>
          <w:tcPr>
            <w:tcW w:w="2127" w:type="dxa"/>
            <w:shd w:val="clear" w:color="auto" w:fill="auto"/>
            <w:vAlign w:val="bottom"/>
          </w:tcPr>
          <w:p w14:paraId="7E8EFFD3" w14:textId="77777777" w:rsidR="008E68B8" w:rsidRPr="008E68B8" w:rsidRDefault="008E68B8" w:rsidP="008E68B8">
            <w:pPr>
              <w:tabs>
                <w:tab w:val="center" w:pos="4513"/>
                <w:tab w:val="right" w:pos="9026"/>
              </w:tabs>
              <w:snapToGrid w:val="0"/>
              <w:spacing w:after="0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</w:p>
        </w:tc>
        <w:tc>
          <w:tcPr>
            <w:tcW w:w="6662" w:type="dxa"/>
            <w:shd w:val="clear" w:color="auto" w:fill="auto"/>
            <w:vAlign w:val="center"/>
          </w:tcPr>
          <w:p w14:paraId="4EF92D06" w14:textId="77777777" w:rsidR="008E68B8" w:rsidRPr="008E68B8" w:rsidRDefault="008E68B8" w:rsidP="008E68B8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2"/>
                <w:szCs w:val="32"/>
              </w:rPr>
            </w:pPr>
            <w:r w:rsidRPr="008E68B8">
              <w:rPr>
                <w:rFonts w:ascii="Arial" w:eastAsia="바탕" w:hAnsi="Arial" w:cs="Arial"/>
                <w:b/>
                <w:sz w:val="32"/>
                <w:szCs w:val="32"/>
              </w:rPr>
              <w:t xml:space="preserve">Reading for Speed and Fluency </w:t>
            </w:r>
            <w:r w:rsidRPr="008E68B8">
              <w:rPr>
                <w:rFonts w:ascii="Arial" w:eastAsia="바탕" w:hAnsi="Arial" w:cs="Arial" w:hint="eastAsia"/>
                <w:b/>
                <w:sz w:val="32"/>
                <w:szCs w:val="32"/>
              </w:rPr>
              <w:t>2</w:t>
            </w:r>
          </w:p>
          <w:p w14:paraId="48412442" w14:textId="77777777" w:rsidR="008E68B8" w:rsidRPr="008E68B8" w:rsidRDefault="008E68B8" w:rsidP="008E68B8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center"/>
              <w:rPr>
                <w:rFonts w:ascii="Arial" w:eastAsia="바탕" w:hAnsi="Arial" w:cs="Arial"/>
                <w:b/>
                <w:sz w:val="34"/>
                <w:szCs w:val="34"/>
              </w:rPr>
            </w:pPr>
            <w:r w:rsidRPr="008E68B8">
              <w:rPr>
                <w:rFonts w:ascii="Arial" w:eastAsia="바탕" w:hAnsi="Arial" w:cs="Arial" w:hint="eastAsia"/>
                <w:b/>
                <w:sz w:val="32"/>
                <w:szCs w:val="32"/>
              </w:rPr>
              <w:t>Word Lis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618D318" w14:textId="77777777" w:rsidR="008E68B8" w:rsidRPr="008E68B8" w:rsidRDefault="008E68B8" w:rsidP="008E68B8">
            <w:pPr>
              <w:tabs>
                <w:tab w:val="center" w:pos="4513"/>
                <w:tab w:val="right" w:pos="9026"/>
              </w:tabs>
              <w:snapToGrid w:val="0"/>
              <w:spacing w:after="0"/>
              <w:jc w:val="right"/>
              <w:rPr>
                <w:rFonts w:ascii="Arial" w:eastAsia="바탕" w:hAnsi="Arial" w:cs="Arial"/>
                <w:sz w:val="30"/>
                <w:szCs w:val="30"/>
                <w:lang w:val="x-none"/>
              </w:rPr>
            </w:pPr>
            <w:r w:rsidRPr="008E68B8">
              <w:rPr>
                <w:rFonts w:ascii="Arial" w:eastAsia="바탕" w:hAnsi="Arial" w:cs="Arial"/>
                <w:noProof/>
                <w:sz w:val="30"/>
                <w:szCs w:val="30"/>
              </w:rPr>
              <w:drawing>
                <wp:inline distT="0" distB="0" distL="0" distR="0" wp14:anchorId="023568F2" wp14:editId="5607B14D">
                  <wp:extent cx="666750" cy="228600"/>
                  <wp:effectExtent l="0" t="0" r="0" b="0"/>
                  <wp:docPr id="651" name="그림 651" descr="설명: compass pub-logo(word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5" descr="설명: compass pub-logo(word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D49F1C" w14:textId="77777777" w:rsidR="008E68B8" w:rsidRPr="008E68B8" w:rsidRDefault="008E68B8" w:rsidP="008E68B8">
      <w:pPr>
        <w:widowControl/>
        <w:wordWrap/>
        <w:autoSpaceDE/>
        <w:autoSpaceDN/>
        <w:spacing w:after="160" w:line="259" w:lineRule="auto"/>
        <w:jc w:val="left"/>
        <w:rPr>
          <w:rFonts w:ascii="Arial" w:eastAsia="맑은 고딕" w:hAnsi="Arial" w:cs="Arial"/>
          <w:b/>
          <w:kern w:val="0"/>
          <w:sz w:val="28"/>
          <w:szCs w:val="28"/>
        </w:rPr>
        <w:sectPr w:rsidR="008E68B8" w:rsidRPr="008E68B8" w:rsidSect="000550EE">
          <w:headerReference w:type="even" r:id="rId76"/>
          <w:footerReference w:type="even" r:id="rId77"/>
          <w:footerReference w:type="default" r:id="rId78"/>
          <w:headerReference w:type="first" r:id="rId79"/>
          <w:type w:val="continuous"/>
          <w:pgSz w:w="11906" w:h="16838"/>
          <w:pgMar w:top="720" w:right="720" w:bottom="720" w:left="720" w:header="454" w:footer="624" w:gutter="0"/>
          <w:pgBorders w:offsetFrom="page">
            <w:top w:val="single" w:sz="6" w:space="24" w:color="auto"/>
            <w:left w:val="single" w:sz="6" w:space="24" w:color="auto"/>
            <w:bottom w:val="single" w:sz="6" w:space="24" w:color="auto"/>
            <w:right w:val="single" w:sz="6" w:space="24" w:color="auto"/>
          </w:pgBorders>
          <w:cols w:space="425"/>
          <w:docGrid w:type="lines" w:linePitch="360"/>
        </w:sectPr>
      </w:pPr>
    </w:p>
    <w:p w14:paraId="4BE8F021" w14:textId="77777777" w:rsidR="008E68B8" w:rsidRPr="008E68B8" w:rsidRDefault="008E68B8" w:rsidP="008E68B8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8E68B8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8E68B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1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0</w:t>
      </w:r>
      <w:r w:rsidRPr="008E68B8">
        <w:rPr>
          <w:rFonts w:ascii="Arial" w:eastAsia="맑은 고딕" w:hAnsi="Arial" w:cs="Arial"/>
          <w:b/>
          <w:kern w:val="0"/>
          <w:sz w:val="26"/>
          <w:szCs w:val="26"/>
        </w:rPr>
        <w:t>: Reading 3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9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Christianity</w:t>
      </w:r>
      <w:r w:rsidRPr="008E68B8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8E68B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8E68B8" w:rsidRPr="008E68B8" w14:paraId="58DF4D44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42510A10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39FBED1E" w14:textId="0050AFC1" w:rsidR="008E68B8" w:rsidRPr="006C5F88" w:rsidRDefault="006E5A79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0C4618E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8E68B8" w:rsidRPr="008E68B8" w14:paraId="5BED9942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9A40AE4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Christianity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542707E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0E27D4C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 religion whose followers believe the ideas of Jesus Christ</w:t>
            </w:r>
          </w:p>
        </w:tc>
      </w:tr>
      <w:tr w:rsidR="008E68B8" w:rsidRPr="008E68B8" w14:paraId="0C9D66A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51D7236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religio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5B3576A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C2D3029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n organized system of belief in a god or gods</w:t>
            </w:r>
          </w:p>
        </w:tc>
      </w:tr>
      <w:tr w:rsidR="008E68B8" w:rsidRPr="008E68B8" w14:paraId="4E0E7E5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D7781F0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perfect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CC09E4B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dj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4856F60" w14:textId="5F6C5F00" w:rsidR="008E68B8" w:rsidRPr="006C5F88" w:rsidRDefault="00E0139C" w:rsidP="003B1687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3B1687">
              <w:rPr>
                <w:rFonts w:ascii="Arial" w:hAnsi="Arial" w:cs="Arial"/>
                <w:b/>
                <w:sz w:val="22"/>
              </w:rPr>
              <w:t>having no problems; as good as</w:t>
            </w:r>
            <w:r w:rsidR="003B1687" w:rsidRPr="003B1687">
              <w:rPr>
                <w:rFonts w:ascii="Arial" w:hAnsi="Arial" w:cs="Arial"/>
                <w:b/>
                <w:sz w:val="22"/>
              </w:rPr>
              <w:t xml:space="preserve"> </w:t>
            </w:r>
            <w:r w:rsidRPr="003B1687">
              <w:rPr>
                <w:rFonts w:ascii="Arial" w:hAnsi="Arial" w:cs="Arial"/>
                <w:b/>
                <w:sz w:val="22"/>
              </w:rPr>
              <w:t>possible</w:t>
            </w:r>
          </w:p>
        </w:tc>
      </w:tr>
      <w:tr w:rsidR="008E68B8" w:rsidRPr="008E68B8" w14:paraId="2EA7167F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D114F29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Christia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C1687ED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7695322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 person who follows the ideas of Jesus Christ</w:t>
            </w:r>
          </w:p>
        </w:tc>
      </w:tr>
      <w:tr w:rsidR="008E68B8" w:rsidRPr="008E68B8" w14:paraId="59E44D6B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B16C321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teaching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3489D49" w14:textId="5B857A36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3C6BA41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n idea that someone believes and tells others about</w:t>
            </w:r>
          </w:p>
        </w:tc>
      </w:tr>
      <w:tr w:rsidR="008E68B8" w:rsidRPr="008E68B8" w14:paraId="065BA386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267ADABD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shar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2264878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1B70C32" w14:textId="3C4E57CA" w:rsidR="008E68B8" w:rsidRPr="006C5F88" w:rsidRDefault="00884259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3B1687">
              <w:rPr>
                <w:rFonts w:ascii="Arial" w:hAnsi="Arial" w:cs="Arial"/>
                <w:b/>
                <w:sz w:val="22"/>
              </w:rPr>
              <w:t>to have some of the same ideas about someone or something</w:t>
            </w:r>
          </w:p>
        </w:tc>
      </w:tr>
      <w:tr w:rsidR="008E68B8" w:rsidRPr="008E68B8" w14:paraId="1D059556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49CF87E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Bibl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4F59EB7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proper 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DD69B03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 book that has the stories and prayers of the Christian religion</w:t>
            </w:r>
          </w:p>
        </w:tc>
      </w:tr>
      <w:tr w:rsidR="008E68B8" w:rsidRPr="008E68B8" w14:paraId="111E3568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A3ED683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Jew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57B84A5D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409A57B" w14:textId="7C8F654B" w:rsidR="008E68B8" w:rsidRPr="006C5F88" w:rsidRDefault="00E0139C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3B1687">
              <w:rPr>
                <w:rFonts w:ascii="Arial" w:hAnsi="Arial" w:cs="Arial"/>
                <w:b/>
                <w:sz w:val="22"/>
              </w:rPr>
              <w:t>a person who follows the religion of Judaism</w:t>
            </w:r>
          </w:p>
        </w:tc>
      </w:tr>
      <w:tr w:rsidR="008E68B8" w:rsidRPr="008E68B8" w14:paraId="5A57E9E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EF38277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Muslim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EE0E519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4C1D011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 person who follows the religion of Islam</w:t>
            </w:r>
          </w:p>
        </w:tc>
      </w:tr>
      <w:tr w:rsidR="008E68B8" w:rsidRPr="008E68B8" w14:paraId="36DA5A0F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9B41E13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forc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DF2A7BB" w14:textId="77777777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11968E8" w14:textId="249FB21F" w:rsidR="008E68B8" w:rsidRPr="006C5F88" w:rsidRDefault="008E68B8" w:rsidP="008E68B8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to use power to make someone do something that they don</w:t>
            </w:r>
            <w:r w:rsidR="00EA5BD0">
              <w:rPr>
                <w:rFonts w:ascii="Arial" w:hAnsi="Arial" w:cs="Arial"/>
                <w:b/>
                <w:sz w:val="22"/>
              </w:rPr>
              <w:t>’</w:t>
            </w:r>
            <w:r w:rsidRPr="006C5F88">
              <w:rPr>
                <w:rFonts w:ascii="Arial" w:hAnsi="Arial" w:cs="Arial"/>
                <w:b/>
                <w:sz w:val="22"/>
              </w:rPr>
              <w:t>t want to</w:t>
            </w:r>
          </w:p>
        </w:tc>
      </w:tr>
    </w:tbl>
    <w:p w14:paraId="71BDB9C1" w14:textId="77777777" w:rsidR="008E68B8" w:rsidRPr="008E68B8" w:rsidRDefault="008E68B8" w:rsidP="008E68B8">
      <w:pPr>
        <w:widowControl/>
        <w:wordWrap/>
        <w:autoSpaceDE/>
        <w:autoSpaceDN/>
        <w:spacing w:before="300" w:after="160" w:line="240" w:lineRule="auto"/>
        <w:jc w:val="left"/>
        <w:rPr>
          <w:rFonts w:ascii="Arial" w:eastAsia="맑은 고딕" w:hAnsi="Arial" w:cs="Arial"/>
          <w:b/>
          <w:kern w:val="0"/>
          <w:sz w:val="26"/>
          <w:szCs w:val="26"/>
        </w:rPr>
      </w:pPr>
      <w:r w:rsidRPr="008E68B8">
        <w:rPr>
          <w:rFonts w:ascii="Arial" w:eastAsia="맑은 고딕" w:hAnsi="Arial" w:cs="Arial"/>
          <w:b/>
          <w:kern w:val="0"/>
          <w:sz w:val="26"/>
          <w:szCs w:val="26"/>
        </w:rPr>
        <w:t>Chapter</w:t>
      </w:r>
      <w:r w:rsidRPr="008E68B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1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0</w:t>
      </w:r>
      <w:r w:rsidRPr="008E68B8">
        <w:rPr>
          <w:rFonts w:ascii="Arial" w:eastAsia="맑은 고딕" w:hAnsi="Arial" w:cs="Arial"/>
          <w:b/>
          <w:kern w:val="0"/>
          <w:sz w:val="26"/>
          <w:szCs w:val="26"/>
        </w:rPr>
        <w:t xml:space="preserve">: Reading 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40</w:t>
      </w:r>
      <w:r>
        <w:rPr>
          <w:rFonts w:ascii="Arial" w:eastAsia="맑은 고딕" w:hAnsi="Arial" w:cs="Arial"/>
          <w:b/>
          <w:kern w:val="0"/>
          <w:sz w:val="26"/>
          <w:szCs w:val="26"/>
        </w:rPr>
        <w:t xml:space="preserve"> - &lt;</w:t>
      </w:r>
      <w:r>
        <w:rPr>
          <w:rFonts w:ascii="Arial" w:eastAsia="맑은 고딕" w:hAnsi="Arial" w:cs="Arial" w:hint="eastAsia"/>
          <w:b/>
          <w:kern w:val="0"/>
          <w:sz w:val="26"/>
          <w:szCs w:val="26"/>
        </w:rPr>
        <w:t>The Soul</w:t>
      </w:r>
      <w:r w:rsidRPr="008E68B8">
        <w:rPr>
          <w:rFonts w:ascii="Arial" w:eastAsia="맑은 고딕" w:hAnsi="Arial" w:cs="Arial"/>
          <w:b/>
          <w:kern w:val="0"/>
          <w:sz w:val="26"/>
          <w:szCs w:val="26"/>
        </w:rPr>
        <w:t>&gt;</w:t>
      </w:r>
      <w:r w:rsidRPr="008E68B8">
        <w:rPr>
          <w:rFonts w:ascii="Arial" w:eastAsia="맑은 고딕" w:hAnsi="Arial" w:cs="Arial" w:hint="eastAsia"/>
          <w:b/>
          <w:kern w:val="0"/>
          <w:sz w:val="26"/>
          <w:szCs w:val="26"/>
        </w:rPr>
        <w:t xml:space="preserve"> </w:t>
      </w:r>
    </w:p>
    <w:tbl>
      <w:tblPr>
        <w:tblW w:w="4895" w:type="pct"/>
        <w:jc w:val="center"/>
        <w:tblBorders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</w:tblPr>
      <w:tblGrid>
        <w:gridCol w:w="3357"/>
        <w:gridCol w:w="1753"/>
        <w:gridCol w:w="5348"/>
      </w:tblGrid>
      <w:tr w:rsidR="008E68B8" w:rsidRPr="008E68B8" w14:paraId="484D2FC4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68C05D2" w14:textId="77777777" w:rsidR="008E68B8" w:rsidRPr="006C5F88" w:rsidRDefault="008E68B8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Word</w:t>
            </w:r>
          </w:p>
        </w:tc>
        <w:tc>
          <w:tcPr>
            <w:tcW w:w="838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14C80190" w14:textId="1E0BC2E6" w:rsidR="008E68B8" w:rsidRPr="006C5F88" w:rsidRDefault="006E5A79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4"/>
              </w:rPr>
              <w:t>Category</w:t>
            </w:r>
          </w:p>
        </w:tc>
        <w:tc>
          <w:tcPr>
            <w:tcW w:w="2556" w:type="pct"/>
            <w:shd w:val="clear" w:color="auto" w:fill="95B3D7"/>
            <w:tcMar>
              <w:top w:w="6" w:type="dxa"/>
              <w:bottom w:w="6" w:type="dxa"/>
            </w:tcMar>
            <w:vAlign w:val="center"/>
          </w:tcPr>
          <w:p w14:paraId="57F0B499" w14:textId="77777777" w:rsidR="008E68B8" w:rsidRPr="006C5F88" w:rsidRDefault="008E68B8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Definition</w:t>
            </w:r>
          </w:p>
        </w:tc>
      </w:tr>
      <w:tr w:rsidR="008E68B8" w:rsidRPr="008E68B8" w14:paraId="77BE014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542E5868" w14:textId="77777777" w:rsidR="008E68B8" w:rsidRPr="006C5F88" w:rsidRDefault="008E68B8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soul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1025E55" w14:textId="77777777" w:rsidR="008E68B8" w:rsidRPr="006C5F88" w:rsidRDefault="008E68B8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2E9A079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ccording to many religions, the part of you that continues when you die</w:t>
            </w:r>
          </w:p>
        </w:tc>
      </w:tr>
      <w:tr w:rsidR="008E68B8" w:rsidRPr="008E68B8" w14:paraId="34CE43C5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F43A090" w14:textId="77777777" w:rsidR="008E68B8" w:rsidRPr="006C5F88" w:rsidRDefault="008E68B8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continu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0738EC0" w14:textId="77777777" w:rsidR="008E68B8" w:rsidRPr="006C5F88" w:rsidRDefault="008E68B8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C383ECF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to keep going; to not stop</w:t>
            </w:r>
          </w:p>
        </w:tc>
      </w:tr>
      <w:tr w:rsidR="008E68B8" w:rsidRPr="008E68B8" w14:paraId="5EC64A07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80ABBB9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ston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ED09C44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407EAC5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 hard material from the ground; a rock</w:t>
            </w:r>
          </w:p>
        </w:tc>
      </w:tr>
      <w:tr w:rsidR="008E68B8" w:rsidRPr="008E68B8" w14:paraId="5E771159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7812CCCD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sneez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0447C1A6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4FDCA371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when air suddenly comes out of your nose and mouth</w:t>
            </w:r>
          </w:p>
        </w:tc>
      </w:tr>
      <w:tr w:rsidR="008E68B8" w:rsidRPr="008E68B8" w14:paraId="7753F8D0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18E1615F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bless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9612B6B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3FCB5A4C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to ask God to treat someone well</w:t>
            </w:r>
          </w:p>
        </w:tc>
      </w:tr>
      <w:tr w:rsidR="008E68B8" w:rsidRPr="008E68B8" w14:paraId="6BE48378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6B7D3048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Judaism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CB22993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19F1CA24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the religion of Jewish people</w:t>
            </w:r>
          </w:p>
        </w:tc>
      </w:tr>
      <w:tr w:rsidR="008E68B8" w:rsidRPr="008E68B8" w14:paraId="0EF6056F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8947BDE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fterlife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3360D56E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24E8B860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the continuing of life following death</w:t>
            </w:r>
          </w:p>
        </w:tc>
      </w:tr>
      <w:tr w:rsidR="008E68B8" w:rsidRPr="008E68B8" w14:paraId="2BC539D4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0F3B1C8A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heaven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69C289DC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n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672FB1CF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in some religions, the place where good people go when they die</w:t>
            </w:r>
          </w:p>
        </w:tc>
      </w:tr>
      <w:tr w:rsidR="008E68B8" w:rsidRPr="008E68B8" w14:paraId="6AE014C1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48483582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lead to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15399E9C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E868D1A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to bring or take someone to a place</w:t>
            </w:r>
          </w:p>
        </w:tc>
      </w:tr>
      <w:tr w:rsidR="008E68B8" w:rsidRPr="008E68B8" w14:paraId="36FFE572" w14:textId="77777777" w:rsidTr="002905E0">
        <w:trPr>
          <w:trHeight w:val="283"/>
          <w:jc w:val="center"/>
        </w:trPr>
        <w:tc>
          <w:tcPr>
            <w:tcW w:w="1605" w:type="pct"/>
            <w:shd w:val="clear" w:color="auto" w:fill="DBE5F1"/>
            <w:vAlign w:val="center"/>
          </w:tcPr>
          <w:p w14:paraId="3189290C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further</w:t>
            </w:r>
          </w:p>
        </w:tc>
        <w:tc>
          <w:tcPr>
            <w:tcW w:w="838" w:type="pct"/>
            <w:shd w:val="clear" w:color="auto" w:fill="DBE5F1"/>
            <w:vAlign w:val="center"/>
          </w:tcPr>
          <w:p w14:paraId="75F891CA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r w:rsidRPr="006C5F88">
              <w:rPr>
                <w:rFonts w:ascii="Arial" w:hAnsi="Arial" w:cs="Arial"/>
                <w:b/>
                <w:sz w:val="22"/>
              </w:rPr>
              <w:t>adv.</w:t>
            </w:r>
          </w:p>
        </w:tc>
        <w:tc>
          <w:tcPr>
            <w:tcW w:w="2556" w:type="pct"/>
            <w:shd w:val="clear" w:color="auto" w:fill="DBE5F1"/>
            <w:vAlign w:val="center"/>
          </w:tcPr>
          <w:p w14:paraId="5BFDE9D1" w14:textId="77777777" w:rsidR="008E68B8" w:rsidRPr="006C5F88" w:rsidRDefault="00373B05" w:rsidP="00373B05">
            <w:pPr>
              <w:pStyle w:val="NoSpacing"/>
              <w:jc w:val="center"/>
              <w:rPr>
                <w:rFonts w:ascii="Arial" w:hAnsi="Arial" w:cs="Arial"/>
                <w:b/>
                <w:sz w:val="22"/>
              </w:rPr>
            </w:pPr>
            <w:proofErr w:type="gramStart"/>
            <w:r w:rsidRPr="006C5F88">
              <w:rPr>
                <w:rFonts w:ascii="Arial" w:hAnsi="Arial" w:cs="Arial"/>
                <w:b/>
                <w:sz w:val="22"/>
              </w:rPr>
              <w:t>more;</w:t>
            </w:r>
            <w:proofErr w:type="gramEnd"/>
            <w:r w:rsidRPr="006C5F88">
              <w:rPr>
                <w:rFonts w:ascii="Arial" w:hAnsi="Arial" w:cs="Arial"/>
                <w:b/>
                <w:sz w:val="22"/>
              </w:rPr>
              <w:t xml:space="preserve"> other; extra</w:t>
            </w:r>
          </w:p>
        </w:tc>
      </w:tr>
    </w:tbl>
    <w:p w14:paraId="12121D2F" w14:textId="77777777" w:rsidR="008E68B8" w:rsidRPr="008E68B8" w:rsidRDefault="008E68B8" w:rsidP="008E68B8">
      <w:pPr>
        <w:rPr>
          <w:sz w:val="24"/>
          <w:szCs w:val="24"/>
        </w:rPr>
      </w:pPr>
    </w:p>
    <w:p w14:paraId="5BF65496" w14:textId="77777777" w:rsidR="00836784" w:rsidRPr="00836784" w:rsidRDefault="00836784" w:rsidP="00836784">
      <w:pPr>
        <w:rPr>
          <w:sz w:val="24"/>
          <w:szCs w:val="24"/>
        </w:rPr>
      </w:pPr>
    </w:p>
    <w:p w14:paraId="1417E765" w14:textId="77777777" w:rsidR="00836784" w:rsidRPr="00836784" w:rsidRDefault="00836784" w:rsidP="00836784">
      <w:pPr>
        <w:rPr>
          <w:sz w:val="24"/>
          <w:szCs w:val="24"/>
        </w:rPr>
      </w:pPr>
    </w:p>
    <w:p w14:paraId="7414CC8E" w14:textId="77777777" w:rsidR="00836784" w:rsidRPr="0067783E" w:rsidRDefault="00836784" w:rsidP="0067783E">
      <w:pPr>
        <w:rPr>
          <w:sz w:val="24"/>
          <w:szCs w:val="24"/>
        </w:rPr>
      </w:pPr>
    </w:p>
    <w:p w14:paraId="5CF84CA2" w14:textId="77777777" w:rsidR="00472D21" w:rsidRPr="00472D21" w:rsidRDefault="00472D21" w:rsidP="00472D21">
      <w:pPr>
        <w:rPr>
          <w:sz w:val="22"/>
          <w:szCs w:val="24"/>
        </w:rPr>
      </w:pPr>
    </w:p>
    <w:p w14:paraId="3CA0D62B" w14:textId="77777777" w:rsidR="00472D21" w:rsidRPr="00034350" w:rsidRDefault="00472D21" w:rsidP="00034350">
      <w:pPr>
        <w:rPr>
          <w:sz w:val="24"/>
          <w:szCs w:val="24"/>
        </w:rPr>
      </w:pPr>
    </w:p>
    <w:p w14:paraId="0144F802" w14:textId="77777777" w:rsidR="00034350" w:rsidRPr="00A64907" w:rsidRDefault="00034350" w:rsidP="00A64907">
      <w:pPr>
        <w:rPr>
          <w:sz w:val="24"/>
          <w:szCs w:val="24"/>
        </w:rPr>
      </w:pPr>
    </w:p>
    <w:p w14:paraId="4DEB03AC" w14:textId="77777777" w:rsidR="00A64907" w:rsidRPr="00A64907" w:rsidRDefault="00A64907" w:rsidP="00A64907">
      <w:pPr>
        <w:rPr>
          <w:sz w:val="24"/>
          <w:szCs w:val="24"/>
        </w:rPr>
      </w:pPr>
    </w:p>
    <w:p w14:paraId="4BF8B800" w14:textId="77777777" w:rsidR="00A64907" w:rsidRPr="00B42BC1" w:rsidRDefault="00A64907" w:rsidP="00B42BC1">
      <w:pPr>
        <w:rPr>
          <w:sz w:val="24"/>
          <w:szCs w:val="24"/>
        </w:rPr>
      </w:pPr>
    </w:p>
    <w:p w14:paraId="1FB7A720" w14:textId="77777777" w:rsidR="002F1DB6" w:rsidRPr="009338CD" w:rsidRDefault="002F1DB6" w:rsidP="000A4B00">
      <w:pPr>
        <w:widowControl/>
        <w:wordWrap/>
        <w:autoSpaceDE/>
        <w:autoSpaceDN/>
        <w:spacing w:before="300" w:after="160" w:line="240" w:lineRule="auto"/>
        <w:jc w:val="left"/>
      </w:pPr>
    </w:p>
    <w:sectPr w:rsidR="002F1DB6" w:rsidRPr="009338CD" w:rsidSect="00B376B4">
      <w:headerReference w:type="even" r:id="rId80"/>
      <w:headerReference w:type="default" r:id="rId81"/>
      <w:footerReference w:type="even" r:id="rId82"/>
      <w:footerReference w:type="default" r:id="rId83"/>
      <w:headerReference w:type="first" r:id="rId84"/>
      <w:type w:val="continuous"/>
      <w:pgSz w:w="11906" w:h="16838"/>
      <w:pgMar w:top="720" w:right="720" w:bottom="720" w:left="720" w:header="454" w:footer="624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ep="1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60E2E" w14:textId="77777777" w:rsidR="005B1384" w:rsidRDefault="005B1384" w:rsidP="00B62FD2">
      <w:pPr>
        <w:spacing w:after="0" w:line="240" w:lineRule="auto"/>
      </w:pPr>
      <w:r>
        <w:separator/>
      </w:r>
    </w:p>
  </w:endnote>
  <w:endnote w:type="continuationSeparator" w:id="0">
    <w:p w14:paraId="50F09DC0" w14:textId="77777777" w:rsidR="005B1384" w:rsidRDefault="005B1384" w:rsidP="00B62F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980FC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0D863BE3" w14:textId="77777777" w:rsidR="00836784" w:rsidRDefault="00836784"/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20775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7</w:t>
    </w:r>
    <w:r w:rsidRPr="00375B29">
      <w:rPr>
        <w:rFonts w:ascii="Arial" w:hAnsi="Arial" w:cs="Arial"/>
      </w:rPr>
      <w:fldChar w:fldCharType="end"/>
    </w:r>
  </w:p>
  <w:p w14:paraId="1504F7E9" w14:textId="77777777" w:rsidR="00836784" w:rsidRDefault="00836784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7D885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1FEA542A" w14:textId="77777777" w:rsidR="00836784" w:rsidRDefault="00836784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CA4D3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8</w:t>
    </w:r>
    <w:r w:rsidRPr="00375B29">
      <w:rPr>
        <w:rFonts w:ascii="Arial" w:hAnsi="Arial" w:cs="Arial"/>
      </w:rPr>
      <w:fldChar w:fldCharType="end"/>
    </w:r>
  </w:p>
  <w:p w14:paraId="05FC3675" w14:textId="77777777" w:rsidR="00836784" w:rsidRDefault="00836784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D4B74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40B44E19" w14:textId="77777777" w:rsidR="00836784" w:rsidRDefault="00836784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7A672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9</w:t>
    </w:r>
    <w:r w:rsidRPr="00375B29">
      <w:rPr>
        <w:rFonts w:ascii="Arial" w:hAnsi="Arial" w:cs="Arial"/>
      </w:rPr>
      <w:fldChar w:fldCharType="end"/>
    </w:r>
  </w:p>
  <w:p w14:paraId="0319110D" w14:textId="77777777" w:rsidR="00836784" w:rsidRDefault="00836784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12BC0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31F8548B" w14:textId="77777777" w:rsidR="00836784" w:rsidRDefault="00836784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35E66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0</w:t>
    </w:r>
    <w:r w:rsidRPr="00375B29">
      <w:rPr>
        <w:rFonts w:ascii="Arial" w:hAnsi="Arial" w:cs="Arial"/>
      </w:rPr>
      <w:fldChar w:fldCharType="end"/>
    </w:r>
  </w:p>
  <w:p w14:paraId="31B937F6" w14:textId="77777777" w:rsidR="00836784" w:rsidRDefault="00836784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FB03B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255888A0" w14:textId="77777777" w:rsidR="00836784" w:rsidRDefault="00836784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7C4CF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1</w:t>
    </w:r>
    <w:r w:rsidRPr="00375B29">
      <w:rPr>
        <w:rFonts w:ascii="Arial" w:hAnsi="Arial" w:cs="Arial"/>
      </w:rPr>
      <w:fldChar w:fldCharType="end"/>
    </w:r>
  </w:p>
  <w:p w14:paraId="4685FF42" w14:textId="77777777" w:rsidR="00836784" w:rsidRDefault="00836784"/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D1309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7F6FFCCF" w14:textId="77777777" w:rsidR="00836784" w:rsidRDefault="0083678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8CFD9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</w:t>
    </w:r>
    <w:r w:rsidRPr="00375B29">
      <w:rPr>
        <w:rFonts w:ascii="Arial" w:hAnsi="Arial" w:cs="Arial"/>
      </w:rPr>
      <w:fldChar w:fldCharType="end"/>
    </w:r>
  </w:p>
  <w:p w14:paraId="583A7CFD" w14:textId="77777777" w:rsidR="00836784" w:rsidRDefault="00836784"/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7FDAF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2</w:t>
    </w:r>
    <w:r w:rsidRPr="00375B29">
      <w:rPr>
        <w:rFonts w:ascii="Arial" w:hAnsi="Arial" w:cs="Arial"/>
      </w:rPr>
      <w:fldChar w:fldCharType="end"/>
    </w:r>
  </w:p>
  <w:p w14:paraId="334BFEBD" w14:textId="77777777" w:rsidR="00836784" w:rsidRDefault="00836784"/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89E30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3A298A14" w14:textId="77777777" w:rsidR="00836784" w:rsidRDefault="00836784"/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3D26F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3</w:t>
    </w:r>
    <w:r w:rsidRPr="00375B29">
      <w:rPr>
        <w:rFonts w:ascii="Arial" w:hAnsi="Arial" w:cs="Arial"/>
      </w:rPr>
      <w:fldChar w:fldCharType="end"/>
    </w:r>
  </w:p>
  <w:p w14:paraId="4EAC9D1A" w14:textId="77777777" w:rsidR="00836784" w:rsidRDefault="00836784"/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49F47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5DCF5CF4" w14:textId="77777777" w:rsidR="00836784" w:rsidRDefault="00836784"/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C40BE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4</w:t>
    </w:r>
    <w:r w:rsidRPr="00375B29">
      <w:rPr>
        <w:rFonts w:ascii="Arial" w:hAnsi="Arial" w:cs="Arial"/>
      </w:rPr>
      <w:fldChar w:fldCharType="end"/>
    </w:r>
  </w:p>
  <w:p w14:paraId="51EC7B7C" w14:textId="77777777" w:rsidR="00836784" w:rsidRDefault="00836784"/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CB65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1747CE6A" w14:textId="77777777" w:rsidR="00836784" w:rsidRDefault="00836784"/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54EF9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5</w:t>
    </w:r>
    <w:r w:rsidRPr="00375B29">
      <w:rPr>
        <w:rFonts w:ascii="Arial" w:hAnsi="Arial" w:cs="Arial"/>
      </w:rPr>
      <w:fldChar w:fldCharType="end"/>
    </w:r>
  </w:p>
  <w:p w14:paraId="7393823E" w14:textId="77777777" w:rsidR="00836784" w:rsidRDefault="00836784"/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E8E05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62CB20D1" w14:textId="77777777" w:rsidR="00836784" w:rsidRDefault="00836784"/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E196D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6</w:t>
    </w:r>
    <w:r w:rsidRPr="00375B29">
      <w:rPr>
        <w:rFonts w:ascii="Arial" w:hAnsi="Arial" w:cs="Arial"/>
      </w:rPr>
      <w:fldChar w:fldCharType="end"/>
    </w:r>
  </w:p>
  <w:p w14:paraId="1BD261BC" w14:textId="77777777" w:rsidR="00836784" w:rsidRDefault="00836784"/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5297A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3CD4D927" w14:textId="77777777" w:rsidR="00836784" w:rsidRDefault="0083678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9B07F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25C4B9C7" w14:textId="77777777" w:rsidR="00836784" w:rsidRDefault="00836784"/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57834" w14:textId="77777777" w:rsidR="00836784" w:rsidRPr="00375B29" w:rsidRDefault="00836784" w:rsidP="0083678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7</w:t>
    </w:r>
    <w:r w:rsidRPr="00375B29">
      <w:rPr>
        <w:rFonts w:ascii="Arial" w:hAnsi="Arial" w:cs="Arial"/>
      </w:rPr>
      <w:fldChar w:fldCharType="end"/>
    </w:r>
  </w:p>
  <w:p w14:paraId="5DB10AE7" w14:textId="77777777" w:rsidR="00836784" w:rsidRDefault="00836784"/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1CE79" w14:textId="77777777" w:rsidR="00D64C1E" w:rsidRPr="00375B29" w:rsidRDefault="00D64C1E" w:rsidP="00375B29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4F0ADBD6" w14:textId="77777777" w:rsidR="00D64C1E" w:rsidRDefault="00D64C1E"/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64F66" w14:textId="77777777" w:rsidR="00D64C1E" w:rsidRPr="00375B29" w:rsidRDefault="00D64C1E" w:rsidP="00333023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8</w:t>
    </w:r>
    <w:r w:rsidRPr="00375B29">
      <w:rPr>
        <w:rFonts w:ascii="Arial" w:hAnsi="Arial" w:cs="Arial"/>
      </w:rPr>
      <w:fldChar w:fldCharType="end"/>
    </w:r>
  </w:p>
  <w:p w14:paraId="0A60AFD5" w14:textId="77777777" w:rsidR="00D64C1E" w:rsidRDefault="00D64C1E"/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26004" w14:textId="77777777" w:rsidR="00B969E0" w:rsidRPr="00375B29" w:rsidRDefault="00B969E0" w:rsidP="00375B29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1E1A65E0" w14:textId="77777777" w:rsidR="00B969E0" w:rsidRDefault="00B969E0"/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9E6A5" w14:textId="77777777" w:rsidR="00B969E0" w:rsidRPr="00375B29" w:rsidRDefault="00B969E0" w:rsidP="00333023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19</w:t>
    </w:r>
    <w:r w:rsidRPr="00375B29">
      <w:rPr>
        <w:rFonts w:ascii="Arial" w:hAnsi="Arial" w:cs="Arial"/>
      </w:rPr>
      <w:fldChar w:fldCharType="end"/>
    </w:r>
  </w:p>
  <w:p w14:paraId="5A82266D" w14:textId="77777777" w:rsidR="00B969E0" w:rsidRDefault="00B969E0"/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4A9F" w14:textId="77777777" w:rsidR="008E68B8" w:rsidRPr="00375B29" w:rsidRDefault="008E68B8" w:rsidP="00375B29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12D46292" w14:textId="77777777" w:rsidR="008E68B8" w:rsidRDefault="008E68B8"/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56680" w14:textId="77777777" w:rsidR="008E68B8" w:rsidRPr="00375B29" w:rsidRDefault="008E68B8" w:rsidP="00333023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20</w:t>
    </w:r>
    <w:r w:rsidRPr="00375B29">
      <w:rPr>
        <w:rFonts w:ascii="Arial" w:hAnsi="Arial" w:cs="Arial"/>
      </w:rPr>
      <w:fldChar w:fldCharType="end"/>
    </w:r>
  </w:p>
  <w:p w14:paraId="1A4A0FBF" w14:textId="77777777" w:rsidR="008E68B8" w:rsidRDefault="008E68B8"/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4FC63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6AF31FB4" w14:textId="77777777" w:rsidR="00836784" w:rsidRDefault="00836784"/>
  <w:p w14:paraId="0C143002" w14:textId="77777777" w:rsidR="00836784" w:rsidRDefault="00836784"/>
</w:ftr>
</file>

<file path=word/footer3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9BA76" w14:textId="77777777" w:rsidR="00836784" w:rsidRPr="00375B29" w:rsidRDefault="00836784" w:rsidP="00B376B4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21</w:t>
    </w:r>
    <w:r w:rsidRPr="00375B29">
      <w:rPr>
        <w:rFonts w:ascii="Arial" w:hAnsi="Arial" w:cs="Arial"/>
      </w:rPr>
      <w:fldChar w:fldCharType="end"/>
    </w:r>
  </w:p>
  <w:p w14:paraId="3762F28C" w14:textId="77777777" w:rsidR="00836784" w:rsidRDefault="00836784"/>
  <w:p w14:paraId="69FFA8BE" w14:textId="77777777" w:rsidR="00836784" w:rsidRDefault="00836784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1787C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2</w:t>
    </w:r>
    <w:r w:rsidRPr="00375B29">
      <w:rPr>
        <w:rFonts w:ascii="Arial" w:hAnsi="Arial" w:cs="Arial"/>
      </w:rPr>
      <w:fldChar w:fldCharType="end"/>
    </w:r>
  </w:p>
  <w:p w14:paraId="7A47EC48" w14:textId="77777777" w:rsidR="00836784" w:rsidRDefault="00836784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3B743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39AA5969" w14:textId="77777777" w:rsidR="00836784" w:rsidRDefault="00836784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6469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4</w:t>
    </w:r>
    <w:r w:rsidRPr="00375B29">
      <w:rPr>
        <w:rFonts w:ascii="Arial" w:hAnsi="Arial" w:cs="Arial"/>
      </w:rPr>
      <w:fldChar w:fldCharType="end"/>
    </w:r>
  </w:p>
  <w:p w14:paraId="2DD2E7E3" w14:textId="77777777" w:rsidR="00836784" w:rsidRDefault="00836784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F6991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03D1D76A" w14:textId="77777777" w:rsidR="00836784" w:rsidRDefault="00836784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0B3E5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>PAGE   \* MERGEFORMAT</w:instrText>
    </w:r>
    <w:r w:rsidRPr="00375B29">
      <w:rPr>
        <w:rFonts w:ascii="Arial" w:hAnsi="Arial" w:cs="Arial"/>
      </w:rPr>
      <w:fldChar w:fldCharType="separate"/>
    </w:r>
    <w:r w:rsidR="006C5F88" w:rsidRPr="006C5F88">
      <w:rPr>
        <w:rFonts w:ascii="Arial" w:hAnsi="Arial" w:cs="Arial"/>
        <w:noProof/>
        <w:lang w:val="ko-KR"/>
      </w:rPr>
      <w:t>6</w:t>
    </w:r>
    <w:r w:rsidRPr="00375B29">
      <w:rPr>
        <w:rFonts w:ascii="Arial" w:hAnsi="Arial" w:cs="Arial"/>
      </w:rPr>
      <w:fldChar w:fldCharType="end"/>
    </w:r>
  </w:p>
  <w:p w14:paraId="7DF1FC14" w14:textId="77777777" w:rsidR="00836784" w:rsidRDefault="00836784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E2D54" w14:textId="77777777" w:rsidR="00836784" w:rsidRPr="00375B29" w:rsidRDefault="00836784" w:rsidP="00236E75">
    <w:pPr>
      <w:pStyle w:val="Footer"/>
      <w:jc w:val="center"/>
      <w:rPr>
        <w:rFonts w:ascii="Arial" w:hAnsi="Arial" w:cs="Arial"/>
      </w:rPr>
    </w:pPr>
    <w:r w:rsidRPr="00375B29">
      <w:rPr>
        <w:rFonts w:ascii="Arial" w:hAnsi="Arial" w:cs="Arial"/>
      </w:rPr>
      <w:fldChar w:fldCharType="begin"/>
    </w:r>
    <w:r w:rsidRPr="00375B29">
      <w:rPr>
        <w:rFonts w:ascii="Arial" w:hAnsi="Arial" w:cs="Arial"/>
      </w:rPr>
      <w:instrText xml:space="preserve"> PAGE   \* MERGEFORMAT </w:instrText>
    </w:r>
    <w:r w:rsidRPr="00375B29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375B29">
      <w:rPr>
        <w:rFonts w:ascii="Arial" w:hAnsi="Arial" w:cs="Arial"/>
        <w:noProof/>
      </w:rPr>
      <w:fldChar w:fldCharType="end"/>
    </w:r>
  </w:p>
  <w:p w14:paraId="2B5DDD23" w14:textId="77777777" w:rsidR="00836784" w:rsidRDefault="0083678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DBE20" w14:textId="77777777" w:rsidR="005B1384" w:rsidRDefault="005B1384" w:rsidP="00B62FD2">
      <w:pPr>
        <w:spacing w:after="0" w:line="240" w:lineRule="auto"/>
      </w:pPr>
      <w:r>
        <w:separator/>
      </w:r>
    </w:p>
  </w:footnote>
  <w:footnote w:type="continuationSeparator" w:id="0">
    <w:p w14:paraId="6CF6720A" w14:textId="77777777" w:rsidR="005B1384" w:rsidRDefault="005B1384" w:rsidP="00B62F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B05AE" w14:textId="77777777" w:rsidR="00836784" w:rsidRDefault="00836784" w:rsidP="00236E75">
    <w:r>
      <w:rPr>
        <w:noProof/>
      </w:rPr>
      <mc:AlternateContent>
        <mc:Choice Requires="wpg">
          <w:drawing>
            <wp:anchor distT="0" distB="0" distL="114300" distR="114300" simplePos="0" relativeHeight="251639808" behindDoc="0" locked="0" layoutInCell="1" allowOverlap="1" wp14:anchorId="02CD4102" wp14:editId="1743A2C0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8" name="그룹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9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445A4F" id="그룹 8" o:spid="_x0000_s1026" style="position:absolute;margin-left:547.75pt;margin-top:-22.95pt;width:12.15pt;height:842.6pt;z-index:251639808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" fillcolor="#4472c4" stroked="f" strokeweight="1pt"/>
            </v:group>
          </w:pict>
        </mc:Fallback>
      </mc:AlternateContent>
    </w:r>
  </w:p>
  <w:p w14:paraId="11D5BECD" w14:textId="77777777" w:rsidR="00836784" w:rsidRDefault="00836784"/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D318E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4FB4FD58" wp14:editId="6D6803BD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167" name="그룹 1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168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9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F7726F9" id="그룹 167" o:spid="_x0000_s1026" style="position:absolute;margin-left:-36pt;margin-top:-23.85pt;width:12.2pt;height:841.55pt;z-index:251646976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" fillcolor="#faace0" stroked="f" strokeweight="1pt"/>
            </v:group>
          </w:pict>
        </mc:Fallback>
      </mc:AlternateContent>
    </w:r>
  </w:p>
  <w:p w14:paraId="2942CB0F" w14:textId="77777777" w:rsidR="00836784" w:rsidRDefault="00836784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7FD10" w14:textId="77777777" w:rsidR="00836784" w:rsidRDefault="00836784" w:rsidP="00B376B4">
    <w:r>
      <w:rPr>
        <w:noProof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4A6463A5" wp14:editId="084F7FB2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171" name="그룹 1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172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3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1D4413" id="그룹 171" o:spid="_x0000_s1026" style="position:absolute;margin-left:547.75pt;margin-top:-22.95pt;width:12.15pt;height:842.6pt;z-index:251651072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" fillcolor="#4472c4" stroked="f" strokeweight="1pt"/>
            </v:group>
          </w:pict>
        </mc:Fallback>
      </mc:AlternateContent>
    </w:r>
  </w:p>
  <w:p w14:paraId="79E42C06" w14:textId="77777777" w:rsidR="00836784" w:rsidRDefault="00836784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FE473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6CE27F77" wp14:editId="4840F416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174" name="그룹 1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175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6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B53844C" id="그룹 174" o:spid="_x0000_s1026" style="position:absolute;margin-left:-36pt;margin-top:-23.85pt;width:12.2pt;height:841.55pt;z-index:251649024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" fillcolor="#faace0" stroked="f" strokeweight="1pt"/>
            </v:group>
          </w:pict>
        </mc:Fallback>
      </mc:AlternateContent>
    </w:r>
  </w:p>
  <w:p w14:paraId="36EBC580" w14:textId="77777777" w:rsidR="00836784" w:rsidRDefault="00836784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740A1" w14:textId="77777777" w:rsidR="00836784" w:rsidRDefault="00836784" w:rsidP="00B376B4">
    <w:r>
      <w:rPr>
        <w:noProof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7EE0D392" wp14:editId="1221713E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178" name="그룹 1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179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0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B75CCF" id="그룹 178" o:spid="_x0000_s1026" style="position:absolute;margin-left:547.75pt;margin-top:-22.95pt;width:12.15pt;height:842.6pt;z-index:251654144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MJAkLM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" fillcolor="#4472c4" stroked="f" strokeweight="1pt"/>
            </v:group>
          </w:pict>
        </mc:Fallback>
      </mc:AlternateContent>
    </w:r>
  </w:p>
  <w:p w14:paraId="76D739F3" w14:textId="77777777" w:rsidR="00836784" w:rsidRDefault="00836784"/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966C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28020BE6" wp14:editId="718F4F1E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181" name="그룹 18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182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3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C988089" id="그룹 181" o:spid="_x0000_s1026" style="position:absolute;margin-left:-36pt;margin-top:-23.85pt;width:12.2pt;height:841.55pt;z-index:251653120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" fillcolor="#faace0" stroked="f" strokeweight="1pt"/>
            </v:group>
          </w:pict>
        </mc:Fallback>
      </mc:AlternateContent>
    </w:r>
  </w:p>
  <w:p w14:paraId="0C38753E" w14:textId="77777777" w:rsidR="00836784" w:rsidRDefault="00836784"/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62FD0" w14:textId="77777777" w:rsidR="00836784" w:rsidRDefault="00836784" w:rsidP="00B376B4">
    <w:r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21DB2690" wp14:editId="6F63351B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185" name="그룹 1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186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7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FD5AA2" id="그룹 185" o:spid="_x0000_s1026" style="position:absolute;margin-left:547.75pt;margin-top:-22.95pt;width:12.15pt;height:842.6pt;z-index:251656192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" fillcolor="#4472c4" stroked="f" strokeweight="1pt"/>
            </v:group>
          </w:pict>
        </mc:Fallback>
      </mc:AlternateContent>
    </w:r>
  </w:p>
  <w:p w14:paraId="648526C9" w14:textId="77777777" w:rsidR="00836784" w:rsidRDefault="00836784"/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15E63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4BF941FF" wp14:editId="3465B0C6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188" name="그룹 1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189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0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88AA9A" id="그룹 188" o:spid="_x0000_s1026" style="position:absolute;margin-left:-36pt;margin-top:-23.85pt;width:12.2pt;height:841.55pt;z-index:251655168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771EC23F" w14:textId="77777777" w:rsidR="00836784" w:rsidRDefault="00836784"/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B8C3A" w14:textId="77777777" w:rsidR="00836784" w:rsidRDefault="00836784" w:rsidP="00B376B4"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C3B6D4D" wp14:editId="4EDD06DA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576" name="그룹 5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577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8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33C469D" id="그룹 576" o:spid="_x0000_s1026" style="position:absolute;margin-left:547.75pt;margin-top:-22.95pt;width:12.15pt;height:842.6pt;z-index:251658240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LER+YU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" fillcolor="#4472c4" stroked="f" strokeweight="1pt"/>
            </v:group>
          </w:pict>
        </mc:Fallback>
      </mc:AlternateContent>
    </w:r>
  </w:p>
  <w:p w14:paraId="44CF73A6" w14:textId="77777777" w:rsidR="00836784" w:rsidRDefault="00836784"/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0AE97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05CB7E8" wp14:editId="50080989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579" name="그룹 57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580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1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84A59C" id="그룹 579" o:spid="_x0000_s1026" style="position:absolute;margin-left:-36pt;margin-top:-23.85pt;width:12.2pt;height:841.55pt;z-index:251657216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3836B544" w14:textId="77777777" w:rsidR="00836784" w:rsidRDefault="00836784"/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DEDF6" w14:textId="77777777" w:rsidR="00836784" w:rsidRDefault="00836784" w:rsidP="00836784"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F62A6D5" wp14:editId="66A71FF4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583" name="그룹 58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584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5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0E070B" id="그룹 583" o:spid="_x0000_s1026" style="position:absolute;margin-left:547.75pt;margin-top:-22.95pt;width:12.15pt;height:842.6pt;z-index:251660288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6D2EDB71" w14:textId="77777777" w:rsidR="00836784" w:rsidRDefault="0083678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6BF1A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18C75BFF" wp14:editId="3321119D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11" name="그룹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12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0B547D5" id="그룹 11" o:spid="_x0000_s1026" style="position:absolute;margin-left:-36pt;margin-top:-23.85pt;width:12.2pt;height:841.55pt;z-index:251638784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" fillcolor="#faace0" stroked="f" strokeweight="1pt"/>
            </v:group>
          </w:pict>
        </mc:Fallback>
      </mc:AlternateContent>
    </w:r>
  </w:p>
  <w:p w14:paraId="639DFBFE" w14:textId="77777777" w:rsidR="00836784" w:rsidRDefault="00836784"/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4D0B5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81C708" wp14:editId="71BD4D41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586" name="그룹 5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587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8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F7F8B3F" id="그룹 586" o:spid="_x0000_s1026" style="position:absolute;margin-left:-36pt;margin-top:-23.85pt;width:12.2pt;height:841.55pt;z-index:251659264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" fillcolor="#faace0" stroked="f" strokeweight="1pt"/>
            </v:group>
          </w:pict>
        </mc:Fallback>
      </mc:AlternateContent>
    </w:r>
  </w:p>
  <w:p w14:paraId="1D77AFF5" w14:textId="77777777" w:rsidR="00836784" w:rsidRDefault="00836784"/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751B" w14:textId="77777777" w:rsidR="00836784" w:rsidRDefault="00836784" w:rsidP="00836784"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6499E2B" wp14:editId="51458C4C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590" name="그룹 5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591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2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621840" id="그룹 590" o:spid="_x0000_s1026" style="position:absolute;margin-left:547.75pt;margin-top:-22.95pt;width:12.15pt;height:842.6pt;z-index:251662336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NZ3w7c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5C307D46" w14:textId="77777777" w:rsidR="00836784" w:rsidRDefault="00836784"/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479C4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4240DAF" wp14:editId="262DD6C1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593" name="그룹 5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594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5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DBE2B5B" id="그룹 593" o:spid="_x0000_s1026" style="position:absolute;margin-left:-36pt;margin-top:-23.85pt;width:12.2pt;height:841.55pt;z-index:251661312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17A03B4F" w14:textId="77777777" w:rsidR="00836784" w:rsidRDefault="00836784"/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B0928" w14:textId="77777777" w:rsidR="00836784" w:rsidRDefault="00836784" w:rsidP="00836784"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7947E68" wp14:editId="26C242E2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597" name="그룹 5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598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9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D9137A" id="그룹 597" o:spid="_x0000_s1026" style="position:absolute;margin-left:547.75pt;margin-top:-22.95pt;width:12.15pt;height:842.6pt;z-index:251664384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C1Gp2M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" fillcolor="#4472c4" stroked="f" strokeweight="1pt"/>
            </v:group>
          </w:pict>
        </mc:Fallback>
      </mc:AlternateContent>
    </w:r>
  </w:p>
  <w:p w14:paraId="2F1B2DDB" w14:textId="77777777" w:rsidR="00836784" w:rsidRDefault="00836784"/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2F782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58CAF8C" wp14:editId="0137405D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600" name="그룹 6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601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2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6868E8" id="그룹 600" o:spid="_x0000_s1026" style="position:absolute;margin-left:-36pt;margin-top:-23.85pt;width:12.2pt;height:841.55pt;z-index:251663360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" fillcolor="#faace0" stroked="f" strokeweight="1pt"/>
            </v:group>
          </w:pict>
        </mc:Fallback>
      </mc:AlternateContent>
    </w:r>
  </w:p>
  <w:p w14:paraId="25AE02BB" w14:textId="77777777" w:rsidR="00836784" w:rsidRDefault="00836784"/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516B0" w14:textId="77777777" w:rsidR="00836784" w:rsidRDefault="00836784" w:rsidP="00836784"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FACF398" wp14:editId="6909F6D1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604" name="그룹 60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605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6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036A666" id="그룹 604" o:spid="_x0000_s1026" style="position:absolute;margin-left:547.75pt;margin-top:-22.95pt;width:12.15pt;height:842.6pt;z-index:251666432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C0+DF8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4E140FD7" w14:textId="77777777" w:rsidR="00836784" w:rsidRDefault="00836784"/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25B4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E4EAB1C" wp14:editId="6B071C53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607" name="그룹 6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608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9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C6CF57" id="그룹 607" o:spid="_x0000_s1026" style="position:absolute;margin-left:-36pt;margin-top:-23.85pt;width:12.2pt;height:841.55pt;z-index:251665408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" fillcolor="#faace0" stroked="f" strokeweight="1pt"/>
            </v:group>
          </w:pict>
        </mc:Fallback>
      </mc:AlternateContent>
    </w:r>
  </w:p>
  <w:p w14:paraId="78AE426E" w14:textId="77777777" w:rsidR="00836784" w:rsidRDefault="00836784"/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2C0F8" w14:textId="77777777" w:rsidR="00836784" w:rsidRDefault="00836784" w:rsidP="00836784"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AD67D1D" wp14:editId="618A76CF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611" name="그룹 6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612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3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F50FA7" id="그룹 611" o:spid="_x0000_s1026" style="position:absolute;margin-left:547.75pt;margin-top:-22.95pt;width:12.15pt;height:842.6pt;z-index:251668480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C7x3Qg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0861E3A2" w14:textId="77777777" w:rsidR="00836784" w:rsidRDefault="00836784"/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473CE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17FCC2A9" wp14:editId="56C4909B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614" name="그룹 6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615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6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D3955E" id="그룹 614" o:spid="_x0000_s1026" style="position:absolute;margin-left:-36pt;margin-top:-23.85pt;width:12.2pt;height:841.55pt;z-index:251667456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352B6500" w14:textId="77777777" w:rsidR="00836784" w:rsidRDefault="00836784"/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43A0" w14:textId="77777777" w:rsidR="00836784" w:rsidRDefault="00836784" w:rsidP="00836784">
    <w:r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4DEC6186" wp14:editId="00663C02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624" name="그룹 6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625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6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7F8D0E" id="그룹 624" o:spid="_x0000_s1026" style="position:absolute;margin-left:547.75pt;margin-top:-22.95pt;width:12.15pt;height:842.6pt;z-index:251670528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L6W/+I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1D3D59CC" w14:textId="77777777" w:rsidR="00836784" w:rsidRDefault="0083678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70A87" w14:textId="77777777" w:rsidR="00836784" w:rsidRDefault="00836784" w:rsidP="00236E75">
    <w:r>
      <w:rPr>
        <w:noProof/>
      </w:rPr>
      <mc:AlternateContent>
        <mc:Choice Requires="wpg">
          <w:drawing>
            <wp:anchor distT="0" distB="0" distL="114300" distR="114300" simplePos="0" relativeHeight="251641856" behindDoc="0" locked="0" layoutInCell="1" allowOverlap="1" wp14:anchorId="16AD94EC" wp14:editId="1C36CFE5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552" name="그룹 5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553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4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33ED3E7" id="그룹 552" o:spid="_x0000_s1026" style="position:absolute;margin-left:547.75pt;margin-top:-22.95pt;width:12.15pt;height:842.6pt;z-index:251641856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MqY9uE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6D9BA39F" w14:textId="77777777" w:rsidR="00836784" w:rsidRDefault="00836784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F3968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6D18C289" wp14:editId="69EBE93F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627" name="그룹 6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628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9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D26FCF" id="그룹 627" o:spid="_x0000_s1026" style="position:absolute;margin-left:-36pt;margin-top:-23.85pt;width:12.2pt;height:841.55pt;z-index:251669504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" fillcolor="#faace0" stroked="f" strokeweight="1pt"/>
            </v:group>
          </w:pict>
        </mc:Fallback>
      </mc:AlternateContent>
    </w:r>
  </w:p>
  <w:p w14:paraId="62FA2C69" w14:textId="77777777" w:rsidR="00836784" w:rsidRDefault="00836784"/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0B557" w14:textId="77777777" w:rsidR="00D64C1E" w:rsidRDefault="00D64C1E" w:rsidP="00E1430D"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1A5FF845" wp14:editId="6EC4357F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631" name="그룹 6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632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3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9BFDDD" id="그룹 631" o:spid="_x0000_s1026" style="position:absolute;margin-left:547.75pt;margin-top:-22.95pt;width:12.15pt;height:842.6pt;z-index:251672576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2BB9BFCB" w14:textId="77777777" w:rsidR="00D64C1E" w:rsidRDefault="00D64C1E"/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76E38" w14:textId="77777777" w:rsidR="00D64C1E" w:rsidRDefault="00D64C1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78453F72" wp14:editId="139FF16D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634" name="그룹 6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635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6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B05BE5" id="그룹 634" o:spid="_x0000_s1026" style="position:absolute;margin-left:-36pt;margin-top:-23.85pt;width:12.2pt;height:841.55pt;z-index:251671552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2D7C2A12" w14:textId="77777777" w:rsidR="00D64C1E" w:rsidRDefault="00D64C1E"/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6189" w14:textId="77777777" w:rsidR="00B969E0" w:rsidRDefault="00B969E0" w:rsidP="00E1430D"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79FDA38F" wp14:editId="1278914C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638" name="그룹 6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639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0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E6B0E1" id="그룹 638" o:spid="_x0000_s1026" style="position:absolute;margin-left:547.75pt;margin-top:-22.95pt;width:12.15pt;height:842.6pt;z-index:251674624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" fillcolor="#4472c4" stroked="f" strokeweight="1pt"/>
            </v:group>
          </w:pict>
        </mc:Fallback>
      </mc:AlternateContent>
    </w:r>
  </w:p>
  <w:p w14:paraId="3BDDAD25" w14:textId="77777777" w:rsidR="00B969E0" w:rsidRDefault="00B969E0"/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76020" w14:textId="77777777" w:rsidR="00B969E0" w:rsidRDefault="00B969E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366ADD43" wp14:editId="3CB72636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641" name="그룹 6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642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3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D4A0C9" id="그룹 641" o:spid="_x0000_s1026" style="position:absolute;margin-left:-36pt;margin-top:-23.85pt;width:12.2pt;height:841.55pt;z-index:251673600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496F9114" w14:textId="77777777" w:rsidR="00B969E0" w:rsidRDefault="00B969E0"/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84F5B" w14:textId="77777777" w:rsidR="008E68B8" w:rsidRDefault="008E68B8" w:rsidP="00E1430D"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5941BB69" wp14:editId="49BF8429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645" name="그룹 6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646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7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C0CFDB" id="그룹 645" o:spid="_x0000_s1026" style="position:absolute;margin-left:547.75pt;margin-top:-22.95pt;width:12.15pt;height:842.6pt;z-index:251676672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MDuv4c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" fillcolor="#4472c4" stroked="f" strokeweight="1pt"/>
            </v:group>
          </w:pict>
        </mc:Fallback>
      </mc:AlternateContent>
    </w:r>
  </w:p>
  <w:p w14:paraId="79E95E5A" w14:textId="77777777" w:rsidR="008E68B8" w:rsidRDefault="008E68B8"/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2EBCE" w14:textId="77777777" w:rsidR="008E68B8" w:rsidRDefault="008E68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533DEAA4" wp14:editId="095F75F1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648" name="그룹 6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649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0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0E23EA" id="그룹 648" o:spid="_x0000_s1026" style="position:absolute;margin-left:-36pt;margin-top:-23.85pt;width:12.2pt;height:841.55pt;z-index:251675648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" fillcolor="#faace0" stroked="f" strokeweight="1pt"/>
            </v:group>
          </w:pict>
        </mc:Fallback>
      </mc:AlternateContent>
    </w:r>
  </w:p>
  <w:p w14:paraId="168D1175" w14:textId="77777777" w:rsidR="008E68B8" w:rsidRDefault="008E68B8"/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587C7" w14:textId="77777777" w:rsidR="00836784" w:rsidRDefault="00836784" w:rsidP="00B376B4">
    <w:r>
      <w:rPr>
        <w:noProof/>
      </w:rPr>
      <mc:AlternateContent>
        <mc:Choice Requires="wpg">
          <w:drawing>
            <wp:anchor distT="0" distB="0" distL="114300" distR="114300" simplePos="0" relativeHeight="251652096" behindDoc="0" locked="0" layoutInCell="1" allowOverlap="1" wp14:anchorId="2E3C424B" wp14:editId="58C8035F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538" name="그룹 5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537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6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416DA7" id="그룹 538" o:spid="_x0000_s1026" style="position:absolute;margin-left:547.75pt;margin-top:-22.95pt;width:12.15pt;height:842.6pt;z-index:251652096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" fillcolor="#4472c4" stroked="f" strokeweight="1pt"/>
            </v:group>
          </w:pict>
        </mc:Fallback>
      </mc:AlternateContent>
    </w:r>
  </w:p>
  <w:p w14:paraId="0F46D927" w14:textId="77777777" w:rsidR="00836784" w:rsidRDefault="00836784"/>
  <w:p w14:paraId="2C056A63" w14:textId="77777777" w:rsidR="00836784" w:rsidRDefault="00836784"/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40536" w14:textId="77777777" w:rsidR="00836784" w:rsidRPr="00BF3CD7" w:rsidRDefault="00836784" w:rsidP="00B376B4">
    <w:pPr>
      <w:pStyle w:val="Header"/>
    </w:pPr>
  </w:p>
  <w:p w14:paraId="7688C12E" w14:textId="77777777" w:rsidR="00836784" w:rsidRDefault="00836784"/>
  <w:p w14:paraId="7767F65F" w14:textId="77777777" w:rsidR="00836784" w:rsidRDefault="00836784"/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13C73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0C364256" wp14:editId="189B8329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547" name="그룹 5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535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3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1F13D67" id="그룹 547" o:spid="_x0000_s1026" style="position:absolute;margin-left:-36pt;margin-top:-23.85pt;width:12.2pt;height:841.55pt;z-index:251650048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" fillcolor="#faace0" stroked="f" strokeweight="1pt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FB4FF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40832" behindDoc="0" locked="0" layoutInCell="1" allowOverlap="1" wp14:anchorId="7DD23378" wp14:editId="040D740A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555" name="그룹 5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556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7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FEF365F" id="그룹 555" o:spid="_x0000_s1026" style="position:absolute;margin-left:-36pt;margin-top:-23.85pt;width:12.2pt;height:841.55pt;z-index:251640832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3D3F5DEC" w14:textId="77777777" w:rsidR="00836784" w:rsidRDefault="00836784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09192" w14:textId="77777777" w:rsidR="00836784" w:rsidRDefault="00836784" w:rsidP="00236E75">
    <w:r>
      <w:rPr>
        <w:noProof/>
      </w:rPr>
      <mc:AlternateContent>
        <mc:Choice Requires="wpg">
          <w:drawing>
            <wp:anchor distT="0" distB="0" distL="114300" distR="114300" simplePos="0" relativeHeight="251643904" behindDoc="0" locked="0" layoutInCell="1" allowOverlap="1" wp14:anchorId="13295769" wp14:editId="340B1E54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566" name="그룹 5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567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8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46FCC5" id="그룹 566" o:spid="_x0000_s1026" style="position:absolute;margin-left:547.75pt;margin-top:-22.95pt;width:12.15pt;height:842.6pt;z-index:251643904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" fillcolor="#4472c4" stroked="f" strokeweight="1pt"/>
            </v:group>
          </w:pict>
        </mc:Fallback>
      </mc:AlternateContent>
    </w:r>
  </w:p>
  <w:p w14:paraId="733D84F3" w14:textId="77777777" w:rsidR="00836784" w:rsidRDefault="00836784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DBACB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42880" behindDoc="0" locked="0" layoutInCell="1" allowOverlap="1" wp14:anchorId="2997456C" wp14:editId="2B4F0FF6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569" name="그룹 5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570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1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F153442" id="그룹 569" o:spid="_x0000_s1026" style="position:absolute;margin-left:-36pt;margin-top:-23.85pt;width:12.2pt;height:841.55pt;z-index:251642880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" fillcolor="#faace0" stroked="f" strokeweight="1pt"/>
            </v:group>
          </w:pict>
        </mc:Fallback>
      </mc:AlternateContent>
    </w:r>
  </w:p>
  <w:p w14:paraId="5073E7D8" w14:textId="77777777" w:rsidR="00836784" w:rsidRDefault="00836784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C51EC" w14:textId="77777777" w:rsidR="00836784" w:rsidRDefault="00836784" w:rsidP="00236E75">
    <w:r>
      <w:rPr>
        <w:noProof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13240E09" wp14:editId="693B358D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139" name="그룹 1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140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F9FB5B" id="그룹 139" o:spid="_x0000_s1026" style="position:absolute;margin-left:547.75pt;margin-top:-22.95pt;width:12.15pt;height:842.6pt;z-index:251645952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" fillcolor="#4472c4" stroked="f" strokeweight="1pt"/>
            </v:group>
          </w:pict>
        </mc:Fallback>
      </mc:AlternateContent>
    </w:r>
  </w:p>
  <w:p w14:paraId="6D2F9D87" w14:textId="77777777" w:rsidR="00836784" w:rsidRDefault="00836784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BEC07" w14:textId="77777777" w:rsidR="00836784" w:rsidRDefault="0083678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44928" behindDoc="0" locked="0" layoutInCell="1" allowOverlap="1" wp14:anchorId="1F824A9A" wp14:editId="6474AA65">
              <wp:simplePos x="0" y="0"/>
              <wp:positionH relativeFrom="column">
                <wp:posOffset>-457200</wp:posOffset>
              </wp:positionH>
              <wp:positionV relativeFrom="paragraph">
                <wp:posOffset>-302895</wp:posOffset>
              </wp:positionV>
              <wp:extent cx="154940" cy="10687685"/>
              <wp:effectExtent l="0" t="0" r="0" b="0"/>
              <wp:wrapNone/>
              <wp:docPr id="148" name="그룹 1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940" cy="10687685"/>
                        <a:chOff x="0" y="0"/>
                        <a:chExt cx="154800" cy="10687685"/>
                      </a:xfrm>
                    </wpg:grpSpPr>
                    <wps:wsp>
                      <wps:cNvPr id="155" name="Rectangle 532"/>
                      <wps:cNvSpPr/>
                      <wps:spPr>
                        <a:xfrm>
                          <a:off x="0" y="0"/>
                          <a:ext cx="153885" cy="577140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angle 533"/>
                      <wps:cNvSpPr/>
                      <wps:spPr>
                        <a:xfrm>
                          <a:off x="0" y="2320119"/>
                          <a:ext cx="154800" cy="8367566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ED45AD" id="그룹 148" o:spid="_x0000_s1026" style="position:absolute;margin-left:-36pt;margin-top:-23.85pt;width:12.2pt;height:841.55pt;z-index:251644928" coordsize="1548,106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">
              <v:rect id="Rectangle 532" o:spid="_x0000_s1027" style="position:absolute;width:1538;height:57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" fillcolor="#4472c4" stroked="f" strokeweight="1pt"/>
              <v:rect id="Rectangle 533" o:spid="_x0000_s1028" style="position:absolute;top:23201;width:1548;height:83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" fillcolor="#faace0" stroked="f" strokeweight="1pt"/>
            </v:group>
          </w:pict>
        </mc:Fallback>
      </mc:AlternateContent>
    </w:r>
  </w:p>
  <w:p w14:paraId="58FAA381" w14:textId="77777777" w:rsidR="00836784" w:rsidRDefault="00836784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E9A2E" w14:textId="77777777" w:rsidR="00836784" w:rsidRDefault="00836784" w:rsidP="00236E75">
    <w:r>
      <w:rPr>
        <w:noProof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6AB9C439" wp14:editId="73A9AF3F">
              <wp:simplePos x="0" y="0"/>
              <wp:positionH relativeFrom="column">
                <wp:posOffset>6956425</wp:posOffset>
              </wp:positionH>
              <wp:positionV relativeFrom="paragraph">
                <wp:posOffset>-291465</wp:posOffset>
              </wp:positionV>
              <wp:extent cx="154305" cy="10701020"/>
              <wp:effectExtent l="0" t="0" r="0" b="5080"/>
              <wp:wrapNone/>
              <wp:docPr id="164" name="그룹 1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54305" cy="10701020"/>
                        <a:chOff x="0" y="-27296"/>
                        <a:chExt cx="154305" cy="10701162"/>
                      </a:xfrm>
                    </wpg:grpSpPr>
                    <wps:wsp>
                      <wps:cNvPr id="165" name="Rectangle 537"/>
                      <wps:cNvSpPr/>
                      <wps:spPr>
                        <a:xfrm>
                          <a:off x="0" y="2306471"/>
                          <a:ext cx="154305" cy="8367395"/>
                        </a:xfrm>
                        <a:prstGeom prst="rect">
                          <a:avLst/>
                        </a:prstGeom>
                        <a:solidFill>
                          <a:srgbClr val="FAACE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Rectangle 532"/>
                      <wps:cNvSpPr/>
                      <wps:spPr>
                        <a:xfrm>
                          <a:off x="0" y="-27296"/>
                          <a:ext cx="153670" cy="577088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67AD5FA" id="그룹 164" o:spid="_x0000_s1026" style="position:absolute;margin-left:547.75pt;margin-top:-22.95pt;width:12.15pt;height:842.6pt;z-index:251648000;mso-height-relative:margin" coordorigin=",-272" coordsize="1543,10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">
              <v:rect id="Rectangle 537" o:spid="_x0000_s1027" style="position:absolute;top:23064;width:1543;height:83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" fillcolor="#faace0" stroked="f" strokeweight="1pt"/>
              <v:rect id="Rectangle 532" o:spid="_x0000_s1028" style="position:absolute;top:-272;width:1536;height:57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" fillcolor="#4472c4" stroked="f" strokeweight="1pt"/>
            </v:group>
          </w:pict>
        </mc:Fallback>
      </mc:AlternateContent>
    </w:r>
  </w:p>
  <w:p w14:paraId="022DAA8F" w14:textId="77777777" w:rsidR="00836784" w:rsidRDefault="00836784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TIzN7ewNDIxtLRU0lEKTi0uzszPAykwqgUAP0z86iwAAAA="/>
  </w:docVars>
  <w:rsids>
    <w:rsidRoot w:val="009338CD"/>
    <w:rsid w:val="00034350"/>
    <w:rsid w:val="000700C3"/>
    <w:rsid w:val="00073EDD"/>
    <w:rsid w:val="000833D4"/>
    <w:rsid w:val="000A4B00"/>
    <w:rsid w:val="000D2EEC"/>
    <w:rsid w:val="00112DCD"/>
    <w:rsid w:val="00125897"/>
    <w:rsid w:val="00167605"/>
    <w:rsid w:val="001F3612"/>
    <w:rsid w:val="00203053"/>
    <w:rsid w:val="00221F7F"/>
    <w:rsid w:val="00236E75"/>
    <w:rsid w:val="00257A3C"/>
    <w:rsid w:val="002C2956"/>
    <w:rsid w:val="002F1DB6"/>
    <w:rsid w:val="003525A1"/>
    <w:rsid w:val="00373B05"/>
    <w:rsid w:val="003B1687"/>
    <w:rsid w:val="00472D21"/>
    <w:rsid w:val="00494482"/>
    <w:rsid w:val="004D79C8"/>
    <w:rsid w:val="004E729C"/>
    <w:rsid w:val="0057462E"/>
    <w:rsid w:val="005B1384"/>
    <w:rsid w:val="005D6A9E"/>
    <w:rsid w:val="005E51E5"/>
    <w:rsid w:val="00654703"/>
    <w:rsid w:val="0067783E"/>
    <w:rsid w:val="00680098"/>
    <w:rsid w:val="006C5F88"/>
    <w:rsid w:val="006E5A79"/>
    <w:rsid w:val="00735679"/>
    <w:rsid w:val="007358D3"/>
    <w:rsid w:val="00766D06"/>
    <w:rsid w:val="007B7081"/>
    <w:rsid w:val="007E2FB3"/>
    <w:rsid w:val="00836784"/>
    <w:rsid w:val="00884259"/>
    <w:rsid w:val="00891F4D"/>
    <w:rsid w:val="008E68B8"/>
    <w:rsid w:val="008E7495"/>
    <w:rsid w:val="009338CD"/>
    <w:rsid w:val="0097098D"/>
    <w:rsid w:val="009B338C"/>
    <w:rsid w:val="009C590F"/>
    <w:rsid w:val="009D51DB"/>
    <w:rsid w:val="009F178A"/>
    <w:rsid w:val="00A0378D"/>
    <w:rsid w:val="00A33D9B"/>
    <w:rsid w:val="00A531C5"/>
    <w:rsid w:val="00A62ACD"/>
    <w:rsid w:val="00A64907"/>
    <w:rsid w:val="00A72424"/>
    <w:rsid w:val="00A77795"/>
    <w:rsid w:val="00A9436A"/>
    <w:rsid w:val="00AF7061"/>
    <w:rsid w:val="00B35CDF"/>
    <w:rsid w:val="00B376B4"/>
    <w:rsid w:val="00B42BC1"/>
    <w:rsid w:val="00B62FD2"/>
    <w:rsid w:val="00B87B56"/>
    <w:rsid w:val="00B969E0"/>
    <w:rsid w:val="00C03E8F"/>
    <w:rsid w:val="00C15734"/>
    <w:rsid w:val="00C3516F"/>
    <w:rsid w:val="00C35D9D"/>
    <w:rsid w:val="00C42274"/>
    <w:rsid w:val="00C4548A"/>
    <w:rsid w:val="00C467AA"/>
    <w:rsid w:val="00C94EAD"/>
    <w:rsid w:val="00CC2B46"/>
    <w:rsid w:val="00D01722"/>
    <w:rsid w:val="00D562C1"/>
    <w:rsid w:val="00D62284"/>
    <w:rsid w:val="00D64C1E"/>
    <w:rsid w:val="00D70A98"/>
    <w:rsid w:val="00D95CB4"/>
    <w:rsid w:val="00DB1D0D"/>
    <w:rsid w:val="00DB2CE0"/>
    <w:rsid w:val="00DF5FC8"/>
    <w:rsid w:val="00E0139C"/>
    <w:rsid w:val="00E14C53"/>
    <w:rsid w:val="00E426B5"/>
    <w:rsid w:val="00EA5BD0"/>
    <w:rsid w:val="00EF6EE3"/>
    <w:rsid w:val="00F32D8F"/>
    <w:rsid w:val="00F54447"/>
    <w:rsid w:val="00F65796"/>
    <w:rsid w:val="00F66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502723"/>
  <w15:docId w15:val="{95125841-B135-490F-93A5-58B28026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38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338CD"/>
  </w:style>
  <w:style w:type="paragraph" w:styleId="Footer">
    <w:name w:val="footer"/>
    <w:basedOn w:val="Normal"/>
    <w:link w:val="FooterChar"/>
    <w:uiPriority w:val="99"/>
    <w:unhideWhenUsed/>
    <w:rsid w:val="009338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338CD"/>
  </w:style>
  <w:style w:type="paragraph" w:styleId="BalloonText">
    <w:name w:val="Balloon Text"/>
    <w:basedOn w:val="Normal"/>
    <w:link w:val="BalloonTextChar"/>
    <w:uiPriority w:val="99"/>
    <w:semiHidden/>
    <w:unhideWhenUsed/>
    <w:rsid w:val="009338C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8CD"/>
    <w:rPr>
      <w:rFonts w:asciiTheme="majorHAnsi" w:eastAsiaTheme="majorEastAsia" w:hAnsiTheme="majorHAnsi" w:cstheme="majorBidi"/>
      <w:sz w:val="18"/>
      <w:szCs w:val="18"/>
    </w:rPr>
  </w:style>
  <w:style w:type="paragraph" w:styleId="NoSpacing">
    <w:name w:val="No Spacing"/>
    <w:uiPriority w:val="1"/>
    <w:qFormat/>
    <w:rsid w:val="009338CD"/>
    <w:pPr>
      <w:widowControl w:val="0"/>
      <w:wordWrap w:val="0"/>
      <w:autoSpaceDE w:val="0"/>
      <w:autoSpaceDN w:val="0"/>
      <w:spacing w:after="0" w:line="240" w:lineRule="auto"/>
    </w:pPr>
  </w:style>
  <w:style w:type="paragraph" w:styleId="Revision">
    <w:name w:val="Revision"/>
    <w:hidden/>
    <w:uiPriority w:val="99"/>
    <w:semiHidden/>
    <w:rsid w:val="006E5A79"/>
    <w:pPr>
      <w:spacing w:after="0" w:line="240" w:lineRule="auto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6E5A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5A79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5A7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A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A79"/>
    <w:rPr>
      <w:b/>
      <w:bCs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2274"/>
    <w:pPr>
      <w:widowControl/>
      <w:numPr>
        <w:ilvl w:val="1"/>
      </w:numPr>
      <w:wordWrap/>
      <w:autoSpaceDE/>
      <w:autoSpaceDN/>
      <w:spacing w:after="160" w:line="259" w:lineRule="auto"/>
      <w:jc w:val="left"/>
    </w:pPr>
    <w:rPr>
      <w:color w:val="5A5A5A" w:themeColor="text1" w:themeTint="A5"/>
      <w:spacing w:val="15"/>
      <w:kern w:val="0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42274"/>
    <w:rPr>
      <w:color w:val="5A5A5A" w:themeColor="text1" w:themeTint="A5"/>
      <w:spacing w:val="15"/>
      <w:kern w:val="0"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9C59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7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9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90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9261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065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DEDEDE"/>
                            <w:left w:val="none" w:sz="0" w:space="0" w:color="DEDEDE"/>
                            <w:bottom w:val="single" w:sz="6" w:space="0" w:color="DEDEDE"/>
                            <w:right w:val="none" w:sz="0" w:space="0" w:color="DEDEDE"/>
                          </w:divBdr>
                          <w:divsChild>
                            <w:div w:id="2093964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97658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416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1398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8155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76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2225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964260">
                                              <w:marLeft w:val="0"/>
                                              <w:marRight w:val="75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5351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490656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8634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7533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0095700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2018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7255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8319795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1012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540502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7780943">
                                                                      <w:marLeft w:val="0"/>
                                                                      <w:marRight w:val="33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86962489">
                                                                      <w:marLeft w:val="0"/>
                                                                      <w:marRight w:val="33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60005680">
                                                                      <w:marLeft w:val="0"/>
                                                                      <w:marRight w:val="33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81951937">
                                                                      <w:marLeft w:val="0"/>
                                                                      <w:marRight w:val="33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6074715">
                                                              <w:marLeft w:val="0"/>
                                                              <w:marRight w:val="450"/>
                                                              <w:marTop w:val="225"/>
                                                              <w:marBottom w:val="3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8841667">
                                                                  <w:marLeft w:val="0"/>
                                                                  <w:marRight w:val="0"/>
                                                                  <w:marTop w:val="15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66079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9085436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8700635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384832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92119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2019422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7177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46033422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604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6449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1442115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0337655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8437254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61397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5063958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710839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7097440">
                                                              <w:marLeft w:val="0"/>
                                                              <w:marRight w:val="0"/>
                                                              <w:marTop w:val="30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7698567">
                                                                  <w:marLeft w:val="0"/>
                                                                  <w:marRight w:val="0"/>
                                                                  <w:marTop w:val="15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59331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2577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97417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405902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6340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17315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9101788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038628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7157223">
                                                              <w:marLeft w:val="0"/>
                                                              <w:marRight w:val="450"/>
                                                              <w:marTop w:val="225"/>
                                                              <w:marBottom w:val="3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0190150">
                                                                  <w:marLeft w:val="0"/>
                                                                  <w:marRight w:val="0"/>
                                                                  <w:marTop w:val="15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2194715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0376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2347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8417087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96243534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739867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28128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476768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1729985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48224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27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71427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188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8030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8086428">
                                                                  <w:marLeft w:val="0"/>
                                                                  <w:marRight w:val="0"/>
                                                                  <w:marTop w:val="3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EC400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51619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27522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10784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25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05500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41536088">
                                                                      <w:marLeft w:val="0"/>
                                                                      <w:marRight w:val="450"/>
                                                                      <w:marTop w:val="225"/>
                                                                      <w:marBottom w:val="30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3643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0"/>
                                                                          <w:marBottom w:val="1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1419801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490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95332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3536533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1491073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1114306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8767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7656217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30739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0556537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0126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303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5117085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315686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226822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0963610">
                                                                      <w:marLeft w:val="0"/>
                                                                      <w:marRight w:val="33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0643968">
                                                              <w:marLeft w:val="0"/>
                                                              <w:marRight w:val="450"/>
                                                              <w:marTop w:val="225"/>
                                                              <w:marBottom w:val="3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6209008">
                                                                  <w:marLeft w:val="0"/>
                                                                  <w:marRight w:val="0"/>
                                                                  <w:marTop w:val="15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7775502">
                                              <w:marLeft w:val="0"/>
                                              <w:marRight w:val="0"/>
                                              <w:marTop w:val="375"/>
                                              <w:marBottom w:val="3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516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8" w:color="DEDEDE"/>
                                                    <w:left w:val="single" w:sz="6" w:space="8" w:color="DEDEDE"/>
                                                    <w:bottom w:val="single" w:sz="6" w:space="8" w:color="DEDEDE"/>
                                                    <w:right w:val="single" w:sz="6" w:space="8" w:color="DEDEDE"/>
                                                  </w:divBdr>
                                                  <w:divsChild>
                                                    <w:div w:id="636766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4145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961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85085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DEDEDE"/>
                                        <w:left w:val="none" w:sz="0" w:space="0" w:color="DEDEDE"/>
                                        <w:bottom w:val="single" w:sz="6" w:space="0" w:color="DEDEDE"/>
                                        <w:right w:val="none" w:sz="0" w:space="0" w:color="DEDEDE"/>
                                      </w:divBdr>
                                      <w:divsChild>
                                        <w:div w:id="601306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4812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479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7065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47470151">
                                              <w:marLeft w:val="0"/>
                                              <w:marRight w:val="75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56053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125954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FFFFFF"/>
                                                <w:left w:val="none" w:sz="0" w:space="0" w:color="FFFFFF"/>
                                                <w:bottom w:val="none" w:sz="0" w:space="0" w:color="FFFFFF"/>
                                                <w:right w:val="none" w:sz="0" w:space="0" w:color="FFFFFF"/>
                                              </w:divBdr>
                                              <w:divsChild>
                                                <w:div w:id="711535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6589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67560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50895153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7643811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18113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176505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13827412">
                                              <w:marLeft w:val="0"/>
                                              <w:marRight w:val="0"/>
                                              <w:marTop w:val="375"/>
                                              <w:marBottom w:val="3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107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8" w:color="DEDEDE"/>
                                                    <w:left w:val="single" w:sz="6" w:space="8" w:color="DEDEDE"/>
                                                    <w:bottom w:val="single" w:sz="6" w:space="8" w:color="DEDEDE"/>
                                                    <w:right w:val="single" w:sz="6" w:space="8" w:color="DEDEDE"/>
                                                  </w:divBdr>
                                                  <w:divsChild>
                                                    <w:div w:id="361243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65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2401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1735197">
                                              <w:marLeft w:val="0"/>
                                              <w:marRight w:val="0"/>
                                              <w:marTop w:val="375"/>
                                              <w:marBottom w:val="3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612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8" w:color="DEDEDE"/>
                                                    <w:left w:val="single" w:sz="6" w:space="8" w:color="DEDEDE"/>
                                                    <w:bottom w:val="single" w:sz="6" w:space="8" w:color="DEDEDE"/>
                                                    <w:right w:val="single" w:sz="6" w:space="8" w:color="DEDEDE"/>
                                                  </w:divBdr>
                                                  <w:divsChild>
                                                    <w:div w:id="1175879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02042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746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0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1445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71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58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63857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939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384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8111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61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1625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5517855">
                                              <w:marLeft w:val="0"/>
                                              <w:marRight w:val="75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640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305976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232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8401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1051696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8659960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5021910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86362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9518918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0686666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6746075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11620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1597126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975279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1282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8208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2126073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9102213">
                                                          <w:marLeft w:val="0"/>
                                                          <w:marRight w:val="0"/>
                                                          <w:marTop w:val="225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7002298">
                                                              <w:marLeft w:val="0"/>
                                                              <w:marRight w:val="0"/>
                                                              <w:marTop w:val="1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192204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385595">
                                                              <w:marLeft w:val="0"/>
                                                              <w:marRight w:val="33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6284384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single" w:sz="18" w:space="0" w:color="5D2FC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0723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9218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6417107">
                                                          <w:marLeft w:val="0"/>
                                                          <w:marRight w:val="0"/>
                                                          <w:marTop w:val="30"/>
                                                          <w:marBottom w:val="0"/>
                                                          <w:divBdr>
                                                            <w:top w:val="single" w:sz="6" w:space="0" w:color="FEC400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26" Type="http://schemas.openxmlformats.org/officeDocument/2006/relationships/footer" Target="footer10.xml"/><Relationship Id="rId39" Type="http://schemas.openxmlformats.org/officeDocument/2006/relationships/header" Target="header16.xml"/><Relationship Id="rId21" Type="http://schemas.openxmlformats.org/officeDocument/2006/relationships/footer" Target="footer7.xml"/><Relationship Id="rId34" Type="http://schemas.openxmlformats.org/officeDocument/2006/relationships/footer" Target="footer14.xml"/><Relationship Id="rId42" Type="http://schemas.openxmlformats.org/officeDocument/2006/relationships/footer" Target="footer18.xml"/><Relationship Id="rId47" Type="http://schemas.openxmlformats.org/officeDocument/2006/relationships/header" Target="header20.xml"/><Relationship Id="rId50" Type="http://schemas.openxmlformats.org/officeDocument/2006/relationships/footer" Target="footer22.xml"/><Relationship Id="rId55" Type="http://schemas.openxmlformats.org/officeDocument/2006/relationships/header" Target="header24.xml"/><Relationship Id="rId63" Type="http://schemas.openxmlformats.org/officeDocument/2006/relationships/header" Target="header28.xml"/><Relationship Id="rId68" Type="http://schemas.openxmlformats.org/officeDocument/2006/relationships/header" Target="header31.xml"/><Relationship Id="rId76" Type="http://schemas.openxmlformats.org/officeDocument/2006/relationships/header" Target="header35.xml"/><Relationship Id="rId84" Type="http://schemas.openxmlformats.org/officeDocument/2006/relationships/header" Target="header39.xml"/><Relationship Id="rId7" Type="http://schemas.openxmlformats.org/officeDocument/2006/relationships/image" Target="media/image1.jpeg"/><Relationship Id="rId71" Type="http://schemas.openxmlformats.org/officeDocument/2006/relationships/header" Target="header32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9" Type="http://schemas.openxmlformats.org/officeDocument/2006/relationships/footer" Target="footer11.xml"/><Relationship Id="rId11" Type="http://schemas.openxmlformats.org/officeDocument/2006/relationships/header" Target="header2.xml"/><Relationship Id="rId24" Type="http://schemas.openxmlformats.org/officeDocument/2006/relationships/header" Target="header9.xml"/><Relationship Id="rId32" Type="http://schemas.openxmlformats.org/officeDocument/2006/relationships/header" Target="header13.xml"/><Relationship Id="rId37" Type="http://schemas.openxmlformats.org/officeDocument/2006/relationships/footer" Target="footer15.xml"/><Relationship Id="rId40" Type="http://schemas.openxmlformats.org/officeDocument/2006/relationships/header" Target="header17.xml"/><Relationship Id="rId45" Type="http://schemas.openxmlformats.org/officeDocument/2006/relationships/footer" Target="footer19.xml"/><Relationship Id="rId53" Type="http://schemas.openxmlformats.org/officeDocument/2006/relationships/footer" Target="footer23.xml"/><Relationship Id="rId58" Type="http://schemas.openxmlformats.org/officeDocument/2006/relationships/footer" Target="footer26.xml"/><Relationship Id="rId66" Type="http://schemas.openxmlformats.org/officeDocument/2006/relationships/footer" Target="footer30.xml"/><Relationship Id="rId74" Type="http://schemas.openxmlformats.org/officeDocument/2006/relationships/footer" Target="footer34.xml"/><Relationship Id="rId79" Type="http://schemas.openxmlformats.org/officeDocument/2006/relationships/header" Target="header36.xml"/><Relationship Id="rId5" Type="http://schemas.openxmlformats.org/officeDocument/2006/relationships/footnotes" Target="footnotes.xml"/><Relationship Id="rId61" Type="http://schemas.openxmlformats.org/officeDocument/2006/relationships/footer" Target="footer27.xml"/><Relationship Id="rId82" Type="http://schemas.openxmlformats.org/officeDocument/2006/relationships/footer" Target="footer37.xml"/><Relationship Id="rId19" Type="http://schemas.openxmlformats.org/officeDocument/2006/relationships/header" Target="header6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footer" Target="footer8.xml"/><Relationship Id="rId27" Type="http://schemas.openxmlformats.org/officeDocument/2006/relationships/header" Target="header10.xml"/><Relationship Id="rId30" Type="http://schemas.openxmlformats.org/officeDocument/2006/relationships/footer" Target="footer12.xml"/><Relationship Id="rId35" Type="http://schemas.openxmlformats.org/officeDocument/2006/relationships/header" Target="header14.xml"/><Relationship Id="rId43" Type="http://schemas.openxmlformats.org/officeDocument/2006/relationships/header" Target="header18.xml"/><Relationship Id="rId48" Type="http://schemas.openxmlformats.org/officeDocument/2006/relationships/header" Target="header21.xml"/><Relationship Id="rId56" Type="http://schemas.openxmlformats.org/officeDocument/2006/relationships/header" Target="header25.xml"/><Relationship Id="rId64" Type="http://schemas.openxmlformats.org/officeDocument/2006/relationships/header" Target="header29.xml"/><Relationship Id="rId69" Type="http://schemas.openxmlformats.org/officeDocument/2006/relationships/footer" Target="footer31.xml"/><Relationship Id="rId77" Type="http://schemas.openxmlformats.org/officeDocument/2006/relationships/footer" Target="footer35.xml"/><Relationship Id="rId8" Type="http://schemas.openxmlformats.org/officeDocument/2006/relationships/header" Target="header1.xml"/><Relationship Id="rId51" Type="http://schemas.openxmlformats.org/officeDocument/2006/relationships/header" Target="header22.xml"/><Relationship Id="rId72" Type="http://schemas.openxmlformats.org/officeDocument/2006/relationships/header" Target="header33.xml"/><Relationship Id="rId80" Type="http://schemas.openxmlformats.org/officeDocument/2006/relationships/header" Target="header37.xml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9.xml"/><Relationship Id="rId33" Type="http://schemas.openxmlformats.org/officeDocument/2006/relationships/footer" Target="footer13.xml"/><Relationship Id="rId38" Type="http://schemas.openxmlformats.org/officeDocument/2006/relationships/footer" Target="footer16.xml"/><Relationship Id="rId46" Type="http://schemas.openxmlformats.org/officeDocument/2006/relationships/footer" Target="footer20.xml"/><Relationship Id="rId59" Type="http://schemas.openxmlformats.org/officeDocument/2006/relationships/header" Target="header26.xml"/><Relationship Id="rId67" Type="http://schemas.openxmlformats.org/officeDocument/2006/relationships/header" Target="header30.xml"/><Relationship Id="rId20" Type="http://schemas.openxmlformats.org/officeDocument/2006/relationships/header" Target="header7.xml"/><Relationship Id="rId41" Type="http://schemas.openxmlformats.org/officeDocument/2006/relationships/footer" Target="footer17.xml"/><Relationship Id="rId54" Type="http://schemas.openxmlformats.org/officeDocument/2006/relationships/footer" Target="footer24.xml"/><Relationship Id="rId62" Type="http://schemas.openxmlformats.org/officeDocument/2006/relationships/footer" Target="footer28.xml"/><Relationship Id="rId70" Type="http://schemas.openxmlformats.org/officeDocument/2006/relationships/footer" Target="footer32.xml"/><Relationship Id="rId75" Type="http://schemas.openxmlformats.org/officeDocument/2006/relationships/header" Target="header34.xml"/><Relationship Id="rId83" Type="http://schemas.openxmlformats.org/officeDocument/2006/relationships/footer" Target="footer38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eader" Target="header4.xml"/><Relationship Id="rId23" Type="http://schemas.openxmlformats.org/officeDocument/2006/relationships/header" Target="header8.xml"/><Relationship Id="rId28" Type="http://schemas.openxmlformats.org/officeDocument/2006/relationships/header" Target="header11.xml"/><Relationship Id="rId36" Type="http://schemas.openxmlformats.org/officeDocument/2006/relationships/header" Target="header15.xml"/><Relationship Id="rId49" Type="http://schemas.openxmlformats.org/officeDocument/2006/relationships/footer" Target="footer21.xml"/><Relationship Id="rId57" Type="http://schemas.openxmlformats.org/officeDocument/2006/relationships/footer" Target="footer25.xml"/><Relationship Id="rId10" Type="http://schemas.openxmlformats.org/officeDocument/2006/relationships/footer" Target="footer2.xml"/><Relationship Id="rId31" Type="http://schemas.openxmlformats.org/officeDocument/2006/relationships/header" Target="header12.xml"/><Relationship Id="rId44" Type="http://schemas.openxmlformats.org/officeDocument/2006/relationships/header" Target="header19.xml"/><Relationship Id="rId52" Type="http://schemas.openxmlformats.org/officeDocument/2006/relationships/header" Target="header23.xml"/><Relationship Id="rId60" Type="http://schemas.openxmlformats.org/officeDocument/2006/relationships/header" Target="header27.xml"/><Relationship Id="rId65" Type="http://schemas.openxmlformats.org/officeDocument/2006/relationships/footer" Target="footer29.xml"/><Relationship Id="rId73" Type="http://schemas.openxmlformats.org/officeDocument/2006/relationships/footer" Target="footer33.xml"/><Relationship Id="rId78" Type="http://schemas.openxmlformats.org/officeDocument/2006/relationships/footer" Target="footer36.xml"/><Relationship Id="rId81" Type="http://schemas.openxmlformats.org/officeDocument/2006/relationships/header" Target="header38.xml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5EF09-3F49-49AC-83D2-C7FCACF42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2</Pages>
  <Words>3611</Words>
  <Characters>20583</Characters>
  <Application>Microsoft Office Word</Application>
  <DocSecurity>0</DocSecurity>
  <Lines>171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nJe</dc:creator>
  <cp:lastModifiedBy>Thomas Hong</cp:lastModifiedBy>
  <cp:revision>6</cp:revision>
  <cp:lastPrinted>2023-03-06T03:53:00Z</cp:lastPrinted>
  <dcterms:created xsi:type="dcterms:W3CDTF">2023-03-20T02:16:00Z</dcterms:created>
  <dcterms:modified xsi:type="dcterms:W3CDTF">2023-03-20T05:58:00Z</dcterms:modified>
</cp:coreProperties>
</file>